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17332" w14:textId="5596F813" w:rsidR="007C5D98" w:rsidRPr="007A3C71" w:rsidRDefault="00670419" w:rsidP="00670419">
      <w:pPr>
        <w:pStyle w:val="600"/>
        <w:rPr>
          <w:rFonts w:ascii="GHEA Grapalat" w:hAnsi="GHEA Grapalat"/>
          <w:lang w:val="hy-AM"/>
        </w:rPr>
      </w:pPr>
      <w:r>
        <w:object w:dxaOrig="1440" w:dyaOrig="1440" w14:anchorId="21D0F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99.35pt;margin-top:2.7pt;width:80pt;height:74pt;z-index:-251658752;mso-position-horizontal-relative:text;mso-position-vertical-relative:text">
            <v:imagedata r:id="rId8" o:title=""/>
          </v:shape>
          <o:OLEObject Type="Embed" ProgID="Word.Picture.8" ShapeID="_x0000_s1027" DrawAspect="Content" ObjectID="_1713179855" r:id="rId9"/>
        </w:object>
      </w:r>
      <w:r w:rsidR="00F75666">
        <w:rPr>
          <w:rFonts w:ascii="GHEA Grapalat" w:hAnsi="GHEA Grapalat"/>
        </w:rPr>
        <w:t>6</w:t>
      </w:r>
      <w:r w:rsidR="00D807C2" w:rsidRPr="00256CE6">
        <w:rPr>
          <w:rFonts w:ascii="GHEA Grapalat" w:hAnsi="GHEA Grapalat"/>
          <w:lang w:val="hy-AM"/>
        </w:rPr>
        <w:t>00.0</w:t>
      </w:r>
      <w:r w:rsidR="00256CE6">
        <w:rPr>
          <w:rFonts w:ascii="GHEA Grapalat" w:hAnsi="GHEA Grapalat"/>
          <w:lang w:val="hy-AM"/>
        </w:rPr>
        <w:t>168.27</w:t>
      </w:r>
      <w:r w:rsidR="00D807C2" w:rsidRPr="00256CE6">
        <w:rPr>
          <w:rFonts w:ascii="GHEA Grapalat" w:hAnsi="GHEA Grapalat"/>
          <w:lang w:val="hy-AM"/>
        </w:rPr>
        <w:t>.0</w:t>
      </w:r>
      <w:r w:rsidR="00256CE6">
        <w:rPr>
          <w:rFonts w:ascii="GHEA Grapalat" w:hAnsi="GHEA Grapalat"/>
          <w:lang w:val="hy-AM"/>
        </w:rPr>
        <w:t>4</w:t>
      </w:r>
      <w:r w:rsidR="00D807C2" w:rsidRPr="00256CE6">
        <w:rPr>
          <w:rFonts w:ascii="GHEA Grapalat" w:hAnsi="GHEA Grapalat"/>
          <w:lang w:val="hy-AM"/>
        </w:rPr>
        <w:t>.22</w:t>
      </w:r>
    </w:p>
    <w:p w14:paraId="53923027" w14:textId="77777777" w:rsidR="00670419" w:rsidRDefault="00670419" w:rsidP="00670419">
      <w:pPr>
        <w:pStyle w:val="voroshum"/>
        <w:spacing w:before="0"/>
        <w:ind w:left="-142"/>
        <w:rPr>
          <w:rFonts w:ascii="GHEA Grapalat" w:hAnsi="GHEA Grapalat"/>
          <w:lang w:val="hy-AM"/>
        </w:rPr>
      </w:pPr>
    </w:p>
    <w:p w14:paraId="12C0754C" w14:textId="77777777" w:rsidR="00670419" w:rsidRDefault="00670419" w:rsidP="00670419">
      <w:pPr>
        <w:pStyle w:val="voroshum"/>
        <w:spacing w:before="0"/>
        <w:ind w:left="-142"/>
        <w:rPr>
          <w:rFonts w:ascii="GHEA Grapalat" w:hAnsi="GHEA Grapalat"/>
          <w:lang w:val="hy-AM"/>
        </w:rPr>
      </w:pPr>
    </w:p>
    <w:p w14:paraId="2312FA82" w14:textId="77777777" w:rsidR="00670419" w:rsidRDefault="00670419" w:rsidP="00670419">
      <w:pPr>
        <w:pStyle w:val="voroshum"/>
        <w:spacing w:before="0"/>
        <w:ind w:left="-142"/>
        <w:rPr>
          <w:rFonts w:ascii="GHEA Grapalat" w:hAnsi="GHEA Grapalat"/>
          <w:lang w:val="hy-AM"/>
        </w:rPr>
      </w:pPr>
    </w:p>
    <w:p w14:paraId="519D2E9C" w14:textId="77777777" w:rsidR="00670419" w:rsidRDefault="00670419" w:rsidP="00670419">
      <w:pPr>
        <w:pStyle w:val="voroshum"/>
        <w:spacing w:before="0"/>
        <w:ind w:left="-142"/>
        <w:rPr>
          <w:rFonts w:ascii="GHEA Grapalat" w:hAnsi="GHEA Grapalat"/>
          <w:lang w:val="hy-AM"/>
        </w:rPr>
      </w:pPr>
    </w:p>
    <w:p w14:paraId="47AD460A" w14:textId="2A211130" w:rsidR="007C5D98" w:rsidRPr="007A3C71" w:rsidRDefault="007C5D98" w:rsidP="00670419">
      <w:pPr>
        <w:pStyle w:val="voroshum"/>
        <w:spacing w:before="0"/>
        <w:ind w:left="-142"/>
        <w:rPr>
          <w:rFonts w:ascii="GHEA Grapalat" w:hAnsi="GHEA Grapalat"/>
          <w:lang w:val="hy-AM"/>
        </w:rPr>
      </w:pPr>
      <w:r w:rsidRPr="007A3C71">
        <w:rPr>
          <w:rFonts w:ascii="GHEA Grapalat" w:hAnsi="GHEA Grapalat"/>
          <w:lang w:val="hy-AM"/>
        </w:rPr>
        <w:t>ՀԱՅԱՍՏԱՆԻ ՀԱՆՐԱՊԵՏՈՒԹՅԱՆ</w:t>
      </w:r>
      <w:r w:rsidRPr="007A3C71">
        <w:rPr>
          <w:rFonts w:ascii="GHEA Grapalat" w:hAnsi="GHEA Grapalat"/>
          <w:lang w:val="hy-AM"/>
        </w:rPr>
        <w:br/>
        <w:t>ՀԱՆՐԱՅԻՆ ԾԱՌԱՅՈՒԹՅՈՒՆՆԵՐԸ ԿԱՐԳԱՎՈՐՈՂ ՀԱՆՁՆԱԺՈՂՈՎ</w:t>
      </w:r>
    </w:p>
    <w:p w14:paraId="5D64D7A8" w14:textId="77777777" w:rsidR="007C5D98" w:rsidRPr="007A3C71" w:rsidRDefault="007C5D98" w:rsidP="00670419">
      <w:pPr>
        <w:pStyle w:val="voroshum2"/>
        <w:rPr>
          <w:rFonts w:ascii="GHEA Grapalat" w:hAnsi="GHEA Grapalat"/>
          <w:sz w:val="32"/>
          <w:szCs w:val="32"/>
          <w:lang w:val="hy-AM"/>
        </w:rPr>
      </w:pPr>
      <w:r w:rsidRPr="007A3C71">
        <w:rPr>
          <w:rFonts w:ascii="GHEA Grapalat" w:hAnsi="GHEA Grapalat"/>
          <w:sz w:val="32"/>
          <w:szCs w:val="32"/>
          <w:lang w:val="hy-AM"/>
        </w:rPr>
        <w:t>Ո Ր Ո Շ Ո Ւ Մ</w:t>
      </w:r>
    </w:p>
    <w:p w14:paraId="00B222B3" w14:textId="77777777" w:rsidR="007C5D98" w:rsidRPr="007A3C71" w:rsidRDefault="007C5D98" w:rsidP="00670419">
      <w:pPr>
        <w:pStyle w:val="voroshum2"/>
        <w:spacing w:before="0"/>
        <w:rPr>
          <w:rFonts w:ascii="GHEA Grapalat" w:hAnsi="GHEA Grapalat"/>
          <w:sz w:val="20"/>
          <w:szCs w:val="20"/>
          <w:lang w:val="hy-AM"/>
        </w:rPr>
      </w:pPr>
    </w:p>
    <w:p w14:paraId="4CE9D843" w14:textId="4A23D840" w:rsidR="007C5D98" w:rsidRPr="007A3C71" w:rsidRDefault="00256CE6" w:rsidP="00670419">
      <w:pPr>
        <w:pStyle w:val="data"/>
        <w:spacing w:line="240" w:lineRule="auto"/>
        <w:rPr>
          <w:rFonts w:ascii="GHEA Grapalat" w:hAnsi="GHEA Grapalat"/>
          <w:sz w:val="24"/>
          <w:szCs w:val="24"/>
          <w:lang w:val="af-ZA"/>
        </w:rPr>
      </w:pPr>
      <w:r>
        <w:rPr>
          <w:rFonts w:ascii="GHEA Grapalat" w:hAnsi="GHEA Grapalat"/>
          <w:sz w:val="24"/>
          <w:szCs w:val="24"/>
          <w:lang w:val="hy-AM"/>
        </w:rPr>
        <w:t>27</w:t>
      </w:r>
      <w:r w:rsidR="00D807C2" w:rsidRPr="007A3C71">
        <w:rPr>
          <w:rFonts w:ascii="GHEA Grapalat" w:hAnsi="GHEA Grapalat"/>
          <w:sz w:val="24"/>
          <w:szCs w:val="24"/>
          <w:lang w:val="hy-AM"/>
        </w:rPr>
        <w:t xml:space="preserve"> </w:t>
      </w:r>
      <w:r w:rsidR="00B41527" w:rsidRPr="007A3C71">
        <w:rPr>
          <w:rFonts w:ascii="GHEA Grapalat" w:hAnsi="GHEA Grapalat"/>
          <w:sz w:val="24"/>
          <w:szCs w:val="24"/>
          <w:lang w:val="hy-AM"/>
        </w:rPr>
        <w:t>ապրիլի</w:t>
      </w:r>
      <w:r w:rsidR="00145082" w:rsidRPr="007A3C71">
        <w:rPr>
          <w:rFonts w:ascii="GHEA Grapalat" w:hAnsi="GHEA Grapalat"/>
          <w:sz w:val="24"/>
          <w:szCs w:val="24"/>
          <w:lang w:val="hy-AM"/>
        </w:rPr>
        <w:t xml:space="preserve"> 2022 թվականի №</w:t>
      </w:r>
      <w:r>
        <w:rPr>
          <w:rFonts w:ascii="GHEA Grapalat" w:hAnsi="GHEA Grapalat"/>
          <w:sz w:val="24"/>
          <w:szCs w:val="24"/>
          <w:lang w:val="hy-AM"/>
        </w:rPr>
        <w:t>168</w:t>
      </w:r>
      <w:r w:rsidR="00145082" w:rsidRPr="007A3C71">
        <w:rPr>
          <w:rFonts w:ascii="GHEA Grapalat" w:hAnsi="GHEA Grapalat"/>
          <w:sz w:val="24"/>
          <w:szCs w:val="24"/>
          <w:lang w:val="hy-AM"/>
        </w:rPr>
        <w:t>-</w:t>
      </w:r>
      <w:r w:rsidR="007C5D98" w:rsidRPr="007A3C71">
        <w:rPr>
          <w:rFonts w:ascii="GHEA Grapalat" w:hAnsi="GHEA Grapalat"/>
          <w:sz w:val="24"/>
          <w:szCs w:val="24"/>
          <w:lang w:val="hy-AM"/>
        </w:rPr>
        <w:t>Ն</w:t>
      </w:r>
      <w:r w:rsidR="007C5D98" w:rsidRPr="007A3C71">
        <w:rPr>
          <w:rFonts w:ascii="GHEA Grapalat" w:hAnsi="GHEA Grapalat"/>
          <w:sz w:val="24"/>
          <w:szCs w:val="24"/>
          <w:lang w:val="hy-AM"/>
        </w:rPr>
        <w:br/>
      </w:r>
      <w:r w:rsidR="007C5D98" w:rsidRPr="007A3C71">
        <w:rPr>
          <w:rFonts w:ascii="GHEA Grapalat" w:hAnsi="GHEA Grapalat"/>
          <w:sz w:val="24"/>
          <w:szCs w:val="24"/>
          <w:lang w:val="af-ZA"/>
        </w:rPr>
        <w:t>ք. Երևան</w:t>
      </w:r>
    </w:p>
    <w:p w14:paraId="421A54C3" w14:textId="29B9E614" w:rsidR="007C5D98" w:rsidRPr="007A3C71" w:rsidRDefault="007C5D98" w:rsidP="00670419">
      <w:pPr>
        <w:shd w:val="clear" w:color="auto" w:fill="FFFFFF" w:themeFill="background1"/>
        <w:spacing w:before="240"/>
        <w:jc w:val="center"/>
        <w:rPr>
          <w:rFonts w:ascii="GHEA Grapalat" w:hAnsi="GHEA Grapalat"/>
          <w:b/>
          <w:bCs/>
          <w:color w:val="000000" w:themeColor="text1"/>
          <w:lang w:val="hy-AM"/>
        </w:rPr>
      </w:pPr>
      <w:r w:rsidRPr="007A3C71">
        <w:rPr>
          <w:rFonts w:ascii="GHEA Grapalat" w:hAnsi="GHEA Grapalat"/>
          <w:b/>
          <w:bCs/>
          <w:color w:val="000000" w:themeColor="text1"/>
          <w:lang w:val="hy-AM"/>
        </w:rPr>
        <w:t xml:space="preserve">ՀԱՅԱՍՏԱՆԻ ՀԱՆՐԱՊԵՏՈՒԹՅԱՆ ՀԱՆՐԱՅԻՆ ԾԱՌԱՅՈՒԹՅՈՒՆՆԵՐԸ ԿԱՐԳԱՎՈՐՈՂ ՀԱՆՁՆԱԺՈՂՈՎԻ 2019 ԹՎԱԿԱՆԻ </w:t>
      </w:r>
      <w:r w:rsidR="009D3020" w:rsidRPr="007A3C71">
        <w:rPr>
          <w:rFonts w:ascii="GHEA Grapalat" w:hAnsi="GHEA Grapalat"/>
          <w:b/>
          <w:bCs/>
          <w:color w:val="000000" w:themeColor="text1"/>
          <w:lang w:val="hy-AM"/>
        </w:rPr>
        <w:t xml:space="preserve">ԴԵԿՏԵՄԲԵՐԻ 25-Ի </w:t>
      </w:r>
      <w:r w:rsidR="00D93753" w:rsidRPr="007A3C71">
        <w:rPr>
          <w:rFonts w:ascii="GHEA Grapalat" w:hAnsi="GHEA Grapalat"/>
          <w:b/>
          <w:bCs/>
          <w:color w:val="000000" w:themeColor="text1"/>
          <w:lang w:val="hy-AM"/>
        </w:rPr>
        <w:t>№</w:t>
      </w:r>
      <w:r w:rsidR="009D3020" w:rsidRPr="007A3C71">
        <w:rPr>
          <w:rFonts w:ascii="GHEA Grapalat" w:hAnsi="GHEA Grapalat"/>
          <w:b/>
          <w:bCs/>
          <w:color w:val="000000" w:themeColor="text1"/>
          <w:lang w:val="hy-AM"/>
        </w:rPr>
        <w:t>523</w:t>
      </w:r>
      <w:r w:rsidR="00BB67E9" w:rsidRPr="007A3C71">
        <w:rPr>
          <w:rFonts w:ascii="GHEA Grapalat" w:hAnsi="GHEA Grapalat"/>
          <w:b/>
          <w:bCs/>
          <w:color w:val="000000" w:themeColor="text1"/>
          <w:lang w:val="af-ZA"/>
        </w:rPr>
        <w:t>-</w:t>
      </w:r>
      <w:r w:rsidR="00145082" w:rsidRPr="007A3C71">
        <w:rPr>
          <w:rFonts w:ascii="GHEA Grapalat" w:hAnsi="GHEA Grapalat"/>
          <w:b/>
          <w:bCs/>
          <w:color w:val="000000" w:themeColor="text1"/>
          <w:lang w:val="hy-AM"/>
        </w:rPr>
        <w:t>Ն ՈՐՈՇՄԱՆ ՄԵՋ</w:t>
      </w:r>
      <w:r w:rsidR="000C2405" w:rsidRPr="007A3C71">
        <w:rPr>
          <w:rFonts w:ascii="GHEA Grapalat" w:hAnsi="GHEA Grapalat"/>
          <w:b/>
          <w:bCs/>
          <w:color w:val="000000" w:themeColor="text1"/>
          <w:lang w:val="hy-AM"/>
        </w:rPr>
        <w:t xml:space="preserve"> ԼՐԱՑՈՒՄՆԵՐ ԵՎ</w:t>
      </w:r>
      <w:r w:rsidR="00145082" w:rsidRPr="007A3C71">
        <w:rPr>
          <w:rFonts w:ascii="GHEA Grapalat" w:hAnsi="GHEA Grapalat"/>
          <w:b/>
          <w:bCs/>
          <w:color w:val="000000" w:themeColor="text1"/>
          <w:lang w:val="hy-AM"/>
        </w:rPr>
        <w:t xml:space="preserve"> ՓՈՓՈԽՈՒԹՅՈՒՆՆԵՐ </w:t>
      </w:r>
      <w:r w:rsidRPr="007A3C71">
        <w:rPr>
          <w:rFonts w:ascii="GHEA Grapalat" w:hAnsi="GHEA Grapalat"/>
          <w:b/>
          <w:bCs/>
          <w:color w:val="000000" w:themeColor="text1"/>
          <w:lang w:val="hy-AM"/>
        </w:rPr>
        <w:t>ԿԱՏԱՐԵԼՈՒ</w:t>
      </w:r>
      <w:r w:rsidRPr="007A3C71">
        <w:rPr>
          <w:rFonts w:ascii="GHEA Grapalat" w:hAnsi="GHEA Grapalat"/>
          <w:lang w:val="hy-AM"/>
        </w:rPr>
        <w:t xml:space="preserve"> </w:t>
      </w:r>
      <w:r w:rsidRPr="007A3C71">
        <w:rPr>
          <w:rFonts w:ascii="GHEA Grapalat" w:hAnsi="GHEA Grapalat"/>
          <w:b/>
          <w:bCs/>
          <w:color w:val="000000" w:themeColor="text1"/>
          <w:lang w:val="hy-AM"/>
        </w:rPr>
        <w:t>ՄԱՍԻՆ</w:t>
      </w:r>
    </w:p>
    <w:p w14:paraId="07329AA7" w14:textId="77777777" w:rsidR="007C5D98" w:rsidRPr="007A3C71" w:rsidRDefault="007C5D98" w:rsidP="00670419">
      <w:pPr>
        <w:shd w:val="clear" w:color="auto" w:fill="FFFFFF" w:themeFill="background1"/>
        <w:ind w:left="142" w:firstLine="284"/>
        <w:jc w:val="center"/>
        <w:rPr>
          <w:rFonts w:ascii="GHEA Grapalat" w:hAnsi="GHEA Grapalat"/>
          <w:b/>
          <w:color w:val="000000" w:themeColor="text1"/>
          <w:lang w:val="hy-AM"/>
        </w:rPr>
      </w:pPr>
    </w:p>
    <w:p w14:paraId="3B63BC07" w14:textId="388BBCFB" w:rsidR="007C5D98" w:rsidRPr="007A3C71" w:rsidRDefault="00201CF0" w:rsidP="00670419">
      <w:pPr>
        <w:pStyle w:val="ac"/>
        <w:shd w:val="clear" w:color="auto" w:fill="FFFFFF" w:themeFill="background1"/>
        <w:spacing w:before="0" w:beforeAutospacing="0" w:after="0" w:afterAutospacing="0" w:line="360" w:lineRule="auto"/>
        <w:ind w:firstLine="567"/>
        <w:jc w:val="both"/>
        <w:rPr>
          <w:rFonts w:ascii="GHEA Grapalat" w:hAnsi="GHEA Grapalat"/>
          <w:i/>
          <w:color w:val="000000"/>
          <w:lang w:val="hy-AM"/>
        </w:rPr>
      </w:pPr>
      <w:r w:rsidRPr="007A3C71">
        <w:rPr>
          <w:rFonts w:ascii="GHEA Grapalat" w:hAnsi="GHEA Grapalat"/>
          <w:color w:val="000000"/>
          <w:lang w:val="hy-AM"/>
        </w:rPr>
        <w:t xml:space="preserve">Հիմք ընդունելով </w:t>
      </w:r>
      <w:r w:rsidRPr="007A3C71">
        <w:rPr>
          <w:rFonts w:ascii="GHEA Grapalat" w:hAnsi="GHEA Grapalat"/>
          <w:lang w:val="hy-AM"/>
        </w:rPr>
        <w:t>«Էներգետիկայի մասին» օրենքում փոփոխություններ և լրացումներ կատարելու մասին» 2021 թվականի հունիսի 4-ի ՀՕ-261-Ն օրեն</w:t>
      </w:r>
      <w:r w:rsidRPr="007A3C71">
        <w:rPr>
          <w:rFonts w:ascii="GHEA Grapalat" w:hAnsi="GHEA Grapalat" w:cs="Arial"/>
          <w:lang w:val="hy-AM"/>
        </w:rPr>
        <w:t xml:space="preserve">քի 12-րդ հոդվածի 2-րդ մասը և </w:t>
      </w:r>
      <w:r w:rsidR="007C5D98" w:rsidRPr="007A3C71">
        <w:rPr>
          <w:rFonts w:ascii="GHEA Grapalat" w:hAnsi="GHEA Grapalat"/>
          <w:color w:val="000000" w:themeColor="text1"/>
          <w:lang w:val="hy-AM"/>
        </w:rPr>
        <w:t>«Նորմատիվ իրավական ակտերի մասին» օրենքի 33-րդ և 34-րդ հոդվածները` Հայաստանի Հանրապետության հանրային ծառայությունները կարգավորող հանձնաժողովը</w:t>
      </w:r>
      <w:r w:rsidR="007C5D98" w:rsidRPr="007A3C71">
        <w:rPr>
          <w:rFonts w:ascii="Calibri" w:hAnsi="Calibri" w:cs="Calibri"/>
          <w:color w:val="000000" w:themeColor="text1"/>
          <w:lang w:val="hy-AM"/>
        </w:rPr>
        <w:t> </w:t>
      </w:r>
      <w:r w:rsidR="007C5D98" w:rsidRPr="007A3C71">
        <w:rPr>
          <w:rStyle w:val="ab"/>
          <w:rFonts w:ascii="GHEA Grapalat" w:hAnsi="GHEA Grapalat"/>
          <w:b/>
          <w:bCs/>
          <w:i w:val="0"/>
          <w:color w:val="000000" w:themeColor="text1"/>
          <w:lang w:val="hy-AM"/>
        </w:rPr>
        <w:t>որոշում</w:t>
      </w:r>
      <w:r w:rsidR="007C5D98" w:rsidRPr="007A3C71">
        <w:rPr>
          <w:rStyle w:val="ab"/>
          <w:rFonts w:ascii="Calibri" w:hAnsi="Calibri" w:cs="Calibri"/>
          <w:b/>
          <w:bCs/>
          <w:i w:val="0"/>
          <w:color w:val="000000" w:themeColor="text1"/>
          <w:lang w:val="hy-AM"/>
        </w:rPr>
        <w:t> </w:t>
      </w:r>
      <w:r w:rsidR="007C5D98" w:rsidRPr="007A3C71">
        <w:rPr>
          <w:rStyle w:val="ab"/>
          <w:rFonts w:ascii="GHEA Grapalat" w:hAnsi="GHEA Grapalat" w:cs="Arial Unicode"/>
          <w:b/>
          <w:bCs/>
          <w:i w:val="0"/>
          <w:color w:val="000000" w:themeColor="text1"/>
          <w:lang w:val="hy-AM"/>
        </w:rPr>
        <w:t>է</w:t>
      </w:r>
      <w:r w:rsidR="007C5D98" w:rsidRPr="007A3C71">
        <w:rPr>
          <w:rStyle w:val="ab"/>
          <w:rFonts w:ascii="GHEA Grapalat" w:hAnsi="GHEA Grapalat"/>
          <w:i w:val="0"/>
          <w:color w:val="000000" w:themeColor="text1"/>
          <w:lang w:val="hy-AM"/>
        </w:rPr>
        <w:t>.</w:t>
      </w:r>
    </w:p>
    <w:p w14:paraId="0FDBCF16" w14:textId="1099EECA" w:rsidR="007E6078" w:rsidRPr="007A3C71" w:rsidRDefault="007C5D98" w:rsidP="00670419">
      <w:pPr>
        <w:pStyle w:val="ac"/>
        <w:numPr>
          <w:ilvl w:val="0"/>
          <w:numId w:val="87"/>
        </w:numPr>
        <w:shd w:val="clear" w:color="auto" w:fill="FFFFFF" w:themeFill="background1"/>
        <w:spacing w:before="0" w:beforeAutospacing="0" w:after="0" w:afterAutospacing="0" w:line="348" w:lineRule="auto"/>
        <w:jc w:val="both"/>
        <w:rPr>
          <w:rFonts w:ascii="GHEA Grapalat" w:hAnsi="GHEA Grapalat"/>
          <w:color w:val="000000" w:themeColor="text1"/>
          <w:lang w:val="hy-AM"/>
        </w:rPr>
      </w:pPr>
      <w:r w:rsidRPr="007A3C71">
        <w:rPr>
          <w:rFonts w:ascii="GHEA Grapalat" w:hAnsi="GHEA Grapalat"/>
          <w:color w:val="000000" w:themeColor="text1"/>
          <w:lang w:val="hy-AM"/>
        </w:rPr>
        <w:t xml:space="preserve">Հայաստանի Հանրապետության հանրային ծառայությունները կարգավորող հանձնաժողովի 2019 թվականի դեկտեմբերի 25-ի «Հայաստանի Հանրապետության </w:t>
      </w:r>
      <w:proofErr w:type="spellStart"/>
      <w:r w:rsidRPr="007A3C71">
        <w:rPr>
          <w:rFonts w:ascii="GHEA Grapalat" w:hAnsi="GHEA Grapalat"/>
          <w:color w:val="000000" w:themeColor="text1"/>
          <w:lang w:val="hy-AM"/>
        </w:rPr>
        <w:t>էլեկտրաէներգետիկական</w:t>
      </w:r>
      <w:proofErr w:type="spellEnd"/>
      <w:r w:rsidRPr="007A3C71">
        <w:rPr>
          <w:rFonts w:ascii="GHEA Grapalat" w:hAnsi="GHEA Grapalat"/>
          <w:color w:val="000000" w:themeColor="text1"/>
          <w:lang w:val="hy-AM"/>
        </w:rPr>
        <w:t xml:space="preserve"> շուկայի բաշխման ցանցային կանոնները</w:t>
      </w:r>
      <w:r w:rsidR="00F015AA" w:rsidRPr="007A3C71">
        <w:rPr>
          <w:rFonts w:ascii="GHEA Grapalat" w:hAnsi="GHEA Grapalat"/>
          <w:color w:val="000000" w:themeColor="text1"/>
          <w:lang w:val="hy-AM"/>
        </w:rPr>
        <w:t xml:space="preserve"> </w:t>
      </w:r>
      <w:r w:rsidRPr="007A3C71">
        <w:rPr>
          <w:rFonts w:ascii="GHEA Grapalat" w:hAnsi="GHEA Grapalat"/>
          <w:color w:val="000000" w:themeColor="text1"/>
          <w:lang w:val="hy-AM"/>
        </w:rPr>
        <w:t>հաստատելու</w:t>
      </w:r>
      <w:r w:rsidR="00F015AA" w:rsidRPr="007A3C71">
        <w:rPr>
          <w:rFonts w:ascii="GHEA Grapalat" w:hAnsi="GHEA Grapalat"/>
          <w:color w:val="000000" w:themeColor="text1"/>
          <w:lang w:val="hy-AM"/>
        </w:rPr>
        <w:t xml:space="preserve"> և Հայաստանի</w:t>
      </w:r>
      <w:r w:rsidR="00F015AA" w:rsidRPr="007A3C71">
        <w:rPr>
          <w:rFonts w:ascii="Calibri" w:hAnsi="Calibri" w:cs="Calibri"/>
          <w:color w:val="000000" w:themeColor="text1"/>
          <w:lang w:val="hy-AM"/>
        </w:rPr>
        <w:t> </w:t>
      </w:r>
      <w:r w:rsidR="00F015AA" w:rsidRPr="007A3C71">
        <w:rPr>
          <w:rFonts w:ascii="GHEA Grapalat" w:hAnsi="GHEA Grapalat"/>
          <w:color w:val="000000" w:themeColor="text1"/>
          <w:lang w:val="hy-AM"/>
        </w:rPr>
        <w:t>Հանրապետության</w:t>
      </w:r>
      <w:r w:rsidR="00F015AA" w:rsidRPr="007A3C71">
        <w:rPr>
          <w:rFonts w:ascii="Calibri" w:hAnsi="Calibri" w:cs="Calibri"/>
          <w:color w:val="000000" w:themeColor="text1"/>
          <w:lang w:val="hy-AM"/>
        </w:rPr>
        <w:t> </w:t>
      </w:r>
      <w:r w:rsidR="00F015AA" w:rsidRPr="007A3C71">
        <w:rPr>
          <w:rFonts w:ascii="GHEA Grapalat" w:hAnsi="GHEA Grapalat"/>
          <w:color w:val="000000" w:themeColor="text1"/>
          <w:lang w:val="hy-AM"/>
        </w:rPr>
        <w:t>հանրային ծառայությունները կարգավորող հանձնաժողովի մի շարք որոշումներ ուժը կորցրած ճանաչելու մասին</w:t>
      </w:r>
      <w:r w:rsidRPr="007A3C71">
        <w:rPr>
          <w:rFonts w:ascii="GHEA Grapalat" w:hAnsi="GHEA Grapalat"/>
          <w:color w:val="000000" w:themeColor="text1"/>
          <w:lang w:val="hy-AM"/>
        </w:rPr>
        <w:t xml:space="preserve">» </w:t>
      </w:r>
      <w:r w:rsidR="00573C2F" w:rsidRPr="007A3C71">
        <w:rPr>
          <w:rFonts w:ascii="GHEA Grapalat" w:hAnsi="GHEA Grapalat"/>
          <w:color w:val="000000" w:themeColor="text1"/>
          <w:lang w:val="hy-AM"/>
        </w:rPr>
        <w:t>№</w:t>
      </w:r>
      <w:r w:rsidRPr="007A3C71">
        <w:rPr>
          <w:rFonts w:ascii="GHEA Grapalat" w:hAnsi="GHEA Grapalat"/>
          <w:color w:val="000000" w:themeColor="text1"/>
          <w:lang w:val="hy-AM"/>
        </w:rPr>
        <w:t>523</w:t>
      </w:r>
      <w:r w:rsidR="00573C2F" w:rsidRPr="007A3C71">
        <w:rPr>
          <w:rFonts w:ascii="GHEA Grapalat" w:hAnsi="GHEA Grapalat"/>
          <w:color w:val="000000" w:themeColor="text1"/>
          <w:lang w:val="hy-AM"/>
        </w:rPr>
        <w:t>-</w:t>
      </w:r>
      <w:r w:rsidRPr="007A3C71">
        <w:rPr>
          <w:rFonts w:ascii="GHEA Grapalat" w:hAnsi="GHEA Grapalat"/>
          <w:color w:val="000000" w:themeColor="text1"/>
          <w:lang w:val="hy-AM"/>
        </w:rPr>
        <w:t>Ն որոշման</w:t>
      </w:r>
      <w:r w:rsidR="002431C4" w:rsidRPr="007A3C71">
        <w:rPr>
          <w:rFonts w:ascii="GHEA Grapalat" w:hAnsi="GHEA Grapalat"/>
          <w:color w:val="000000" w:themeColor="text1"/>
          <w:lang w:val="hy-AM"/>
        </w:rPr>
        <w:t xml:space="preserve"> 1-ին կետով հաստատված Հայաստանի Հանրապետության </w:t>
      </w:r>
      <w:proofErr w:type="spellStart"/>
      <w:r w:rsidR="002431C4" w:rsidRPr="007A3C71">
        <w:rPr>
          <w:rFonts w:ascii="GHEA Grapalat" w:hAnsi="GHEA Grapalat"/>
          <w:color w:val="000000" w:themeColor="text1"/>
          <w:lang w:val="hy-AM"/>
        </w:rPr>
        <w:t>էլեկտրաէներգետիկական</w:t>
      </w:r>
      <w:proofErr w:type="spellEnd"/>
      <w:r w:rsidR="002431C4" w:rsidRPr="007A3C71">
        <w:rPr>
          <w:rFonts w:ascii="GHEA Grapalat" w:hAnsi="GHEA Grapalat"/>
          <w:color w:val="000000" w:themeColor="text1"/>
          <w:lang w:val="hy-AM"/>
        </w:rPr>
        <w:t xml:space="preserve"> շուկայի բաշխման ցանցային կանոններ</w:t>
      </w:r>
      <w:r w:rsidR="007E6078" w:rsidRPr="007A3C71">
        <w:rPr>
          <w:rFonts w:ascii="GHEA Grapalat" w:hAnsi="GHEA Grapalat"/>
          <w:color w:val="000000" w:themeColor="text1"/>
          <w:lang w:val="hy-AM"/>
        </w:rPr>
        <w:t xml:space="preserve">ում (այսուհետ՝ Կանոններ) կատարել </w:t>
      </w:r>
      <w:proofErr w:type="spellStart"/>
      <w:r w:rsidR="007E6078" w:rsidRPr="007A3C71">
        <w:rPr>
          <w:rFonts w:ascii="GHEA Grapalat" w:hAnsi="GHEA Grapalat"/>
          <w:color w:val="000000" w:themeColor="text1"/>
          <w:lang w:val="hy-AM"/>
        </w:rPr>
        <w:t>հետևյալ</w:t>
      </w:r>
      <w:proofErr w:type="spellEnd"/>
      <w:r w:rsidR="007E6078" w:rsidRPr="007A3C71">
        <w:rPr>
          <w:rFonts w:ascii="GHEA Grapalat" w:hAnsi="GHEA Grapalat"/>
          <w:color w:val="000000" w:themeColor="text1"/>
          <w:lang w:val="hy-AM"/>
        </w:rPr>
        <w:t xml:space="preserve"> լրացումները</w:t>
      </w:r>
      <w:r w:rsidR="000C2405" w:rsidRPr="007A3C71">
        <w:rPr>
          <w:rFonts w:ascii="GHEA Grapalat" w:hAnsi="GHEA Grapalat"/>
          <w:color w:val="000000" w:themeColor="text1"/>
          <w:lang w:val="hy-AM"/>
        </w:rPr>
        <w:t xml:space="preserve"> և փոփոխությունները.</w:t>
      </w:r>
    </w:p>
    <w:p w14:paraId="14DAD05F" w14:textId="548A5B5E" w:rsidR="00C84F4A" w:rsidRPr="007A3C71" w:rsidRDefault="00C84F4A"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2-րդ կետի 4-րդ ենթակետը շարադր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խմբագրությամբ.</w:t>
      </w:r>
    </w:p>
    <w:tbl>
      <w:tblPr>
        <w:tblW w:w="9641" w:type="dxa"/>
        <w:tblCellSpacing w:w="0" w:type="dxa"/>
        <w:shd w:val="clear" w:color="auto" w:fill="FFFFFF"/>
        <w:tblLayout w:type="fixed"/>
        <w:tblCellMar>
          <w:left w:w="0" w:type="dxa"/>
          <w:right w:w="0" w:type="dxa"/>
        </w:tblCellMar>
        <w:tblLook w:val="04A0" w:firstRow="1" w:lastRow="0" w:firstColumn="1" w:lastColumn="0" w:noHBand="0" w:noVBand="1"/>
      </w:tblPr>
      <w:tblGrid>
        <w:gridCol w:w="2287"/>
        <w:gridCol w:w="7354"/>
      </w:tblGrid>
      <w:tr w:rsidR="00C84F4A" w:rsidRPr="00670419" w14:paraId="1D575B43" w14:textId="77777777" w:rsidTr="00246FBD">
        <w:trPr>
          <w:trHeight w:val="2929"/>
          <w:tblCellSpacing w:w="0" w:type="dxa"/>
        </w:trPr>
        <w:tc>
          <w:tcPr>
            <w:tcW w:w="2287" w:type="dxa"/>
            <w:shd w:val="clear" w:color="auto" w:fill="FFFFFF" w:themeFill="background1"/>
          </w:tcPr>
          <w:p w14:paraId="45C976C6" w14:textId="1D788697" w:rsidR="00C84F4A" w:rsidRPr="007A3C71" w:rsidRDefault="00C84F4A" w:rsidP="00670419">
            <w:pPr>
              <w:spacing w:line="360" w:lineRule="auto"/>
              <w:rPr>
                <w:rFonts w:ascii="GHEA Grapalat" w:hAnsi="GHEA Grapalat"/>
                <w:b/>
                <w:bCs/>
                <w:color w:val="000000"/>
                <w:lang w:val="hy-AM"/>
              </w:rPr>
            </w:pPr>
            <w:r w:rsidRPr="007A3C71">
              <w:rPr>
                <w:rFonts w:ascii="GHEA Grapalat" w:hAnsi="GHEA Grapalat"/>
                <w:b/>
                <w:bCs/>
                <w:color w:val="000000" w:themeColor="text1"/>
                <w:lang w:val="hy-AM"/>
              </w:rPr>
              <w:t>«</w:t>
            </w:r>
            <w:r w:rsidRPr="007A3C71">
              <w:rPr>
                <w:rFonts w:ascii="GHEA Grapalat" w:hAnsi="GHEA Grapalat"/>
                <w:b/>
                <w:bCs/>
                <w:color w:val="000000" w:themeColor="text1"/>
                <w:lang w:val="en-US"/>
              </w:rPr>
              <w:t xml:space="preserve">4) </w:t>
            </w:r>
            <w:r w:rsidRPr="007A3C71">
              <w:rPr>
                <w:rFonts w:ascii="GHEA Grapalat" w:hAnsi="GHEA Grapalat"/>
                <w:b/>
                <w:bCs/>
                <w:color w:val="000000" w:themeColor="text1"/>
                <w:lang w:val="hy-AM"/>
              </w:rPr>
              <w:t>Արտադրող</w:t>
            </w:r>
          </w:p>
          <w:p w14:paraId="5CDE53CF" w14:textId="77777777" w:rsidR="00C84F4A" w:rsidRPr="007A3C71" w:rsidRDefault="00C84F4A" w:rsidP="00670419">
            <w:pPr>
              <w:spacing w:line="360" w:lineRule="auto"/>
              <w:ind w:left="851" w:hanging="441"/>
              <w:rPr>
                <w:rFonts w:ascii="GHEA Grapalat" w:eastAsia="Calibri" w:hAnsi="GHEA Grapalat"/>
                <w:b/>
                <w:color w:val="000000"/>
                <w:lang w:val="hy-AM" w:eastAsia="en-US"/>
              </w:rPr>
            </w:pPr>
          </w:p>
          <w:p w14:paraId="584209C9" w14:textId="77777777" w:rsidR="00C84F4A" w:rsidRPr="007A3C71" w:rsidRDefault="00C84F4A" w:rsidP="00670419">
            <w:pPr>
              <w:spacing w:line="360" w:lineRule="auto"/>
              <w:ind w:left="851" w:hanging="441"/>
              <w:rPr>
                <w:rFonts w:ascii="GHEA Grapalat" w:eastAsia="Calibri" w:hAnsi="GHEA Grapalat"/>
                <w:b/>
                <w:color w:val="000000"/>
                <w:lang w:val="hy-AM" w:eastAsia="en-US"/>
              </w:rPr>
            </w:pPr>
          </w:p>
        </w:tc>
        <w:tc>
          <w:tcPr>
            <w:tcW w:w="7354" w:type="dxa"/>
            <w:shd w:val="clear" w:color="auto" w:fill="FFFFFF" w:themeFill="background1"/>
          </w:tcPr>
          <w:p w14:paraId="787E38D6" w14:textId="5C2DF02C" w:rsidR="00C84F4A" w:rsidRPr="007A3C71" w:rsidRDefault="00C84F4A" w:rsidP="00670419">
            <w:pPr>
              <w:spacing w:line="360" w:lineRule="auto"/>
              <w:jc w:val="both"/>
              <w:rPr>
                <w:rFonts w:ascii="GHEA Grapalat" w:hAnsi="GHEA Grapalat"/>
                <w:color w:val="000000"/>
                <w:lang w:val="hy-AM"/>
              </w:rPr>
            </w:pPr>
            <w:r w:rsidRPr="007A3C71">
              <w:rPr>
                <w:rFonts w:ascii="GHEA Grapalat" w:hAnsi="GHEA Grapalat"/>
                <w:color w:val="000000"/>
                <w:lang w:val="hy-AM"/>
              </w:rPr>
              <w:t>էլեկտրական էներգիայի (հզորության) արտադրության իրավունք ունեցող</w:t>
            </w:r>
            <w:r w:rsidR="002A06F1" w:rsidRPr="007A3C71">
              <w:rPr>
                <w:rFonts w:ascii="GHEA Grapalat" w:hAnsi="GHEA Grapalat"/>
                <w:color w:val="000000"/>
                <w:lang w:val="hy-AM"/>
              </w:rPr>
              <w:t xml:space="preserve"> և փաստացի արտադրող</w:t>
            </w:r>
            <w:r w:rsidRPr="007A3C71">
              <w:rPr>
                <w:rFonts w:ascii="GHEA Grapalat" w:hAnsi="GHEA Grapalat"/>
                <w:color w:val="000000"/>
                <w:lang w:val="hy-AM"/>
              </w:rPr>
              <w:t xml:space="preserve"> անձ, բացառությամբ </w:t>
            </w:r>
            <w:proofErr w:type="spellStart"/>
            <w:r w:rsidRPr="007A3C71">
              <w:rPr>
                <w:rFonts w:ascii="GHEA Grapalat" w:hAnsi="GHEA Grapalat"/>
                <w:color w:val="000000"/>
                <w:lang w:val="hy-AM"/>
              </w:rPr>
              <w:t>կարգաբերման</w:t>
            </w:r>
            <w:proofErr w:type="spellEnd"/>
            <w:r w:rsidRPr="007A3C71">
              <w:rPr>
                <w:rFonts w:ascii="GHEA Grapalat" w:hAnsi="GHEA Grapalat"/>
                <w:color w:val="000000"/>
                <w:lang w:val="hy-AM"/>
              </w:rPr>
              <w:t xml:space="preserve">-գործարկման աշխատանքների ընթացքում գտնվող կայանի, իսկ Արտադրողի միացման դեպքում՝ նաև այդ միացման համար դիմած անձ». </w:t>
            </w:r>
          </w:p>
        </w:tc>
      </w:tr>
    </w:tbl>
    <w:p w14:paraId="7E7E3CC0" w14:textId="70201C32" w:rsidR="007E6078" w:rsidRPr="007A3C71" w:rsidRDefault="007E6078"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lastRenderedPageBreak/>
        <w:t xml:space="preserve">Կանոնների 2-րդ կետի 5-րդ ենթակետում «միացման դեպքում» բառերից առաջ լրացնել «, բացառությամբ </w:t>
      </w:r>
      <w:r w:rsidR="00F015AA" w:rsidRPr="007A3C71">
        <w:rPr>
          <w:rFonts w:ascii="GHEA Grapalat" w:hAnsi="GHEA Grapalat"/>
          <w:color w:val="000000" w:themeColor="text1"/>
          <w:lang w:val="hy-AM"/>
        </w:rPr>
        <w:t xml:space="preserve">Ինքնավար </w:t>
      </w:r>
      <w:proofErr w:type="spellStart"/>
      <w:r w:rsidR="00F015AA" w:rsidRPr="007A3C71">
        <w:rPr>
          <w:rFonts w:ascii="GHEA Grapalat" w:hAnsi="GHEA Grapalat"/>
          <w:color w:val="000000" w:themeColor="text1"/>
          <w:lang w:val="hy-AM"/>
        </w:rPr>
        <w:t>էներգաարտադրողի</w:t>
      </w:r>
      <w:proofErr w:type="spellEnd"/>
      <w:r w:rsidRPr="007A3C71">
        <w:rPr>
          <w:rFonts w:ascii="GHEA Grapalat" w:hAnsi="GHEA Grapalat"/>
          <w:color w:val="000000" w:themeColor="text1"/>
          <w:lang w:val="hy-AM"/>
        </w:rPr>
        <w:t>,» բառերով.</w:t>
      </w:r>
    </w:p>
    <w:p w14:paraId="450D77A0" w14:textId="0C621859" w:rsidR="007E6078" w:rsidRPr="007A3C71" w:rsidRDefault="007E6078"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2-րդ կետի 11-րդ ենթակետը շարադր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խմբագրությամբ.</w:t>
      </w:r>
    </w:p>
    <w:tbl>
      <w:tblPr>
        <w:tblW w:w="9835"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2694"/>
        <w:gridCol w:w="7141"/>
      </w:tblGrid>
      <w:tr w:rsidR="007E6078" w:rsidRPr="00670419" w14:paraId="2CDCE314" w14:textId="77777777" w:rsidTr="00152F87">
        <w:trPr>
          <w:trHeight w:val="5558"/>
          <w:tblCellSpacing w:w="0" w:type="dxa"/>
          <w:jc w:val="center"/>
        </w:trPr>
        <w:tc>
          <w:tcPr>
            <w:tcW w:w="2694" w:type="dxa"/>
            <w:shd w:val="clear" w:color="auto" w:fill="FFFFFF" w:themeFill="background1"/>
          </w:tcPr>
          <w:p w14:paraId="1E88F6B0" w14:textId="1A4EC20D" w:rsidR="007E6078" w:rsidRPr="007A3C71" w:rsidRDefault="007E6078" w:rsidP="00670419">
            <w:pPr>
              <w:spacing w:line="360" w:lineRule="auto"/>
              <w:ind w:left="142"/>
              <w:rPr>
                <w:rFonts w:ascii="GHEA Grapalat" w:hAnsi="GHEA Grapalat"/>
                <w:b/>
                <w:bCs/>
                <w:color w:val="000000"/>
                <w:lang w:val="hy-AM"/>
              </w:rPr>
            </w:pPr>
            <w:r w:rsidRPr="007A3C71">
              <w:rPr>
                <w:rFonts w:ascii="GHEA Grapalat" w:hAnsi="GHEA Grapalat"/>
                <w:b/>
                <w:bCs/>
                <w:color w:val="000000" w:themeColor="text1"/>
                <w:lang w:val="hy-AM"/>
              </w:rPr>
              <w:t>«</w:t>
            </w:r>
            <w:r w:rsidRPr="007A3C71">
              <w:rPr>
                <w:rFonts w:ascii="GHEA Grapalat" w:hAnsi="GHEA Grapalat"/>
                <w:b/>
                <w:bCs/>
                <w:color w:val="000000" w:themeColor="text1"/>
                <w:lang w:val="en-US"/>
              </w:rPr>
              <w:t xml:space="preserve">11) </w:t>
            </w:r>
            <w:r w:rsidRPr="007A3C71">
              <w:rPr>
                <w:rFonts w:ascii="GHEA Grapalat" w:hAnsi="GHEA Grapalat"/>
                <w:b/>
                <w:bCs/>
                <w:color w:val="000000" w:themeColor="text1"/>
                <w:lang w:val="hy-AM"/>
              </w:rPr>
              <w:t xml:space="preserve">Ինքնավար </w:t>
            </w:r>
            <w:proofErr w:type="spellStart"/>
            <w:r w:rsidRPr="007A3C71">
              <w:rPr>
                <w:rFonts w:ascii="GHEA Grapalat" w:hAnsi="GHEA Grapalat"/>
                <w:b/>
                <w:bCs/>
                <w:color w:val="000000" w:themeColor="text1"/>
                <w:lang w:val="hy-AM"/>
              </w:rPr>
              <w:t>էներգաարտադրող</w:t>
            </w:r>
            <w:proofErr w:type="spellEnd"/>
            <w:r w:rsidRPr="007A3C71">
              <w:rPr>
                <w:rFonts w:ascii="GHEA Grapalat" w:hAnsi="GHEA Grapalat"/>
                <w:b/>
                <w:bCs/>
                <w:color w:val="000000" w:themeColor="text1"/>
                <w:lang w:val="hy-AM"/>
              </w:rPr>
              <w:t xml:space="preserve"> (ԻԷԱ)՝</w:t>
            </w:r>
          </w:p>
          <w:p w14:paraId="076C7191" w14:textId="77777777" w:rsidR="007E6078" w:rsidRPr="007A3C71" w:rsidRDefault="007E6078" w:rsidP="00670419">
            <w:pPr>
              <w:spacing w:line="360" w:lineRule="auto"/>
              <w:ind w:left="851" w:hanging="441"/>
              <w:rPr>
                <w:rFonts w:ascii="GHEA Grapalat" w:eastAsia="Calibri" w:hAnsi="GHEA Grapalat"/>
                <w:b/>
                <w:color w:val="000000"/>
                <w:lang w:val="hy-AM" w:eastAsia="en-US"/>
              </w:rPr>
            </w:pPr>
          </w:p>
          <w:p w14:paraId="664D80EB" w14:textId="77777777" w:rsidR="007E6078" w:rsidRPr="007A3C71" w:rsidRDefault="007E6078" w:rsidP="00670419">
            <w:pPr>
              <w:spacing w:line="360" w:lineRule="auto"/>
              <w:ind w:left="851" w:hanging="441"/>
              <w:rPr>
                <w:rFonts w:ascii="GHEA Grapalat" w:eastAsia="Calibri" w:hAnsi="GHEA Grapalat"/>
                <w:b/>
                <w:color w:val="000000"/>
                <w:lang w:val="hy-AM" w:eastAsia="en-US"/>
              </w:rPr>
            </w:pPr>
          </w:p>
        </w:tc>
        <w:tc>
          <w:tcPr>
            <w:tcW w:w="7141" w:type="dxa"/>
            <w:shd w:val="clear" w:color="auto" w:fill="FFFFFF" w:themeFill="background1"/>
          </w:tcPr>
          <w:p w14:paraId="4657AEE2" w14:textId="372D3121" w:rsidR="007E6078" w:rsidRPr="007A3C71" w:rsidRDefault="007E6078" w:rsidP="00670419">
            <w:pPr>
              <w:spacing w:line="360" w:lineRule="auto"/>
              <w:ind w:left="285"/>
              <w:jc w:val="both"/>
              <w:rPr>
                <w:rFonts w:ascii="GHEA Grapalat" w:hAnsi="GHEA Grapalat"/>
                <w:color w:val="000000"/>
                <w:lang w:val="hy-AM"/>
              </w:rPr>
            </w:pPr>
            <w:r w:rsidRPr="007A3C71">
              <w:rPr>
                <w:rFonts w:ascii="GHEA Grapalat" w:hAnsi="GHEA Grapalat"/>
                <w:color w:val="000000"/>
                <w:lang w:val="hy-AM"/>
              </w:rPr>
              <w:t xml:space="preserve">Վերականգնվող էներգետիկ ռեսուրսների կիրառմամբ սեփական կարիքների համար էլեկտրական էներգիա արտադրող սպառող, որը Երաշխավորված մատակարարի հետ կնքել է </w:t>
            </w:r>
            <w:proofErr w:type="spellStart"/>
            <w:r w:rsidRPr="007A3C71">
              <w:rPr>
                <w:rFonts w:ascii="GHEA Grapalat" w:hAnsi="GHEA Grapalat"/>
                <w:color w:val="000000"/>
                <w:lang w:val="hy-AM"/>
              </w:rPr>
              <w:t>փոխհոսքերի</w:t>
            </w:r>
            <w:proofErr w:type="spellEnd"/>
            <w:r w:rsidRPr="007A3C71">
              <w:rPr>
                <w:rFonts w:ascii="GHEA Grapalat" w:hAnsi="GHEA Grapalat"/>
                <w:color w:val="000000"/>
                <w:lang w:val="hy-AM"/>
              </w:rPr>
              <w:t xml:space="preserve"> պայմանագիր և տվյալ ինքնավար </w:t>
            </w:r>
            <w:proofErr w:type="spellStart"/>
            <w:r w:rsidRPr="007A3C71">
              <w:rPr>
                <w:rFonts w:ascii="GHEA Grapalat" w:hAnsi="GHEA Grapalat"/>
                <w:color w:val="000000"/>
                <w:lang w:val="hy-AM"/>
              </w:rPr>
              <w:t>էներգաարտադրության</w:t>
            </w:r>
            <w:proofErr w:type="spellEnd"/>
            <w:r w:rsidRPr="007A3C71">
              <w:rPr>
                <w:rFonts w:ascii="GHEA Grapalat" w:hAnsi="GHEA Grapalat"/>
                <w:color w:val="000000"/>
                <w:lang w:val="hy-AM"/>
              </w:rPr>
              <w:t xml:space="preserve"> </w:t>
            </w:r>
            <w:proofErr w:type="spellStart"/>
            <w:r w:rsidRPr="007A3C71">
              <w:rPr>
                <w:rFonts w:ascii="GHEA Grapalat" w:hAnsi="GHEA Grapalat"/>
                <w:color w:val="000000"/>
                <w:lang w:val="hy-AM"/>
              </w:rPr>
              <w:t>տեղակայանքի</w:t>
            </w:r>
            <w:proofErr w:type="spellEnd"/>
            <w:r w:rsidR="00670419">
              <w:rPr>
                <w:rFonts w:ascii="GHEA Grapalat" w:hAnsi="GHEA Grapalat"/>
                <w:color w:val="000000"/>
                <w:lang w:val="hy-AM"/>
              </w:rPr>
              <w:t xml:space="preserve"> </w:t>
            </w:r>
            <w:r w:rsidRPr="007A3C71">
              <w:rPr>
                <w:rFonts w:ascii="GHEA Grapalat" w:hAnsi="GHEA Grapalat"/>
                <w:color w:val="000000"/>
                <w:lang w:val="hy-AM"/>
              </w:rPr>
              <w:t xml:space="preserve">մասով արտադրության լիցենզիա ունեցող անձ չէ։ Սույն կետի իմաստով՝ սեփական կարիք է համարվում ինքնավար </w:t>
            </w:r>
            <w:proofErr w:type="spellStart"/>
            <w:r w:rsidRPr="007A3C71">
              <w:rPr>
                <w:rFonts w:ascii="GHEA Grapalat" w:hAnsi="GHEA Grapalat"/>
                <w:color w:val="000000"/>
                <w:lang w:val="hy-AM"/>
              </w:rPr>
              <w:t>էներգաարտադրողի</w:t>
            </w:r>
            <w:proofErr w:type="spellEnd"/>
            <w:r w:rsidRPr="007A3C71">
              <w:rPr>
                <w:rFonts w:ascii="GHEA Grapalat" w:hAnsi="GHEA Grapalat"/>
                <w:color w:val="000000"/>
                <w:lang w:val="hy-AM"/>
              </w:rPr>
              <w:t>, իսկ Ինքնավար խմբի դեպքում՝ խմբի բոլոր մասնակիցների էլեկտրական էներգիայի սպառումը, անկախ դրա օգտագործման նպատակից (կենցաղային, արտադրական և այլն)</w:t>
            </w:r>
            <w:r w:rsidRPr="007A3C71">
              <w:rPr>
                <w:rFonts w:ascii="Cambria Math" w:hAnsi="Cambria Math" w:cs="Cambria Math"/>
                <w:color w:val="000000"/>
                <w:lang w:val="hy-AM"/>
              </w:rPr>
              <w:t>․</w:t>
            </w:r>
            <w:r w:rsidRPr="007A3C71">
              <w:rPr>
                <w:rFonts w:ascii="GHEA Grapalat" w:hAnsi="GHEA Grapalat"/>
                <w:color w:val="000000"/>
                <w:lang w:val="hy-AM"/>
              </w:rPr>
              <w:t xml:space="preserve">». </w:t>
            </w:r>
          </w:p>
        </w:tc>
      </w:tr>
    </w:tbl>
    <w:p w14:paraId="5E5E93F7" w14:textId="2681B3BD" w:rsidR="00054425" w:rsidRPr="007A3C71" w:rsidRDefault="00054425"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2-րդ կետը լրացն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բովանդակությամբ 31.1 ենթակետով.</w:t>
      </w:r>
    </w:p>
    <w:tbl>
      <w:tblPr>
        <w:tblW w:w="9552"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2939"/>
        <w:gridCol w:w="6613"/>
      </w:tblGrid>
      <w:tr w:rsidR="00054425" w:rsidRPr="00670419" w14:paraId="519EC858" w14:textId="77777777" w:rsidTr="00802E17">
        <w:trPr>
          <w:trHeight w:val="1952"/>
          <w:tblCellSpacing w:w="0" w:type="dxa"/>
          <w:jc w:val="center"/>
        </w:trPr>
        <w:tc>
          <w:tcPr>
            <w:tcW w:w="2939" w:type="dxa"/>
            <w:shd w:val="clear" w:color="auto" w:fill="FFFFFF" w:themeFill="background1"/>
          </w:tcPr>
          <w:p w14:paraId="03B26969" w14:textId="004685CA" w:rsidR="00054425" w:rsidRPr="007A3C71" w:rsidRDefault="00054425" w:rsidP="00670419">
            <w:pPr>
              <w:spacing w:line="360" w:lineRule="auto"/>
              <w:rPr>
                <w:rFonts w:ascii="GHEA Grapalat" w:hAnsi="GHEA Grapalat"/>
                <w:b/>
                <w:bCs/>
                <w:color w:val="000000"/>
                <w:lang w:val="hy-AM"/>
              </w:rPr>
            </w:pPr>
            <w:r w:rsidRPr="007A3C71">
              <w:rPr>
                <w:rFonts w:ascii="GHEA Grapalat" w:hAnsi="GHEA Grapalat"/>
                <w:b/>
                <w:bCs/>
                <w:color w:val="000000" w:themeColor="text1"/>
                <w:lang w:val="hy-AM"/>
              </w:rPr>
              <w:t>«</w:t>
            </w:r>
            <w:r w:rsidRPr="007A3C71">
              <w:rPr>
                <w:rFonts w:ascii="GHEA Grapalat" w:hAnsi="GHEA Grapalat"/>
                <w:b/>
                <w:bCs/>
                <w:color w:val="000000" w:themeColor="text1"/>
                <w:lang w:val="en-US"/>
              </w:rPr>
              <w:t>31.1)</w:t>
            </w:r>
            <w:r w:rsidR="00124A17" w:rsidRPr="007A3C71">
              <w:rPr>
                <w:rFonts w:ascii="GHEA Grapalat" w:hAnsi="GHEA Grapalat"/>
                <w:b/>
                <w:bCs/>
                <w:color w:val="000000" w:themeColor="text1"/>
                <w:lang w:val="en-US"/>
              </w:rPr>
              <w:t xml:space="preserve"> </w:t>
            </w:r>
            <w:r w:rsidRPr="007A3C71">
              <w:rPr>
                <w:rFonts w:ascii="GHEA Grapalat" w:hAnsi="GHEA Grapalat"/>
                <w:b/>
                <w:bCs/>
                <w:color w:val="000000" w:themeColor="text1"/>
                <w:lang w:val="hy-AM"/>
              </w:rPr>
              <w:t>Վերականգնվող էներգետիկ ռեսուրս՝</w:t>
            </w:r>
          </w:p>
          <w:p w14:paraId="6E8293CB" w14:textId="77777777" w:rsidR="00054425" w:rsidRPr="007A3C71" w:rsidRDefault="00054425" w:rsidP="00670419">
            <w:pPr>
              <w:spacing w:line="360" w:lineRule="auto"/>
              <w:ind w:left="851" w:hanging="441"/>
              <w:rPr>
                <w:rFonts w:ascii="GHEA Grapalat" w:eastAsia="Calibri" w:hAnsi="GHEA Grapalat"/>
                <w:b/>
                <w:color w:val="000000"/>
                <w:lang w:val="hy-AM" w:eastAsia="en-US"/>
              </w:rPr>
            </w:pPr>
          </w:p>
          <w:p w14:paraId="226CCADC" w14:textId="77777777" w:rsidR="00054425" w:rsidRPr="007A3C71" w:rsidRDefault="00054425" w:rsidP="00670419">
            <w:pPr>
              <w:spacing w:line="360" w:lineRule="auto"/>
              <w:ind w:left="851" w:hanging="441"/>
              <w:rPr>
                <w:rFonts w:ascii="GHEA Grapalat" w:eastAsia="Calibri" w:hAnsi="GHEA Grapalat"/>
                <w:b/>
                <w:color w:val="000000"/>
                <w:lang w:val="hy-AM" w:eastAsia="en-US"/>
              </w:rPr>
            </w:pPr>
          </w:p>
        </w:tc>
        <w:tc>
          <w:tcPr>
            <w:tcW w:w="6613" w:type="dxa"/>
            <w:shd w:val="clear" w:color="auto" w:fill="FFFFFF" w:themeFill="background1"/>
          </w:tcPr>
          <w:p w14:paraId="42AF13FE" w14:textId="67858EB3" w:rsidR="00054425" w:rsidRPr="007A3C71" w:rsidRDefault="00054425" w:rsidP="00670419">
            <w:pPr>
              <w:spacing w:line="360" w:lineRule="auto"/>
              <w:jc w:val="both"/>
              <w:rPr>
                <w:rFonts w:ascii="GHEA Grapalat" w:hAnsi="GHEA Grapalat"/>
                <w:color w:val="000000"/>
                <w:lang w:val="hy-AM"/>
              </w:rPr>
            </w:pPr>
            <w:r w:rsidRPr="007A3C71">
              <w:rPr>
                <w:rFonts w:ascii="GHEA Grapalat" w:hAnsi="GHEA Grapalat"/>
                <w:color w:val="000000" w:themeColor="text1"/>
                <w:lang w:val="hy-AM"/>
              </w:rPr>
              <w:t>էլեկտրական</w:t>
            </w:r>
            <w:r w:rsidRPr="007A3C71">
              <w:rPr>
                <w:rFonts w:ascii="GHEA Grapalat" w:hAnsi="GHEA Grapalat" w:cstheme="minorBidi"/>
                <w:lang w:val="hy-AM"/>
              </w:rPr>
              <w:t xml:space="preserve"> և (կամ) ջերմային էներգիայի արտադրության համար կիրառելի ոչ հանածո վերականգնվող աղբյուրներ (հողմային, </w:t>
            </w:r>
            <w:proofErr w:type="spellStart"/>
            <w:r w:rsidRPr="007A3C71">
              <w:rPr>
                <w:rFonts w:ascii="GHEA Grapalat" w:hAnsi="GHEA Grapalat" w:cstheme="minorBidi"/>
                <w:lang w:val="hy-AM"/>
              </w:rPr>
              <w:t>արևային</w:t>
            </w:r>
            <w:proofErr w:type="spellEnd"/>
            <w:r w:rsidRPr="007A3C71">
              <w:rPr>
                <w:rFonts w:ascii="GHEA Grapalat" w:hAnsi="GHEA Grapalat" w:cstheme="minorBidi"/>
                <w:lang w:val="hy-AM"/>
              </w:rPr>
              <w:t xml:space="preserve">, ջրային, </w:t>
            </w:r>
            <w:proofErr w:type="spellStart"/>
            <w:r w:rsidRPr="007A3C71">
              <w:rPr>
                <w:rFonts w:ascii="GHEA Grapalat" w:hAnsi="GHEA Grapalat" w:cstheme="minorBidi"/>
                <w:lang w:val="hy-AM"/>
              </w:rPr>
              <w:t>երկրաջերմային</w:t>
            </w:r>
            <w:proofErr w:type="spellEnd"/>
            <w:r w:rsidRPr="007A3C71">
              <w:rPr>
                <w:rFonts w:ascii="GHEA Grapalat" w:hAnsi="GHEA Grapalat" w:cstheme="minorBidi"/>
                <w:lang w:val="hy-AM"/>
              </w:rPr>
              <w:t xml:space="preserve">, </w:t>
            </w:r>
            <w:proofErr w:type="spellStart"/>
            <w:r w:rsidRPr="007A3C71">
              <w:rPr>
                <w:rFonts w:ascii="GHEA Grapalat" w:hAnsi="GHEA Grapalat" w:cstheme="minorBidi"/>
                <w:lang w:val="hy-AM"/>
              </w:rPr>
              <w:t>կենսազանգվածի</w:t>
            </w:r>
            <w:proofErr w:type="spellEnd"/>
            <w:r w:rsidRPr="007A3C71">
              <w:rPr>
                <w:rFonts w:ascii="GHEA Grapalat" w:hAnsi="GHEA Grapalat" w:cstheme="minorBidi"/>
                <w:lang w:val="hy-AM"/>
              </w:rPr>
              <w:t xml:space="preserve">, </w:t>
            </w:r>
            <w:proofErr w:type="spellStart"/>
            <w:r w:rsidRPr="007A3C71">
              <w:rPr>
                <w:rFonts w:ascii="GHEA Grapalat" w:hAnsi="GHEA Grapalat" w:cstheme="minorBidi"/>
                <w:lang w:val="hy-AM"/>
              </w:rPr>
              <w:t>կենսագազի</w:t>
            </w:r>
            <w:proofErr w:type="spellEnd"/>
            <w:r w:rsidRPr="007A3C71">
              <w:rPr>
                <w:rFonts w:ascii="GHEA Grapalat" w:hAnsi="GHEA Grapalat" w:cstheme="minorBidi"/>
                <w:lang w:val="hy-AM"/>
              </w:rPr>
              <w:t xml:space="preserve"> և այլն)</w:t>
            </w:r>
            <w:r w:rsidR="00BA6908" w:rsidRPr="007A3C71">
              <w:rPr>
                <w:rFonts w:ascii="GHEA Grapalat" w:hAnsi="GHEA Grapalat" w:cstheme="minorBidi"/>
                <w:lang w:val="hy-AM"/>
              </w:rPr>
              <w:t>.</w:t>
            </w:r>
            <w:r w:rsidRPr="007A3C71">
              <w:rPr>
                <w:rFonts w:ascii="GHEA Grapalat" w:hAnsi="GHEA Grapalat"/>
                <w:color w:val="000000"/>
                <w:lang w:val="hy-AM"/>
              </w:rPr>
              <w:t xml:space="preserve">». </w:t>
            </w:r>
          </w:p>
        </w:tc>
      </w:tr>
    </w:tbl>
    <w:p w14:paraId="61751C29" w14:textId="70A803BE" w:rsidR="007E6078" w:rsidRPr="007A3C71" w:rsidRDefault="00054425"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2-րդ կետի 35-րդ </w:t>
      </w:r>
      <w:proofErr w:type="spellStart"/>
      <w:r w:rsidRPr="007A3C71">
        <w:rPr>
          <w:rFonts w:ascii="GHEA Grapalat" w:hAnsi="GHEA Grapalat"/>
          <w:color w:val="000000" w:themeColor="text1"/>
          <w:lang w:val="hy-AM"/>
        </w:rPr>
        <w:t>կետում</w:t>
      </w:r>
      <w:proofErr w:type="spellEnd"/>
      <w:r w:rsidRPr="007A3C71">
        <w:rPr>
          <w:rFonts w:ascii="GHEA Grapalat" w:hAnsi="GHEA Grapalat"/>
          <w:color w:val="000000" w:themeColor="text1"/>
          <w:lang w:val="hy-AM"/>
        </w:rPr>
        <w:t xml:space="preserve"> «ԻԷԱ-ի» բառից հետո լրացնել «կայանի» բառով.</w:t>
      </w:r>
    </w:p>
    <w:p w14:paraId="6DD045C2" w14:textId="504BD2C5" w:rsidR="00E50BD0" w:rsidRPr="007A3C71" w:rsidRDefault="00E50BD0"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Կանոնների 141-րդ կետը</w:t>
      </w:r>
      <w:r w:rsidR="00670419">
        <w:rPr>
          <w:rFonts w:ascii="GHEA Grapalat" w:hAnsi="GHEA Grapalat"/>
          <w:color w:val="000000" w:themeColor="text1"/>
          <w:lang w:val="hy-AM"/>
        </w:rPr>
        <w:t xml:space="preserve"> </w:t>
      </w:r>
      <w:r w:rsidRPr="007A3C71">
        <w:rPr>
          <w:rFonts w:ascii="GHEA Grapalat" w:hAnsi="GHEA Grapalat"/>
          <w:color w:val="000000" w:themeColor="text1"/>
          <w:lang w:val="hy-AM"/>
        </w:rPr>
        <w:t xml:space="preserve">լրացն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բովանդակությամբ </w:t>
      </w:r>
      <w:r w:rsidR="005B7858" w:rsidRPr="007A3C71">
        <w:rPr>
          <w:rFonts w:ascii="GHEA Grapalat" w:hAnsi="GHEA Grapalat"/>
          <w:color w:val="000000" w:themeColor="text1"/>
          <w:lang w:val="hy-AM"/>
        </w:rPr>
        <w:t>3.1</w:t>
      </w:r>
      <w:r w:rsidRPr="007A3C71">
        <w:rPr>
          <w:rFonts w:ascii="GHEA Grapalat" w:hAnsi="GHEA Grapalat"/>
          <w:color w:val="000000" w:themeColor="text1"/>
          <w:lang w:val="hy-AM"/>
        </w:rPr>
        <w:t xml:space="preserve"> </w:t>
      </w:r>
      <w:r w:rsidR="00F433B9" w:rsidRPr="007A3C71">
        <w:rPr>
          <w:rFonts w:ascii="GHEA Grapalat" w:hAnsi="GHEA Grapalat"/>
          <w:color w:val="000000" w:themeColor="text1"/>
          <w:lang w:val="hy-AM"/>
        </w:rPr>
        <w:t xml:space="preserve">և 3.2 </w:t>
      </w:r>
      <w:r w:rsidRPr="007A3C71">
        <w:rPr>
          <w:rFonts w:ascii="GHEA Grapalat" w:hAnsi="GHEA Grapalat"/>
          <w:color w:val="000000" w:themeColor="text1"/>
          <w:lang w:val="hy-AM"/>
        </w:rPr>
        <w:t>ենթակետ</w:t>
      </w:r>
      <w:r w:rsidR="00F433B9" w:rsidRPr="007A3C71">
        <w:rPr>
          <w:rFonts w:ascii="GHEA Grapalat" w:hAnsi="GHEA Grapalat"/>
          <w:color w:val="000000" w:themeColor="text1"/>
          <w:lang w:val="hy-AM"/>
        </w:rPr>
        <w:t>եր</w:t>
      </w:r>
      <w:r w:rsidRPr="007A3C71">
        <w:rPr>
          <w:rFonts w:ascii="GHEA Grapalat" w:hAnsi="GHEA Grapalat"/>
          <w:color w:val="000000" w:themeColor="text1"/>
          <w:lang w:val="hy-AM"/>
        </w:rPr>
        <w:t>ով.</w:t>
      </w:r>
    </w:p>
    <w:p w14:paraId="469DA74A" w14:textId="251E7711" w:rsidR="00B75965" w:rsidRPr="007A3C71" w:rsidRDefault="00E50BD0" w:rsidP="00670419">
      <w:pPr>
        <w:pStyle w:val="ac"/>
        <w:shd w:val="clear" w:color="auto" w:fill="FFFFFF"/>
        <w:spacing w:before="0" w:beforeAutospacing="0" w:after="0" w:afterAutospacing="0" w:line="360" w:lineRule="auto"/>
        <w:ind w:left="1506"/>
        <w:jc w:val="both"/>
        <w:rPr>
          <w:rFonts w:ascii="GHEA Grapalat" w:hAnsi="GHEA Grapalat"/>
          <w:color w:val="000000" w:themeColor="text1"/>
          <w:lang w:val="hy-AM"/>
        </w:rPr>
      </w:pPr>
      <w:r w:rsidRPr="007A3C71">
        <w:rPr>
          <w:rFonts w:ascii="GHEA Grapalat" w:hAnsi="GHEA Grapalat"/>
          <w:color w:val="000000" w:themeColor="text1"/>
          <w:lang w:val="hy-AM"/>
        </w:rPr>
        <w:t>«</w:t>
      </w:r>
      <w:r w:rsidR="005B7858" w:rsidRPr="007A3C71">
        <w:rPr>
          <w:rFonts w:ascii="GHEA Grapalat" w:hAnsi="GHEA Grapalat"/>
          <w:color w:val="000000" w:themeColor="text1"/>
          <w:lang w:val="hy-AM"/>
        </w:rPr>
        <w:t>3.1</w:t>
      </w:r>
      <w:r w:rsidRPr="007A3C71">
        <w:rPr>
          <w:rFonts w:ascii="GHEA Grapalat" w:hAnsi="GHEA Grapalat"/>
          <w:color w:val="000000" w:themeColor="text1"/>
          <w:lang w:val="hy-AM"/>
        </w:rPr>
        <w:t>) Սպառողի սպառման համակարգից դուրս էլեկտրական էներգիան սպառելու դեպքում</w:t>
      </w:r>
      <w:r w:rsidR="00F57DF3" w:rsidRPr="007A3C71">
        <w:rPr>
          <w:rFonts w:ascii="GHEA Grapalat" w:hAnsi="GHEA Grapalat"/>
          <w:color w:val="000000" w:themeColor="text1"/>
          <w:lang w:val="hy-AM"/>
        </w:rPr>
        <w:t>,</w:t>
      </w:r>
    </w:p>
    <w:p w14:paraId="1CCA7F13" w14:textId="4F9BB2DE" w:rsidR="00F433B9" w:rsidRPr="007A3C71" w:rsidRDefault="00F433B9" w:rsidP="00670419">
      <w:pPr>
        <w:pStyle w:val="ac"/>
        <w:shd w:val="clear" w:color="auto" w:fill="FFFFFF"/>
        <w:spacing w:before="0" w:beforeAutospacing="0" w:after="0" w:afterAutospacing="0" w:line="360" w:lineRule="auto"/>
        <w:ind w:left="1506"/>
        <w:jc w:val="both"/>
        <w:rPr>
          <w:rFonts w:ascii="GHEA Grapalat" w:hAnsi="GHEA Grapalat"/>
          <w:color w:val="000000" w:themeColor="text1"/>
          <w:lang w:val="hy-AM"/>
        </w:rPr>
      </w:pPr>
      <w:r w:rsidRPr="007A3C71">
        <w:rPr>
          <w:rFonts w:ascii="GHEA Grapalat" w:hAnsi="GHEA Grapalat"/>
          <w:color w:val="000000" w:themeColor="text1"/>
          <w:lang w:val="hy-AM"/>
        </w:rPr>
        <w:t xml:space="preserve">3.2) ԻԷԱ-ի </w:t>
      </w:r>
      <w:proofErr w:type="spellStart"/>
      <w:r w:rsidRPr="007A3C71">
        <w:rPr>
          <w:rFonts w:ascii="GHEA Grapalat" w:hAnsi="GHEA Grapalat"/>
          <w:color w:val="000000" w:themeColor="text1"/>
          <w:lang w:val="hy-AM"/>
        </w:rPr>
        <w:t>էներգաարտադրող</w:t>
      </w:r>
      <w:proofErr w:type="spellEnd"/>
      <w:r w:rsidRPr="007A3C71">
        <w:rPr>
          <w:rFonts w:ascii="GHEA Grapalat" w:hAnsi="GHEA Grapalat"/>
          <w:color w:val="000000" w:themeColor="text1"/>
          <w:lang w:val="hy-AM"/>
        </w:rPr>
        <w:t xml:space="preserve"> </w:t>
      </w:r>
      <w:proofErr w:type="spellStart"/>
      <w:r w:rsidRPr="007A3C71">
        <w:rPr>
          <w:rFonts w:ascii="GHEA Grapalat" w:hAnsi="GHEA Grapalat"/>
          <w:color w:val="000000" w:themeColor="text1"/>
          <w:lang w:val="hy-AM"/>
        </w:rPr>
        <w:t>տեղակա</w:t>
      </w:r>
      <w:r w:rsidR="008C4ADB" w:rsidRPr="007A3C71">
        <w:rPr>
          <w:rFonts w:ascii="GHEA Grapalat" w:hAnsi="GHEA Grapalat"/>
          <w:color w:val="000000" w:themeColor="text1"/>
          <w:lang w:val="hy-AM"/>
        </w:rPr>
        <w:t>յանքների</w:t>
      </w:r>
      <w:proofErr w:type="spellEnd"/>
      <w:r w:rsidR="008C4ADB" w:rsidRPr="007A3C71">
        <w:rPr>
          <w:rFonts w:ascii="GHEA Grapalat" w:hAnsi="GHEA Grapalat"/>
          <w:color w:val="000000" w:themeColor="text1"/>
          <w:lang w:val="hy-AM"/>
        </w:rPr>
        <w:t xml:space="preserve"> </w:t>
      </w:r>
      <w:proofErr w:type="spellStart"/>
      <w:r w:rsidR="008C4ADB" w:rsidRPr="007A3C71">
        <w:rPr>
          <w:rFonts w:ascii="GHEA Grapalat" w:hAnsi="GHEA Grapalat"/>
          <w:color w:val="000000" w:themeColor="text1"/>
          <w:lang w:val="hy-AM"/>
        </w:rPr>
        <w:t>դրվածքային</w:t>
      </w:r>
      <w:proofErr w:type="spellEnd"/>
      <w:r w:rsidR="008C4ADB" w:rsidRPr="007A3C71">
        <w:rPr>
          <w:rFonts w:ascii="GHEA Grapalat" w:hAnsi="GHEA Grapalat"/>
          <w:color w:val="000000" w:themeColor="text1"/>
          <w:lang w:val="hy-AM"/>
        </w:rPr>
        <w:t xml:space="preserve"> հզորության՝</w:t>
      </w:r>
      <w:r w:rsidRPr="007A3C71">
        <w:rPr>
          <w:rFonts w:ascii="GHEA Grapalat" w:hAnsi="GHEA Grapalat"/>
          <w:color w:val="000000" w:themeColor="text1"/>
          <w:lang w:val="hy-AM"/>
        </w:rPr>
        <w:t xml:space="preserve"> </w:t>
      </w:r>
      <w:r w:rsidRPr="007A3C71">
        <w:rPr>
          <w:rFonts w:ascii="GHEA Grapalat" w:eastAsia="Calibri" w:hAnsi="GHEA Grapalat"/>
          <w:lang w:val="hy-AM" w:eastAsia="ko-KR"/>
        </w:rPr>
        <w:t xml:space="preserve">երաշխավորված մատակարարի հետ՝ բաշխման ցանցին իր յուրաքանչյուր միացման կետի համար </w:t>
      </w:r>
      <w:proofErr w:type="spellStart"/>
      <w:r w:rsidRPr="007A3C71">
        <w:rPr>
          <w:rFonts w:ascii="GHEA Grapalat" w:eastAsia="Calibri" w:hAnsi="GHEA Grapalat"/>
          <w:lang w:val="hy-AM" w:eastAsia="ko-KR"/>
        </w:rPr>
        <w:t>իբրև</w:t>
      </w:r>
      <w:proofErr w:type="spellEnd"/>
      <w:r w:rsidRPr="007A3C71">
        <w:rPr>
          <w:rFonts w:ascii="GHEA Grapalat" w:eastAsia="Calibri" w:hAnsi="GHEA Grapalat"/>
          <w:lang w:val="hy-AM" w:eastAsia="ko-KR"/>
        </w:rPr>
        <w:t xml:space="preserve"> սպառող կնքած պայմանագրով ամրագրված առավելագույն թույլատրելի </w:t>
      </w:r>
      <w:r w:rsidR="00973052" w:rsidRPr="007A3C71">
        <w:rPr>
          <w:rFonts w:ascii="GHEA Grapalat" w:eastAsia="Calibri" w:hAnsi="GHEA Grapalat"/>
          <w:lang w:val="hy-AM" w:eastAsia="ko-KR"/>
        </w:rPr>
        <w:t>հզորության սահմանաչափը</w:t>
      </w:r>
      <w:r w:rsidRPr="007A3C71">
        <w:rPr>
          <w:rFonts w:ascii="GHEA Grapalat" w:hAnsi="GHEA Grapalat"/>
          <w:color w:val="000000" w:themeColor="text1"/>
          <w:lang w:val="hy-AM"/>
        </w:rPr>
        <w:t xml:space="preserve"> գերազանցելու դեպքում,». </w:t>
      </w:r>
    </w:p>
    <w:p w14:paraId="20468648" w14:textId="3BAEE600" w:rsidR="00B75965" w:rsidRPr="007A3C71" w:rsidRDefault="00B75965"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Կանոնների 143-րդ կետ</w:t>
      </w:r>
      <w:r w:rsidR="00F57DF3" w:rsidRPr="007A3C71">
        <w:rPr>
          <w:rFonts w:ascii="GHEA Grapalat" w:hAnsi="GHEA Grapalat"/>
          <w:color w:val="000000" w:themeColor="text1"/>
          <w:lang w:val="hy-AM"/>
        </w:rPr>
        <w:t>ը</w:t>
      </w:r>
      <w:r w:rsidR="00973052" w:rsidRPr="007A3C71">
        <w:rPr>
          <w:rFonts w:ascii="GHEA Grapalat" w:hAnsi="GHEA Grapalat"/>
          <w:color w:val="000000" w:themeColor="text1"/>
          <w:lang w:val="hy-AM"/>
        </w:rPr>
        <w:t xml:space="preserve"> շարադրել </w:t>
      </w:r>
      <w:proofErr w:type="spellStart"/>
      <w:r w:rsidR="00973052" w:rsidRPr="007A3C71">
        <w:rPr>
          <w:rFonts w:ascii="GHEA Grapalat" w:hAnsi="GHEA Grapalat"/>
          <w:color w:val="000000" w:themeColor="text1"/>
          <w:lang w:val="hy-AM"/>
        </w:rPr>
        <w:t>հետևյալ</w:t>
      </w:r>
      <w:proofErr w:type="spellEnd"/>
      <w:r w:rsidR="00973052" w:rsidRPr="007A3C71">
        <w:rPr>
          <w:rFonts w:ascii="GHEA Grapalat" w:hAnsi="GHEA Grapalat"/>
          <w:color w:val="000000" w:themeColor="text1"/>
          <w:lang w:val="hy-AM"/>
        </w:rPr>
        <w:t xml:space="preserve"> խմբագրությամբ.</w:t>
      </w:r>
    </w:p>
    <w:p w14:paraId="32531EB6" w14:textId="6A355ABE" w:rsidR="00973052" w:rsidRPr="007A3C71" w:rsidRDefault="00973052" w:rsidP="00670419">
      <w:pPr>
        <w:pStyle w:val="ac"/>
        <w:shd w:val="clear" w:color="auto" w:fill="FFFFFF"/>
        <w:spacing w:before="0" w:beforeAutospacing="0" w:after="0" w:afterAutospacing="0" w:line="360" w:lineRule="auto"/>
        <w:ind w:left="1560"/>
        <w:jc w:val="both"/>
        <w:rPr>
          <w:rFonts w:ascii="GHEA Grapalat" w:hAnsi="GHEA Grapalat"/>
          <w:color w:val="000000" w:themeColor="text1"/>
        </w:rPr>
      </w:pPr>
      <w:r w:rsidRPr="007A3C71">
        <w:rPr>
          <w:rFonts w:ascii="GHEA Grapalat" w:hAnsi="GHEA Grapalat"/>
          <w:color w:val="000000" w:themeColor="text1"/>
          <w:lang w:val="hy-AM"/>
        </w:rPr>
        <w:lastRenderedPageBreak/>
        <w:t>«</w:t>
      </w:r>
      <w:r w:rsidR="00B27D48" w:rsidRPr="007A3C71">
        <w:rPr>
          <w:rFonts w:ascii="GHEA Grapalat" w:hAnsi="GHEA Grapalat"/>
          <w:color w:val="000000" w:themeColor="text1"/>
          <w:lang w:val="hy-AM"/>
        </w:rPr>
        <w:t xml:space="preserve">143. </w:t>
      </w:r>
      <w:r w:rsidRPr="007A3C71">
        <w:rPr>
          <w:rFonts w:ascii="GHEA Grapalat" w:hAnsi="GHEA Grapalat"/>
          <w:color w:val="000000"/>
          <w:lang w:val="hy-AM"/>
        </w:rPr>
        <w:t>ԷԲՑ կանոնների 141-րդ կետի 1-ին, 2-րդ, 3.1</w:t>
      </w:r>
      <w:r w:rsidR="00446216" w:rsidRPr="007A3C71">
        <w:rPr>
          <w:rFonts w:ascii="GHEA Grapalat" w:hAnsi="GHEA Grapalat"/>
          <w:color w:val="000000"/>
          <w:lang w:val="hy-AM"/>
        </w:rPr>
        <w:t>-րդ</w:t>
      </w:r>
      <w:r w:rsidRPr="007A3C71">
        <w:rPr>
          <w:rFonts w:ascii="GHEA Grapalat" w:hAnsi="GHEA Grapalat"/>
          <w:color w:val="000000"/>
          <w:lang w:val="hy-AM"/>
        </w:rPr>
        <w:t xml:space="preserve"> և 3.2</w:t>
      </w:r>
      <w:r w:rsidR="00446216" w:rsidRPr="007A3C71">
        <w:rPr>
          <w:rFonts w:ascii="GHEA Grapalat" w:hAnsi="GHEA Grapalat"/>
          <w:color w:val="000000"/>
          <w:lang w:val="hy-AM"/>
        </w:rPr>
        <w:t>-րդ</w:t>
      </w:r>
      <w:r w:rsidRPr="007A3C71">
        <w:rPr>
          <w:rFonts w:ascii="GHEA Grapalat" w:hAnsi="GHEA Grapalat"/>
          <w:color w:val="000000"/>
          <w:lang w:val="hy-AM"/>
        </w:rPr>
        <w:t xml:space="preserve"> ենթակետերով սահմանված դեպքերում </w:t>
      </w:r>
      <w:proofErr w:type="spellStart"/>
      <w:r w:rsidRPr="007A3C71">
        <w:rPr>
          <w:rFonts w:ascii="GHEA Grapalat" w:hAnsi="GHEA Grapalat"/>
          <w:color w:val="000000"/>
          <w:lang w:val="hy-AM"/>
        </w:rPr>
        <w:t>Բաշխողն</w:t>
      </w:r>
      <w:proofErr w:type="spellEnd"/>
      <w:r w:rsidRPr="007A3C71">
        <w:rPr>
          <w:rFonts w:ascii="GHEA Grapalat" w:hAnsi="GHEA Grapalat"/>
          <w:color w:val="000000"/>
          <w:lang w:val="hy-AM"/>
        </w:rPr>
        <w:t xml:space="preserve"> իրավունք ունի սահմանափակել Սպառողի </w:t>
      </w:r>
      <w:proofErr w:type="spellStart"/>
      <w:r w:rsidRPr="007A3C71">
        <w:rPr>
          <w:rFonts w:ascii="GHEA Grapalat" w:hAnsi="GHEA Grapalat"/>
          <w:color w:val="000000"/>
          <w:lang w:val="hy-AM"/>
        </w:rPr>
        <w:t>էլեկտրամատակարարումը</w:t>
      </w:r>
      <w:proofErr w:type="spellEnd"/>
      <w:r w:rsidRPr="007A3C71">
        <w:rPr>
          <w:rFonts w:ascii="GHEA Grapalat" w:hAnsi="GHEA Grapalat"/>
          <w:color w:val="000000"/>
          <w:lang w:val="hy-AM"/>
        </w:rPr>
        <w:t xml:space="preserve"> </w:t>
      </w:r>
      <w:proofErr w:type="spellStart"/>
      <w:r w:rsidRPr="007A3C71">
        <w:rPr>
          <w:rFonts w:ascii="GHEA Grapalat" w:hAnsi="GHEA Grapalat"/>
          <w:color w:val="000000"/>
          <w:lang w:val="hy-AM"/>
        </w:rPr>
        <w:t>մինչև</w:t>
      </w:r>
      <w:proofErr w:type="spellEnd"/>
      <w:r w:rsidRPr="007A3C71">
        <w:rPr>
          <w:rFonts w:ascii="GHEA Grapalat" w:hAnsi="GHEA Grapalat"/>
          <w:color w:val="000000"/>
          <w:lang w:val="hy-AM"/>
        </w:rPr>
        <w:t xml:space="preserve"> Պայմանագրում ամրագրված վթարային կամ տեխնոլոգիական հզորությունը` առնվազն 3 աշխատանքային օր առաջ պատշաճ </w:t>
      </w:r>
      <w:proofErr w:type="spellStart"/>
      <w:r w:rsidRPr="007A3C71">
        <w:rPr>
          <w:rFonts w:ascii="GHEA Grapalat" w:hAnsi="GHEA Grapalat"/>
          <w:color w:val="000000"/>
          <w:lang w:val="hy-AM"/>
        </w:rPr>
        <w:t>ձևով</w:t>
      </w:r>
      <w:proofErr w:type="spellEnd"/>
      <w:r w:rsidRPr="007A3C71">
        <w:rPr>
          <w:rFonts w:ascii="GHEA Grapalat" w:hAnsi="GHEA Grapalat"/>
          <w:color w:val="000000"/>
          <w:lang w:val="hy-AM"/>
        </w:rPr>
        <w:t xml:space="preserve"> նրան ծանուցելուց հետո, ապա Պայմանագրում ամրագրված վթարային և (կամ) տեխնոլոգիական հզորությունների ապահովման ժամկետը լրանալուց հետո դադարեցնել Սպառողի </w:t>
      </w:r>
      <w:proofErr w:type="spellStart"/>
      <w:r w:rsidRPr="007A3C71">
        <w:rPr>
          <w:rFonts w:ascii="GHEA Grapalat" w:hAnsi="GHEA Grapalat"/>
          <w:color w:val="000000"/>
          <w:lang w:val="hy-AM"/>
        </w:rPr>
        <w:t>էլեկտրամատակարարումը</w:t>
      </w:r>
      <w:proofErr w:type="spellEnd"/>
      <w:r w:rsidRPr="007A3C71">
        <w:rPr>
          <w:rFonts w:ascii="GHEA Grapalat" w:hAnsi="GHEA Grapalat"/>
          <w:color w:val="000000"/>
          <w:lang w:val="hy-AM"/>
        </w:rPr>
        <w:t xml:space="preserve">` այդ ժամկետից առնվազն 3 աշխատանքային օր առաջ պատշաճ </w:t>
      </w:r>
      <w:proofErr w:type="spellStart"/>
      <w:r w:rsidRPr="007A3C71">
        <w:rPr>
          <w:rFonts w:ascii="GHEA Grapalat" w:hAnsi="GHEA Grapalat"/>
          <w:color w:val="000000"/>
          <w:lang w:val="hy-AM"/>
        </w:rPr>
        <w:t>ձևով</w:t>
      </w:r>
      <w:proofErr w:type="spellEnd"/>
      <w:r w:rsidRPr="007A3C71">
        <w:rPr>
          <w:rFonts w:ascii="GHEA Grapalat" w:hAnsi="GHEA Grapalat"/>
          <w:color w:val="000000"/>
          <w:lang w:val="hy-AM"/>
        </w:rPr>
        <w:t xml:space="preserve"> ծանուցելով Սպառողին։</w:t>
      </w:r>
      <w:r w:rsidRPr="007A3C71">
        <w:rPr>
          <w:rFonts w:ascii="GHEA Grapalat" w:hAnsi="GHEA Grapalat"/>
          <w:color w:val="000000" w:themeColor="text1"/>
        </w:rPr>
        <w:t>».</w:t>
      </w:r>
    </w:p>
    <w:p w14:paraId="65E8AC8A" w14:textId="65241515" w:rsidR="00E50BD0" w:rsidRPr="007A3C71" w:rsidRDefault="00E50BD0"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ը լրացն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բովանդակությամբ 146.1 կետով.</w:t>
      </w:r>
    </w:p>
    <w:p w14:paraId="215E7848" w14:textId="1FAE4F7F" w:rsidR="00E50BD0" w:rsidRPr="007A3C71" w:rsidRDefault="00E50BD0" w:rsidP="00670419">
      <w:pPr>
        <w:pStyle w:val="ac"/>
        <w:shd w:val="clear" w:color="auto" w:fill="FFFFFF"/>
        <w:spacing w:before="0" w:beforeAutospacing="0" w:after="0" w:afterAutospacing="0" w:line="360" w:lineRule="auto"/>
        <w:ind w:left="1560"/>
        <w:jc w:val="both"/>
        <w:rPr>
          <w:rFonts w:ascii="GHEA Grapalat" w:hAnsi="GHEA Grapalat"/>
          <w:color w:val="000000" w:themeColor="text1"/>
          <w:lang w:val="hy-AM"/>
        </w:rPr>
      </w:pPr>
      <w:r w:rsidRPr="007A3C71">
        <w:rPr>
          <w:rFonts w:ascii="GHEA Grapalat" w:hAnsi="GHEA Grapalat"/>
          <w:color w:val="000000" w:themeColor="text1"/>
          <w:lang w:val="hy-AM"/>
        </w:rPr>
        <w:t>«146.1</w:t>
      </w:r>
      <w:r w:rsidR="00BA6908" w:rsidRPr="007A3C71">
        <w:rPr>
          <w:rFonts w:ascii="GHEA Grapalat" w:hAnsi="GHEA Grapalat"/>
          <w:color w:val="000000" w:themeColor="text1"/>
          <w:lang w:val="hy-AM"/>
        </w:rPr>
        <w:t>.</w:t>
      </w:r>
      <w:r w:rsidRPr="007A3C71">
        <w:rPr>
          <w:rFonts w:ascii="GHEA Grapalat" w:hAnsi="GHEA Grapalat"/>
          <w:color w:val="000000" w:themeColor="text1"/>
          <w:lang w:val="hy-AM"/>
        </w:rPr>
        <w:t xml:space="preserve"> ԷԲՑ կանոնների 141-րդ կետի </w:t>
      </w:r>
      <w:r w:rsidR="005B7858" w:rsidRPr="007A3C71">
        <w:rPr>
          <w:rFonts w:ascii="GHEA Grapalat" w:hAnsi="GHEA Grapalat"/>
          <w:color w:val="000000" w:themeColor="text1"/>
          <w:lang w:val="hy-AM"/>
        </w:rPr>
        <w:t>3.1</w:t>
      </w:r>
      <w:r w:rsidR="00446216" w:rsidRPr="007A3C71">
        <w:rPr>
          <w:rFonts w:ascii="GHEA Grapalat" w:hAnsi="GHEA Grapalat"/>
          <w:color w:val="000000" w:themeColor="text1"/>
          <w:lang w:val="hy-AM"/>
        </w:rPr>
        <w:t>-րդ</w:t>
      </w:r>
      <w:r w:rsidR="00505E2D" w:rsidRPr="007A3C71">
        <w:rPr>
          <w:rFonts w:ascii="GHEA Grapalat" w:hAnsi="GHEA Grapalat"/>
          <w:color w:val="000000" w:themeColor="text1"/>
          <w:lang w:val="hy-AM"/>
        </w:rPr>
        <w:t xml:space="preserve"> և 3.2</w:t>
      </w:r>
      <w:r w:rsidR="00446216" w:rsidRPr="007A3C71">
        <w:rPr>
          <w:rFonts w:ascii="GHEA Grapalat" w:hAnsi="GHEA Grapalat"/>
          <w:color w:val="000000" w:themeColor="text1"/>
          <w:lang w:val="hy-AM"/>
        </w:rPr>
        <w:t>-րդ</w:t>
      </w:r>
      <w:r w:rsidRPr="007A3C71">
        <w:rPr>
          <w:rFonts w:ascii="GHEA Grapalat" w:hAnsi="GHEA Grapalat"/>
          <w:color w:val="000000" w:themeColor="text1"/>
          <w:lang w:val="hy-AM"/>
        </w:rPr>
        <w:t xml:space="preserve"> ենթակետ</w:t>
      </w:r>
      <w:r w:rsidR="00505E2D" w:rsidRPr="007A3C71">
        <w:rPr>
          <w:rFonts w:ascii="GHEA Grapalat" w:hAnsi="GHEA Grapalat"/>
          <w:color w:val="000000" w:themeColor="text1"/>
          <w:lang w:val="hy-AM"/>
        </w:rPr>
        <w:t>եր</w:t>
      </w:r>
      <w:r w:rsidRPr="007A3C71">
        <w:rPr>
          <w:rFonts w:ascii="GHEA Grapalat" w:hAnsi="GHEA Grapalat"/>
          <w:color w:val="000000" w:themeColor="text1"/>
          <w:lang w:val="hy-AM"/>
        </w:rPr>
        <w:t xml:space="preserve">ի համաձայն Սպառողի էլեկտրամատակարարման դադարեցման դեպքում այն ենթակա է վերականգնման Սպառողի կողմից խախտումը վերացնելուց հետո ոչ ուշ, քան </w:t>
      </w:r>
      <w:r w:rsidR="005B7858" w:rsidRPr="007A3C71">
        <w:rPr>
          <w:rFonts w:ascii="GHEA Grapalat" w:hAnsi="GHEA Grapalat"/>
          <w:color w:val="000000" w:themeColor="text1"/>
          <w:lang w:val="hy-AM"/>
        </w:rPr>
        <w:t>24</w:t>
      </w:r>
      <w:r w:rsidRPr="007A3C71">
        <w:rPr>
          <w:rFonts w:ascii="GHEA Grapalat" w:hAnsi="GHEA Grapalat"/>
          <w:color w:val="000000" w:themeColor="text1"/>
          <w:lang w:val="hy-AM"/>
        </w:rPr>
        <w:t xml:space="preserve"> ժամվա ընթացքում:</w:t>
      </w:r>
      <w:bookmarkStart w:id="0" w:name="_Hlk98945718"/>
      <w:r w:rsidRPr="007A3C71">
        <w:rPr>
          <w:rFonts w:ascii="GHEA Grapalat" w:hAnsi="GHEA Grapalat"/>
          <w:color w:val="000000" w:themeColor="text1"/>
          <w:lang w:val="hy-AM"/>
        </w:rPr>
        <w:t>»</w:t>
      </w:r>
      <w:bookmarkEnd w:id="0"/>
      <w:r w:rsidRPr="007A3C71">
        <w:rPr>
          <w:rFonts w:ascii="GHEA Grapalat" w:hAnsi="GHEA Grapalat"/>
          <w:color w:val="000000" w:themeColor="text1"/>
          <w:lang w:val="hy-AM"/>
        </w:rPr>
        <w:t>.</w:t>
      </w:r>
    </w:p>
    <w:p w14:paraId="2251BA87" w14:textId="5A13A1DB" w:rsidR="00054425" w:rsidRPr="007A3C71" w:rsidRDefault="00054425"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159-րդ կետը լրացն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բովանդակությամբ 7-րդ ենթակետով.</w:t>
      </w:r>
    </w:p>
    <w:p w14:paraId="16E40536" w14:textId="1172EC6B" w:rsidR="00054425" w:rsidRPr="007A3C71" w:rsidRDefault="00054425" w:rsidP="00670419">
      <w:pPr>
        <w:pStyle w:val="ac"/>
        <w:shd w:val="clear" w:color="auto" w:fill="FFFFFF"/>
        <w:spacing w:before="0" w:beforeAutospacing="0" w:after="0" w:afterAutospacing="0" w:line="360" w:lineRule="auto"/>
        <w:ind w:left="1560"/>
        <w:jc w:val="both"/>
        <w:rPr>
          <w:rFonts w:ascii="GHEA Grapalat" w:hAnsi="GHEA Grapalat"/>
          <w:lang w:eastAsia="ru-RU"/>
        </w:rPr>
      </w:pPr>
      <w:r w:rsidRPr="007A3C71">
        <w:rPr>
          <w:rFonts w:ascii="GHEA Grapalat" w:hAnsi="GHEA Grapalat"/>
          <w:color w:val="000000" w:themeColor="text1"/>
          <w:lang w:val="hy-AM"/>
        </w:rPr>
        <w:t xml:space="preserve">«7) </w:t>
      </w:r>
      <w:bookmarkStart w:id="1" w:name="_Ref88648463"/>
      <w:r w:rsidRPr="007A3C71">
        <w:rPr>
          <w:rFonts w:ascii="GHEA Grapalat" w:hAnsi="GHEA Grapalat"/>
          <w:lang w:val="hy-AM" w:eastAsia="ru-RU"/>
        </w:rPr>
        <w:t>ԻԷԱ-ի դեպքում՝ կայանի հզորության վերաբերյալ տեղեկատվությունը։</w:t>
      </w:r>
      <w:bookmarkEnd w:id="1"/>
      <w:r w:rsidRPr="007A3C71">
        <w:rPr>
          <w:rFonts w:ascii="GHEA Grapalat" w:hAnsi="GHEA Grapalat"/>
          <w:lang w:val="hy-AM" w:eastAsia="ru-RU"/>
        </w:rPr>
        <w:t>»</w:t>
      </w:r>
      <w:r w:rsidRPr="007A3C71">
        <w:rPr>
          <w:rFonts w:ascii="GHEA Grapalat" w:hAnsi="GHEA Grapalat"/>
          <w:lang w:eastAsia="ru-RU"/>
        </w:rPr>
        <w:t>.</w:t>
      </w:r>
    </w:p>
    <w:p w14:paraId="0CA560AC" w14:textId="2D0C1261" w:rsidR="00054425" w:rsidRPr="007A3C71" w:rsidRDefault="00054425"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rPr>
      </w:pPr>
      <w:r w:rsidRPr="007A3C71">
        <w:rPr>
          <w:rFonts w:ascii="GHEA Grapalat" w:hAnsi="GHEA Grapalat"/>
          <w:color w:val="000000" w:themeColor="text1"/>
          <w:lang w:val="hy-AM"/>
        </w:rPr>
        <w:t xml:space="preserve">Կանոնների 161-րդ </w:t>
      </w:r>
      <w:proofErr w:type="spellStart"/>
      <w:r w:rsidRPr="007A3C71">
        <w:rPr>
          <w:rFonts w:ascii="GHEA Grapalat" w:hAnsi="GHEA Grapalat"/>
          <w:color w:val="000000" w:themeColor="text1"/>
          <w:lang w:val="hy-AM"/>
        </w:rPr>
        <w:t>կետում</w:t>
      </w:r>
      <w:proofErr w:type="spellEnd"/>
      <w:r w:rsidRPr="007A3C71">
        <w:rPr>
          <w:rFonts w:ascii="GHEA Grapalat" w:hAnsi="GHEA Grapalat"/>
          <w:color w:val="000000" w:themeColor="text1"/>
          <w:lang w:val="hy-AM"/>
        </w:rPr>
        <w:t xml:space="preserve"> </w:t>
      </w:r>
      <w:r w:rsidRPr="007A3C71">
        <w:rPr>
          <w:rFonts w:ascii="GHEA Grapalat" w:hAnsi="GHEA Grapalat"/>
          <w:lang w:val="hy-AM" w:eastAsia="ru-RU"/>
        </w:rPr>
        <w:t>«</w:t>
      </w:r>
      <w:r w:rsidR="00BA6908" w:rsidRPr="007A3C71">
        <w:rPr>
          <w:rFonts w:ascii="GHEA Grapalat" w:hAnsi="GHEA Grapalat"/>
          <w:lang w:val="hy-AM" w:eastAsia="ru-RU"/>
        </w:rPr>
        <w:t>անհամապատասխանության դեպքում</w:t>
      </w:r>
      <w:r w:rsidRPr="007A3C71">
        <w:rPr>
          <w:rFonts w:ascii="GHEA Grapalat" w:hAnsi="GHEA Grapalat"/>
          <w:lang w:val="hy-AM" w:eastAsia="ru-RU"/>
        </w:rPr>
        <w:t>» բառերից</w:t>
      </w:r>
      <w:r w:rsidRPr="007A3C71">
        <w:rPr>
          <w:rFonts w:ascii="GHEA Grapalat" w:eastAsia="GHEA Grapalat" w:hAnsi="GHEA Grapalat" w:cs="GHEA Grapalat"/>
          <w:color w:val="000000"/>
          <w:lang w:val="hy-AM"/>
        </w:rPr>
        <w:t xml:space="preserve"> հետո լրացնել «, իսկ ԻԷԱ-</w:t>
      </w:r>
      <w:r w:rsidR="0079104D" w:rsidRPr="007A3C71">
        <w:rPr>
          <w:rFonts w:ascii="GHEA Grapalat" w:eastAsia="GHEA Grapalat" w:hAnsi="GHEA Grapalat" w:cs="GHEA Grapalat"/>
          <w:color w:val="000000"/>
          <w:lang w:val="hy-AM"/>
        </w:rPr>
        <w:t>ի</w:t>
      </w:r>
      <w:r w:rsidRPr="007A3C71">
        <w:rPr>
          <w:rFonts w:ascii="GHEA Grapalat" w:eastAsia="GHEA Grapalat" w:hAnsi="GHEA Grapalat" w:cs="GHEA Grapalat"/>
          <w:color w:val="000000"/>
          <w:lang w:val="hy-AM"/>
        </w:rPr>
        <w:t xml:space="preserve"> </w:t>
      </w:r>
      <w:proofErr w:type="spellStart"/>
      <w:r w:rsidRPr="007A3C71">
        <w:rPr>
          <w:rFonts w:ascii="GHEA Grapalat" w:eastAsia="GHEA Grapalat" w:hAnsi="GHEA Grapalat" w:cs="GHEA Grapalat"/>
          <w:color w:val="000000"/>
          <w:lang w:val="hy-AM"/>
        </w:rPr>
        <w:t>դեքում</w:t>
      </w:r>
      <w:proofErr w:type="spellEnd"/>
      <w:r w:rsidRPr="007A3C71">
        <w:rPr>
          <w:rFonts w:ascii="GHEA Grapalat" w:eastAsia="GHEA Grapalat" w:hAnsi="GHEA Grapalat" w:cs="GHEA Grapalat"/>
          <w:color w:val="000000"/>
          <w:lang w:val="hy-AM"/>
        </w:rPr>
        <w:t xml:space="preserve">՝ </w:t>
      </w:r>
      <w:r w:rsidR="00BA6908" w:rsidRPr="007A3C71">
        <w:rPr>
          <w:rFonts w:ascii="GHEA Grapalat" w:eastAsia="GHEA Grapalat" w:hAnsi="GHEA Grapalat" w:cs="GHEA Grapalat"/>
          <w:color w:val="000000"/>
          <w:lang w:val="hy-AM"/>
        </w:rPr>
        <w:t>նաև այն դեպքում</w:t>
      </w:r>
      <w:r w:rsidR="00BA6908" w:rsidRPr="007A3C71">
        <w:rPr>
          <w:rFonts w:ascii="Cambria Math" w:eastAsia="GHEA Grapalat" w:hAnsi="Cambria Math" w:cs="GHEA Grapalat"/>
          <w:color w:val="000000"/>
          <w:lang w:val="hy-AM"/>
        </w:rPr>
        <w:t>,</w:t>
      </w:r>
      <w:r w:rsidR="00BA6908" w:rsidRPr="007A3C71">
        <w:rPr>
          <w:rFonts w:ascii="GHEA Grapalat" w:eastAsia="GHEA Grapalat" w:hAnsi="GHEA Grapalat" w:cs="GHEA Grapalat"/>
          <w:color w:val="000000"/>
          <w:lang w:val="hy-AM"/>
        </w:rPr>
        <w:t xml:space="preserve"> եթե Դիմող անձի </w:t>
      </w:r>
      <w:proofErr w:type="spellStart"/>
      <w:r w:rsidR="00BA6908" w:rsidRPr="007A3C71">
        <w:rPr>
          <w:rFonts w:ascii="GHEA Grapalat" w:eastAsia="GHEA Grapalat" w:hAnsi="GHEA Grapalat" w:cs="GHEA Grapalat"/>
          <w:color w:val="000000"/>
          <w:lang w:val="hy-AM"/>
        </w:rPr>
        <w:t>տեղակայանքների</w:t>
      </w:r>
      <w:proofErr w:type="spellEnd"/>
      <w:r w:rsidR="00BA6908" w:rsidRPr="007A3C71">
        <w:rPr>
          <w:rFonts w:ascii="GHEA Grapalat" w:eastAsia="GHEA Grapalat" w:hAnsi="GHEA Grapalat" w:cs="GHEA Grapalat"/>
          <w:color w:val="000000"/>
          <w:lang w:val="hy-AM"/>
        </w:rPr>
        <w:t xml:space="preserve"> </w:t>
      </w:r>
      <w:proofErr w:type="spellStart"/>
      <w:r w:rsidR="00BA6908" w:rsidRPr="007A3C71">
        <w:rPr>
          <w:rFonts w:ascii="GHEA Grapalat" w:eastAsia="GHEA Grapalat" w:hAnsi="GHEA Grapalat" w:cs="GHEA Grapalat"/>
          <w:color w:val="000000"/>
          <w:lang w:val="hy-AM"/>
        </w:rPr>
        <w:t>դրվածքային</w:t>
      </w:r>
      <w:proofErr w:type="spellEnd"/>
      <w:r w:rsidR="00BA6908" w:rsidRPr="007A3C71">
        <w:rPr>
          <w:rFonts w:ascii="GHEA Grapalat" w:eastAsia="GHEA Grapalat" w:hAnsi="GHEA Grapalat" w:cs="GHEA Grapalat"/>
          <w:color w:val="000000"/>
          <w:lang w:val="hy-AM"/>
        </w:rPr>
        <w:t xml:space="preserve"> հզորությունը կգերազանցի Երաշխավորված մատակարարի հետ՝ բաշխման ցանցին իր յուրաքանչյուր միացման կետի համար </w:t>
      </w:r>
      <w:proofErr w:type="spellStart"/>
      <w:r w:rsidR="00BA6908" w:rsidRPr="007A3C71">
        <w:rPr>
          <w:rFonts w:ascii="GHEA Grapalat" w:eastAsia="GHEA Grapalat" w:hAnsi="GHEA Grapalat" w:cs="GHEA Grapalat"/>
          <w:color w:val="000000"/>
          <w:lang w:val="hy-AM"/>
        </w:rPr>
        <w:t>իբրև</w:t>
      </w:r>
      <w:proofErr w:type="spellEnd"/>
      <w:r w:rsidR="00BA6908" w:rsidRPr="007A3C71">
        <w:rPr>
          <w:rFonts w:ascii="GHEA Grapalat" w:eastAsia="GHEA Grapalat" w:hAnsi="GHEA Grapalat" w:cs="GHEA Grapalat"/>
          <w:color w:val="000000"/>
          <w:lang w:val="hy-AM"/>
        </w:rPr>
        <w:t xml:space="preserve"> սպառող կնքվելիք պայմանագրով </w:t>
      </w:r>
      <w:proofErr w:type="spellStart"/>
      <w:r w:rsidR="00BA6908" w:rsidRPr="007A3C71">
        <w:rPr>
          <w:rFonts w:ascii="GHEA Grapalat" w:eastAsia="GHEA Grapalat" w:hAnsi="GHEA Grapalat" w:cs="GHEA Grapalat"/>
          <w:color w:val="000000"/>
          <w:lang w:val="hy-AM"/>
        </w:rPr>
        <w:t>ամրագրվելիք</w:t>
      </w:r>
      <w:proofErr w:type="spellEnd"/>
      <w:r w:rsidR="00BA6908" w:rsidRPr="007A3C71">
        <w:rPr>
          <w:rFonts w:ascii="GHEA Grapalat" w:eastAsia="GHEA Grapalat" w:hAnsi="GHEA Grapalat" w:cs="GHEA Grapalat"/>
          <w:color w:val="000000"/>
          <w:lang w:val="hy-AM"/>
        </w:rPr>
        <w:t xml:space="preserve"> առավելագույն թույլատրելի հզորությունը, բայց ոչ ավելի, քան 150 </w:t>
      </w:r>
      <w:proofErr w:type="spellStart"/>
      <w:r w:rsidR="00BA6908" w:rsidRPr="007A3C71">
        <w:rPr>
          <w:rFonts w:ascii="GHEA Grapalat" w:eastAsia="GHEA Grapalat" w:hAnsi="GHEA Grapalat" w:cs="GHEA Grapalat"/>
          <w:color w:val="000000"/>
          <w:lang w:val="hy-AM"/>
        </w:rPr>
        <w:t>կՎտ</w:t>
      </w:r>
      <w:proofErr w:type="spellEnd"/>
      <w:r w:rsidR="00BA6908" w:rsidRPr="007A3C71">
        <w:rPr>
          <w:rFonts w:ascii="GHEA Grapalat" w:eastAsia="GHEA Grapalat" w:hAnsi="GHEA Grapalat" w:cs="GHEA Grapalat"/>
          <w:color w:val="000000"/>
          <w:lang w:val="hy-AM"/>
        </w:rPr>
        <w:t xml:space="preserve">-ը» </w:t>
      </w:r>
      <w:r w:rsidRPr="007A3C71">
        <w:rPr>
          <w:rFonts w:ascii="GHEA Grapalat" w:eastAsia="GHEA Grapalat" w:hAnsi="GHEA Grapalat" w:cs="GHEA Grapalat"/>
          <w:color w:val="000000"/>
          <w:lang w:val="hy-AM"/>
        </w:rPr>
        <w:t>բառերով</w:t>
      </w:r>
      <w:r w:rsidRPr="007A3C71">
        <w:rPr>
          <w:rFonts w:ascii="GHEA Grapalat" w:eastAsia="GHEA Grapalat" w:hAnsi="GHEA Grapalat" w:cs="GHEA Grapalat"/>
          <w:color w:val="000000"/>
        </w:rPr>
        <w:t>.</w:t>
      </w:r>
    </w:p>
    <w:p w14:paraId="451C25E9" w14:textId="4B5C7BD5" w:rsidR="00054425" w:rsidRPr="007A3C71" w:rsidRDefault="00054425"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rPr>
      </w:pPr>
      <w:r w:rsidRPr="007A3C71">
        <w:rPr>
          <w:rFonts w:ascii="GHEA Grapalat" w:hAnsi="GHEA Grapalat"/>
          <w:color w:val="000000" w:themeColor="text1"/>
          <w:lang w:val="hy-AM"/>
        </w:rPr>
        <w:t>Կանոնների 169-րդ կետ</w:t>
      </w:r>
      <w:r w:rsidR="00C9662E" w:rsidRPr="007A3C71">
        <w:rPr>
          <w:rFonts w:ascii="GHEA Grapalat" w:hAnsi="GHEA Grapalat"/>
          <w:color w:val="000000" w:themeColor="text1"/>
          <w:lang w:val="hy-AM"/>
        </w:rPr>
        <w:t>ի 3-րդ ենթակետ</w:t>
      </w:r>
      <w:r w:rsidRPr="007A3C71">
        <w:rPr>
          <w:rFonts w:ascii="GHEA Grapalat" w:hAnsi="GHEA Grapalat"/>
          <w:color w:val="000000" w:themeColor="text1"/>
          <w:lang w:val="hy-AM"/>
        </w:rPr>
        <w:t xml:space="preserve">ում </w:t>
      </w:r>
      <w:r w:rsidR="00C9662E" w:rsidRPr="007A3C71">
        <w:rPr>
          <w:rFonts w:ascii="GHEA Grapalat" w:hAnsi="GHEA Grapalat"/>
          <w:color w:val="000000" w:themeColor="text1"/>
          <w:lang w:val="hy-AM"/>
        </w:rPr>
        <w:t>«</w:t>
      </w:r>
      <w:proofErr w:type="spellStart"/>
      <w:r w:rsidR="00C9662E" w:rsidRPr="007A3C71">
        <w:rPr>
          <w:rFonts w:ascii="GHEA Grapalat" w:hAnsi="GHEA Grapalat"/>
          <w:lang w:val="hy-AM" w:eastAsia="ru-RU"/>
        </w:rPr>
        <w:t>Հաշվառքի</w:t>
      </w:r>
      <w:proofErr w:type="spellEnd"/>
      <w:r w:rsidR="00C9662E" w:rsidRPr="007A3C71">
        <w:rPr>
          <w:rFonts w:ascii="GHEA Grapalat" w:hAnsi="GHEA Grapalat"/>
          <w:lang w:val="hy-AM" w:eastAsia="ru-RU"/>
        </w:rPr>
        <w:t xml:space="preserve"> սարքը» բառեր</w:t>
      </w:r>
      <w:r w:rsidR="00887338" w:rsidRPr="007A3C71">
        <w:rPr>
          <w:rFonts w:ascii="GHEA Grapalat" w:hAnsi="GHEA Grapalat"/>
          <w:lang w:val="hy-AM" w:eastAsia="ru-RU"/>
        </w:rPr>
        <w:t>ի</w:t>
      </w:r>
      <w:r w:rsidR="00C9662E" w:rsidRPr="007A3C71">
        <w:rPr>
          <w:rFonts w:ascii="GHEA Grapalat" w:hAnsi="GHEA Grapalat"/>
          <w:lang w:val="hy-AM" w:eastAsia="ru-RU"/>
        </w:rPr>
        <w:t xml:space="preserve">ց հետո լրացնել «՝ ԻԷԱ-ի դեպքում </w:t>
      </w:r>
      <w:proofErr w:type="spellStart"/>
      <w:r w:rsidR="00C9662E" w:rsidRPr="007A3C71">
        <w:rPr>
          <w:rFonts w:ascii="GHEA Grapalat" w:hAnsi="GHEA Grapalat"/>
          <w:lang w:val="hy-AM"/>
        </w:rPr>
        <w:t>դարձափոխիչային</w:t>
      </w:r>
      <w:proofErr w:type="spellEnd"/>
      <w:r w:rsidR="00C9662E" w:rsidRPr="007A3C71">
        <w:rPr>
          <w:rFonts w:ascii="GHEA Grapalat" w:hAnsi="GHEA Grapalat"/>
          <w:lang w:val="hy-AM"/>
        </w:rPr>
        <w:t xml:space="preserve"> (</w:t>
      </w:r>
      <w:proofErr w:type="spellStart"/>
      <w:r w:rsidR="00C9662E" w:rsidRPr="007A3C71">
        <w:rPr>
          <w:rFonts w:ascii="GHEA Grapalat" w:hAnsi="GHEA Grapalat"/>
          <w:lang w:val="hy-AM"/>
        </w:rPr>
        <w:t>ռեվերսային</w:t>
      </w:r>
      <w:proofErr w:type="spellEnd"/>
      <w:r w:rsidR="00C9662E" w:rsidRPr="007A3C71">
        <w:rPr>
          <w:rFonts w:ascii="GHEA Grapalat" w:hAnsi="GHEA Grapalat"/>
          <w:lang w:val="hy-AM"/>
        </w:rPr>
        <w:t xml:space="preserve">) </w:t>
      </w:r>
      <w:proofErr w:type="spellStart"/>
      <w:r w:rsidR="00C9662E" w:rsidRPr="007A3C71">
        <w:rPr>
          <w:rFonts w:ascii="GHEA Grapalat" w:hAnsi="GHEA Grapalat"/>
          <w:lang w:val="hy-AM"/>
        </w:rPr>
        <w:t>բազմասակագնային</w:t>
      </w:r>
      <w:proofErr w:type="spellEnd"/>
      <w:r w:rsidR="00C9662E" w:rsidRPr="007A3C71">
        <w:rPr>
          <w:rFonts w:ascii="GHEA Grapalat" w:hAnsi="GHEA Grapalat"/>
          <w:lang w:val="hy-AM"/>
        </w:rPr>
        <w:t xml:space="preserve"> հաշվիչով,</w:t>
      </w:r>
      <w:r w:rsidR="00C9662E" w:rsidRPr="007A3C71">
        <w:rPr>
          <w:rFonts w:ascii="GHEA Grapalat" w:hAnsi="GHEA Grapalat"/>
          <w:lang w:val="hy-AM" w:eastAsia="ru-RU"/>
        </w:rPr>
        <w:t>» բառերով</w:t>
      </w:r>
      <w:r w:rsidR="00C9662E" w:rsidRPr="007A3C71">
        <w:rPr>
          <w:rFonts w:ascii="GHEA Grapalat" w:hAnsi="GHEA Grapalat"/>
          <w:lang w:eastAsia="ru-RU"/>
        </w:rPr>
        <w:t>.</w:t>
      </w:r>
    </w:p>
    <w:p w14:paraId="16D70574" w14:textId="3E2FDEAF" w:rsidR="00C9662E" w:rsidRPr="007A3C71" w:rsidRDefault="00C9662E"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rPr>
      </w:pPr>
      <w:r w:rsidRPr="007A3C71">
        <w:rPr>
          <w:rFonts w:ascii="GHEA Grapalat" w:hAnsi="GHEA Grapalat"/>
          <w:color w:val="000000" w:themeColor="text1"/>
          <w:lang w:val="hy-AM"/>
        </w:rPr>
        <w:t>Կանոնների 198-րդ կետի 1-ին ենթակետում «</w:t>
      </w:r>
      <w:r w:rsidRPr="007A3C71">
        <w:rPr>
          <w:rFonts w:ascii="GHEA Grapalat" w:hAnsi="GHEA Grapalat"/>
          <w:lang w:val="hy-AM"/>
        </w:rPr>
        <w:t>գործունեության համար,</w:t>
      </w:r>
      <w:r w:rsidRPr="007A3C71">
        <w:rPr>
          <w:rFonts w:ascii="GHEA Grapalat" w:hAnsi="GHEA Grapalat"/>
          <w:color w:val="000000" w:themeColor="text1"/>
          <w:lang w:val="hy-AM"/>
        </w:rPr>
        <w:t xml:space="preserve">» բառերից </w:t>
      </w:r>
      <w:r w:rsidRPr="007A3C71">
        <w:rPr>
          <w:rFonts w:ascii="GHEA Grapalat" w:hAnsi="GHEA Grapalat"/>
          <w:color w:val="000000"/>
          <w:lang w:val="hy-AM"/>
        </w:rPr>
        <w:t xml:space="preserve">հետո լրացնել «իսկ մյուս դեպքերում՝ կայանում տեղակայվող սարքավորումների (ագրեգատների) վերաբերյալ տեղեկանք՝ դրանց </w:t>
      </w:r>
      <w:r w:rsidRPr="007A3C71">
        <w:rPr>
          <w:rFonts w:ascii="GHEA Grapalat" w:hAnsi="GHEA Grapalat"/>
          <w:color w:val="000000"/>
          <w:lang w:val="hy-AM"/>
        </w:rPr>
        <w:lastRenderedPageBreak/>
        <w:t>մակնիշի, հզորության, արտադրության տարեթվի նշումով՝ կցելով անհրաժեշտ հիմնավորումներ.» բառերով.</w:t>
      </w:r>
    </w:p>
    <w:p w14:paraId="1206D714" w14:textId="19553624" w:rsidR="00C9662E" w:rsidRPr="007A3C71" w:rsidRDefault="00C9662E"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rPr>
      </w:pPr>
      <w:r w:rsidRPr="007A3C71">
        <w:rPr>
          <w:rFonts w:ascii="GHEA Grapalat" w:hAnsi="GHEA Grapalat"/>
          <w:color w:val="000000"/>
          <w:lang w:val="hy-AM"/>
        </w:rPr>
        <w:t xml:space="preserve">Կանոնների 222-րդ </w:t>
      </w:r>
      <w:proofErr w:type="spellStart"/>
      <w:r w:rsidRPr="007A3C71">
        <w:rPr>
          <w:rFonts w:ascii="GHEA Grapalat" w:hAnsi="GHEA Grapalat"/>
          <w:color w:val="000000"/>
          <w:lang w:val="hy-AM"/>
        </w:rPr>
        <w:t>կետում</w:t>
      </w:r>
      <w:proofErr w:type="spellEnd"/>
      <w:r w:rsidRPr="007A3C71">
        <w:rPr>
          <w:rFonts w:ascii="GHEA Grapalat" w:hAnsi="GHEA Grapalat"/>
          <w:color w:val="000000"/>
          <w:lang w:val="hy-AM"/>
        </w:rPr>
        <w:t xml:space="preserve"> «</w:t>
      </w:r>
      <w:r w:rsidRPr="007A3C71">
        <w:rPr>
          <w:rFonts w:ascii="GHEA Grapalat" w:hAnsi="GHEA Grapalat"/>
          <w:color w:val="000000" w:themeColor="text1"/>
          <w:lang w:val="hy-AM"/>
        </w:rPr>
        <w:t xml:space="preserve">հաշվիչ» բառից հետո լրացնել «և այդ մասին ծանուցում </w:t>
      </w:r>
      <w:r w:rsidR="00BA6908" w:rsidRPr="007A3C71">
        <w:rPr>
          <w:rFonts w:ascii="GHEA Grapalat" w:hAnsi="GHEA Grapalat"/>
          <w:color w:val="000000" w:themeColor="text1"/>
          <w:lang w:val="hy-AM"/>
        </w:rPr>
        <w:t>ԻԷԱ-ին</w:t>
      </w:r>
      <w:r w:rsidRPr="007A3C71">
        <w:rPr>
          <w:rFonts w:ascii="GHEA Grapalat" w:hAnsi="GHEA Grapalat"/>
          <w:color w:val="000000" w:themeColor="text1"/>
          <w:lang w:val="hy-AM"/>
        </w:rPr>
        <w:t>» բառերով</w:t>
      </w:r>
      <w:r w:rsidRPr="007A3C71">
        <w:rPr>
          <w:rFonts w:ascii="GHEA Grapalat" w:hAnsi="GHEA Grapalat"/>
          <w:color w:val="000000" w:themeColor="text1"/>
        </w:rPr>
        <w:t>.</w:t>
      </w:r>
    </w:p>
    <w:p w14:paraId="656866F7" w14:textId="356C502B" w:rsidR="001646AA" w:rsidRPr="007A3C71" w:rsidRDefault="001646AA"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225-րդ </w:t>
      </w:r>
      <w:proofErr w:type="spellStart"/>
      <w:r w:rsidRPr="007A3C71">
        <w:rPr>
          <w:rFonts w:ascii="GHEA Grapalat" w:hAnsi="GHEA Grapalat"/>
          <w:color w:val="000000" w:themeColor="text1"/>
          <w:lang w:val="hy-AM"/>
        </w:rPr>
        <w:t>կետում</w:t>
      </w:r>
      <w:proofErr w:type="spellEnd"/>
      <w:r w:rsidRPr="007A3C71">
        <w:rPr>
          <w:rFonts w:ascii="GHEA Grapalat" w:hAnsi="GHEA Grapalat"/>
          <w:color w:val="000000" w:themeColor="text1"/>
          <w:lang w:val="hy-AM"/>
        </w:rPr>
        <w:t xml:space="preserve"> «տարածքի արժեքն է</w:t>
      </w:r>
      <w:r w:rsidR="00A152BC" w:rsidRPr="007A3C71">
        <w:rPr>
          <w:rFonts w:ascii="GHEA Grapalat" w:hAnsi="GHEA Grapalat"/>
          <w:color w:val="000000" w:themeColor="text1"/>
          <w:lang w:val="hy-AM"/>
        </w:rPr>
        <w:t>,</w:t>
      </w:r>
      <w:r w:rsidRPr="007A3C71">
        <w:rPr>
          <w:rFonts w:ascii="GHEA Grapalat" w:hAnsi="GHEA Grapalat"/>
          <w:color w:val="000000" w:themeColor="text1"/>
          <w:lang w:val="hy-AM"/>
        </w:rPr>
        <w:t xml:space="preserve">» բառերից հետո լրացնել «որը </w:t>
      </w:r>
      <w:r w:rsidR="0051636D" w:rsidRPr="007A3C71">
        <w:rPr>
          <w:rFonts w:ascii="GHEA Grapalat" w:hAnsi="GHEA Grapalat"/>
          <w:color w:val="000000" w:themeColor="text1"/>
          <w:lang w:val="hy-AM"/>
        </w:rPr>
        <w:t xml:space="preserve">այդ տարածքի նկատմամբ </w:t>
      </w:r>
      <w:proofErr w:type="spellStart"/>
      <w:r w:rsidR="0051636D" w:rsidRPr="007A3C71">
        <w:rPr>
          <w:rFonts w:ascii="GHEA Grapalat" w:hAnsi="GHEA Grapalat"/>
          <w:color w:val="000000" w:themeColor="text1"/>
          <w:lang w:val="hy-AM"/>
        </w:rPr>
        <w:t>Բաշխողի</w:t>
      </w:r>
      <w:proofErr w:type="spellEnd"/>
      <w:r w:rsidR="0051636D" w:rsidRPr="007A3C71">
        <w:rPr>
          <w:rFonts w:ascii="GHEA Grapalat" w:hAnsi="GHEA Grapalat"/>
          <w:color w:val="000000" w:themeColor="text1"/>
          <w:lang w:val="hy-AM"/>
        </w:rPr>
        <w:t xml:space="preserve"> իրավունքները օրենսդրությամբ սահմանված կարգով գրանցվելուց հետո 5 աշխատանքային օրվա ընթացքում վերանայվում է ըստ տարածքի ձեռքբերման փաստացի արժեքի, ինչի հիման վրա </w:t>
      </w:r>
      <w:proofErr w:type="spellStart"/>
      <w:r w:rsidR="0051636D" w:rsidRPr="007A3C71">
        <w:rPr>
          <w:rFonts w:ascii="GHEA Grapalat" w:hAnsi="GHEA Grapalat"/>
          <w:color w:val="000000" w:themeColor="text1"/>
          <w:lang w:val="hy-AM"/>
        </w:rPr>
        <w:t>Բաշխողը</w:t>
      </w:r>
      <w:proofErr w:type="spellEnd"/>
      <w:r w:rsidR="0051636D" w:rsidRPr="007A3C71">
        <w:rPr>
          <w:rFonts w:ascii="GHEA Grapalat" w:hAnsi="GHEA Grapalat"/>
          <w:color w:val="000000" w:themeColor="text1"/>
          <w:lang w:val="hy-AM"/>
        </w:rPr>
        <w:t xml:space="preserve"> և Դիմող անձը (</w:t>
      </w:r>
      <w:proofErr w:type="spellStart"/>
      <w:r w:rsidR="0051636D" w:rsidRPr="007A3C71">
        <w:rPr>
          <w:rFonts w:ascii="GHEA Grapalat" w:hAnsi="GHEA Grapalat"/>
          <w:color w:val="000000" w:themeColor="text1"/>
          <w:lang w:val="hy-AM"/>
        </w:rPr>
        <w:t>կառուցապատողը</w:t>
      </w:r>
      <w:proofErr w:type="spellEnd"/>
      <w:r w:rsidR="0051636D" w:rsidRPr="007A3C71">
        <w:rPr>
          <w:rFonts w:ascii="GHEA Grapalat" w:hAnsi="GHEA Grapalat"/>
          <w:color w:val="000000" w:themeColor="text1"/>
          <w:lang w:val="hy-AM"/>
        </w:rPr>
        <w:t>) կատարում են Միացման վճար</w:t>
      </w:r>
      <w:r w:rsidR="00BA6908" w:rsidRPr="007A3C71">
        <w:rPr>
          <w:rFonts w:ascii="GHEA Grapalat" w:hAnsi="GHEA Grapalat"/>
          <w:color w:val="000000" w:themeColor="text1"/>
          <w:lang w:val="hy-AM"/>
        </w:rPr>
        <w:t>ի</w:t>
      </w:r>
      <w:r w:rsidR="0051636D" w:rsidRPr="007A3C71">
        <w:rPr>
          <w:rFonts w:ascii="GHEA Grapalat" w:hAnsi="GHEA Grapalat"/>
          <w:color w:val="000000" w:themeColor="text1"/>
          <w:lang w:val="hy-AM"/>
        </w:rPr>
        <w:t xml:space="preserve"> վերահաշվարկ,</w:t>
      </w:r>
      <w:r w:rsidRPr="007A3C71">
        <w:rPr>
          <w:rFonts w:ascii="GHEA Grapalat" w:hAnsi="GHEA Grapalat"/>
          <w:color w:val="000000" w:themeColor="text1"/>
          <w:lang w:val="hy-AM"/>
        </w:rPr>
        <w:t>»</w:t>
      </w:r>
      <w:r w:rsidR="00446216" w:rsidRPr="007A3C71">
        <w:rPr>
          <w:rFonts w:ascii="GHEA Grapalat" w:hAnsi="GHEA Grapalat"/>
          <w:color w:val="000000" w:themeColor="text1"/>
        </w:rPr>
        <w:t>.</w:t>
      </w:r>
    </w:p>
    <w:p w14:paraId="48023408" w14:textId="58A6A963" w:rsidR="008549AF" w:rsidRPr="007A3C71" w:rsidRDefault="008549AF"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Կանոնների 274-րդ կետ</w:t>
      </w:r>
      <w:r w:rsidR="00860796" w:rsidRPr="007A3C71">
        <w:rPr>
          <w:rFonts w:ascii="GHEA Grapalat" w:hAnsi="GHEA Grapalat"/>
          <w:color w:val="000000" w:themeColor="text1"/>
          <w:lang w:val="hy-AM"/>
        </w:rPr>
        <w:t>ի 2-րդ ենթակետ</w:t>
      </w:r>
      <w:r w:rsidRPr="007A3C71">
        <w:rPr>
          <w:rFonts w:ascii="GHEA Grapalat" w:hAnsi="GHEA Grapalat"/>
          <w:color w:val="000000" w:themeColor="text1"/>
          <w:lang w:val="hy-AM"/>
        </w:rPr>
        <w:t>ում «273-րդ կետի 6-րդ ենթակետի, որի</w:t>
      </w:r>
      <w:r w:rsidR="001D2C1B" w:rsidRPr="007A3C71">
        <w:rPr>
          <w:rFonts w:ascii="GHEA Grapalat" w:hAnsi="GHEA Grapalat"/>
          <w:color w:val="000000" w:themeColor="text1"/>
          <w:lang w:val="hy-AM"/>
        </w:rPr>
        <w:t xml:space="preserve"> դեպքում</w:t>
      </w:r>
      <w:r w:rsidRPr="007A3C71">
        <w:rPr>
          <w:rFonts w:ascii="GHEA Grapalat" w:hAnsi="GHEA Grapalat"/>
          <w:color w:val="000000" w:themeColor="text1"/>
          <w:lang w:val="hy-AM"/>
        </w:rPr>
        <w:t>» բառերը փոխարինել «170-րդ և 173-րդ կետերի, որոնց</w:t>
      </w:r>
      <w:r w:rsidR="001D2C1B" w:rsidRPr="007A3C71">
        <w:rPr>
          <w:rFonts w:ascii="GHEA Grapalat" w:hAnsi="GHEA Grapalat"/>
          <w:color w:val="000000" w:themeColor="text1"/>
          <w:lang w:val="hy-AM"/>
        </w:rPr>
        <w:t xml:space="preserve"> դեպքերում</w:t>
      </w:r>
      <w:r w:rsidRPr="007A3C71">
        <w:rPr>
          <w:rFonts w:ascii="GHEA Grapalat" w:hAnsi="GHEA Grapalat"/>
          <w:color w:val="000000" w:themeColor="text1"/>
          <w:lang w:val="hy-AM"/>
        </w:rPr>
        <w:t>»</w:t>
      </w:r>
      <w:r w:rsidR="001D2C1B" w:rsidRPr="007A3C71">
        <w:rPr>
          <w:rFonts w:ascii="GHEA Grapalat" w:hAnsi="GHEA Grapalat"/>
          <w:color w:val="000000" w:themeColor="text1"/>
          <w:lang w:val="hy-AM"/>
        </w:rPr>
        <w:t xml:space="preserve"> բառերով</w:t>
      </w:r>
      <w:r w:rsidRPr="007A3C71">
        <w:rPr>
          <w:rFonts w:ascii="GHEA Grapalat" w:hAnsi="GHEA Grapalat"/>
          <w:color w:val="000000" w:themeColor="text1"/>
          <w:lang w:val="hy-AM"/>
        </w:rPr>
        <w:t>.</w:t>
      </w:r>
    </w:p>
    <w:p w14:paraId="30928A1D" w14:textId="5F587BEC" w:rsidR="00E50BD0" w:rsidRPr="007A3C71" w:rsidRDefault="00E50BD0"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ը լրացնել </w:t>
      </w:r>
      <w:proofErr w:type="spellStart"/>
      <w:r w:rsidRPr="007A3C71">
        <w:rPr>
          <w:rFonts w:ascii="GHEA Grapalat" w:hAnsi="GHEA Grapalat"/>
          <w:color w:val="000000" w:themeColor="text1"/>
          <w:lang w:val="hy-AM"/>
        </w:rPr>
        <w:t>հետևյալ</w:t>
      </w:r>
      <w:proofErr w:type="spellEnd"/>
      <w:r w:rsidRPr="007A3C71">
        <w:rPr>
          <w:rFonts w:ascii="GHEA Grapalat" w:hAnsi="GHEA Grapalat"/>
          <w:color w:val="000000" w:themeColor="text1"/>
          <w:lang w:val="hy-AM"/>
        </w:rPr>
        <w:t xml:space="preserve"> բովանդակությամբ 274.1</w:t>
      </w:r>
      <w:r w:rsidR="00446216" w:rsidRPr="007A3C71">
        <w:rPr>
          <w:rFonts w:ascii="GHEA Grapalat" w:hAnsi="GHEA Grapalat"/>
          <w:color w:val="000000" w:themeColor="text1"/>
          <w:lang w:val="hy-AM"/>
        </w:rPr>
        <w:t>.</w:t>
      </w:r>
      <w:r w:rsidRPr="007A3C71">
        <w:rPr>
          <w:rFonts w:ascii="GHEA Grapalat" w:hAnsi="GHEA Grapalat"/>
          <w:color w:val="000000" w:themeColor="text1"/>
          <w:lang w:val="hy-AM"/>
        </w:rPr>
        <w:t xml:space="preserve"> կետով.</w:t>
      </w:r>
    </w:p>
    <w:p w14:paraId="00C9471E" w14:textId="2E03B58C" w:rsidR="00E50BD0" w:rsidRPr="007A3C71" w:rsidRDefault="00E50BD0" w:rsidP="00670419">
      <w:pPr>
        <w:pStyle w:val="ae"/>
        <w:spacing w:line="360" w:lineRule="auto"/>
        <w:ind w:left="1560"/>
        <w:jc w:val="both"/>
        <w:rPr>
          <w:rFonts w:ascii="GHEA Grapalat" w:eastAsia="Times New Roman" w:hAnsi="GHEA Grapalat"/>
          <w:color w:val="000000" w:themeColor="text1"/>
          <w:sz w:val="24"/>
          <w:szCs w:val="24"/>
          <w:lang w:val="hy-AM"/>
        </w:rPr>
      </w:pPr>
      <w:r w:rsidRPr="007A3C71">
        <w:rPr>
          <w:rFonts w:ascii="GHEA Grapalat" w:eastAsia="Times New Roman" w:hAnsi="GHEA Grapalat"/>
          <w:color w:val="000000" w:themeColor="text1"/>
          <w:sz w:val="24"/>
          <w:szCs w:val="24"/>
          <w:lang w:val="hy-AM"/>
        </w:rPr>
        <w:t>«274.1</w:t>
      </w:r>
      <w:r w:rsidR="00446216" w:rsidRPr="007A3C71">
        <w:rPr>
          <w:rFonts w:ascii="GHEA Grapalat" w:eastAsia="Times New Roman" w:hAnsi="GHEA Grapalat"/>
          <w:color w:val="000000" w:themeColor="text1"/>
          <w:sz w:val="24"/>
          <w:szCs w:val="24"/>
          <w:lang w:val="hy-AM"/>
        </w:rPr>
        <w:t>.</w:t>
      </w:r>
      <w:r w:rsidR="002F374D" w:rsidRPr="007A3C71">
        <w:rPr>
          <w:rFonts w:ascii="GHEA Grapalat" w:eastAsia="Times New Roman" w:hAnsi="GHEA Grapalat"/>
          <w:color w:val="000000" w:themeColor="text1"/>
          <w:sz w:val="24"/>
          <w:szCs w:val="24"/>
          <w:lang w:val="hy-AM"/>
        </w:rPr>
        <w:t xml:space="preserve"> </w:t>
      </w:r>
      <w:r w:rsidRPr="007A3C71">
        <w:rPr>
          <w:rFonts w:ascii="GHEA Grapalat" w:eastAsia="Times New Roman" w:hAnsi="GHEA Grapalat"/>
          <w:color w:val="000000" w:themeColor="text1"/>
          <w:sz w:val="24"/>
          <w:szCs w:val="24"/>
          <w:lang w:val="hy-AM"/>
        </w:rPr>
        <w:t xml:space="preserve">Սպառողի կողմից սպառված էլեկտրաէներգիայի միջին ամսական արժեքն ընդունվում է հավասար սույն գլխում նշված խախտման հայտնաբերմանը նախորդող 12 օրացուցային ամիսներին սպառողի ծախսած էլեկտրաէներգիայի արժեքի և նույն ժամանակահատվածում ծախս ունեցած ամիսների քանակի </w:t>
      </w:r>
      <w:proofErr w:type="spellStart"/>
      <w:r w:rsidRPr="007A3C71">
        <w:rPr>
          <w:rFonts w:ascii="GHEA Grapalat" w:eastAsia="Times New Roman" w:hAnsi="GHEA Grapalat"/>
          <w:color w:val="000000" w:themeColor="text1"/>
          <w:sz w:val="24"/>
          <w:szCs w:val="24"/>
          <w:lang w:val="hy-AM"/>
        </w:rPr>
        <w:t>քանորդին</w:t>
      </w:r>
      <w:proofErr w:type="spellEnd"/>
      <w:r w:rsidR="00AA2B7C" w:rsidRPr="007A3C71">
        <w:rPr>
          <w:rFonts w:ascii="GHEA Grapalat" w:eastAsia="Times New Roman" w:hAnsi="GHEA Grapalat"/>
          <w:color w:val="000000" w:themeColor="text1"/>
          <w:sz w:val="24"/>
          <w:szCs w:val="24"/>
          <w:lang w:val="hy-AM"/>
        </w:rPr>
        <w:t>, իսկ եթե վերջին մեկ տարում Սպառողը ծախս չի ունեցել, ապա վերջին հաշվարկային ամսում ծախսած էլեկտրական էներգիայի արժեքի</w:t>
      </w:r>
      <w:r w:rsidR="002B0D81" w:rsidRPr="007A3C71">
        <w:rPr>
          <w:rFonts w:ascii="GHEA Grapalat" w:eastAsia="Times New Roman" w:hAnsi="GHEA Grapalat"/>
          <w:color w:val="000000" w:themeColor="text1"/>
          <w:sz w:val="24"/>
          <w:szCs w:val="24"/>
          <w:lang w:val="hy-AM"/>
        </w:rPr>
        <w:t>ն</w:t>
      </w:r>
      <w:r w:rsidRPr="007A3C71">
        <w:rPr>
          <w:rFonts w:ascii="GHEA Grapalat" w:eastAsia="Times New Roman" w:hAnsi="GHEA Grapalat"/>
          <w:color w:val="000000" w:themeColor="text1"/>
          <w:sz w:val="24"/>
          <w:szCs w:val="24"/>
          <w:lang w:val="hy-AM"/>
        </w:rPr>
        <w:t>:».</w:t>
      </w:r>
    </w:p>
    <w:p w14:paraId="7C313DB1" w14:textId="67D9FFE9" w:rsidR="009A5F7B" w:rsidRPr="007A3C71" w:rsidRDefault="00C9662E" w:rsidP="00670419">
      <w:pPr>
        <w:pStyle w:val="ac"/>
        <w:numPr>
          <w:ilvl w:val="0"/>
          <w:numId w:val="84"/>
        </w:numPr>
        <w:shd w:val="clear" w:color="auto" w:fill="FFFFFF"/>
        <w:spacing w:before="0" w:beforeAutospacing="0" w:after="0" w:afterAutospacing="0" w:line="360" w:lineRule="auto"/>
        <w:ind w:left="1134"/>
        <w:jc w:val="both"/>
        <w:rPr>
          <w:rFonts w:ascii="GHEA Grapalat" w:hAnsi="GHEA Grapalat"/>
          <w:color w:val="000000" w:themeColor="text1"/>
          <w:lang w:val="hy-AM"/>
        </w:rPr>
      </w:pPr>
      <w:r w:rsidRPr="007A3C71">
        <w:rPr>
          <w:rFonts w:ascii="GHEA Grapalat" w:hAnsi="GHEA Grapalat"/>
          <w:color w:val="000000" w:themeColor="text1"/>
          <w:lang w:val="hy-AM"/>
        </w:rPr>
        <w:t xml:space="preserve">Կանոնների </w:t>
      </w:r>
      <w:r w:rsidR="002431C4" w:rsidRPr="007A3C71">
        <w:rPr>
          <w:rFonts w:ascii="GHEA Grapalat" w:hAnsi="GHEA Grapalat"/>
          <w:color w:val="000000" w:themeColor="text1"/>
          <w:lang w:val="hy-AM"/>
        </w:rPr>
        <w:t xml:space="preserve">№4 հավելվածի </w:t>
      </w:r>
      <w:r w:rsidR="00573C2F" w:rsidRPr="007A3C71">
        <w:rPr>
          <w:rFonts w:ascii="GHEA Grapalat" w:hAnsi="GHEA Grapalat"/>
          <w:color w:val="000000" w:themeColor="text1"/>
          <w:lang w:val="hy-AM"/>
        </w:rPr>
        <w:t>№</w:t>
      </w:r>
      <w:r w:rsidR="009A5F7B" w:rsidRPr="007A3C71">
        <w:rPr>
          <w:rFonts w:ascii="GHEA Grapalat" w:hAnsi="GHEA Grapalat"/>
          <w:color w:val="000000" w:themeColor="text1"/>
          <w:lang w:val="hy-AM"/>
        </w:rPr>
        <w:t>2</w:t>
      </w:r>
      <w:r w:rsidR="00573C2F" w:rsidRPr="007A3C71">
        <w:rPr>
          <w:rFonts w:ascii="GHEA Grapalat" w:hAnsi="GHEA Grapalat"/>
          <w:color w:val="000000" w:themeColor="text1"/>
          <w:lang w:val="hy-AM"/>
        </w:rPr>
        <w:t xml:space="preserve"> աղյուսակ</w:t>
      </w:r>
      <w:r w:rsidR="009A5F7B" w:rsidRPr="007A3C71">
        <w:rPr>
          <w:rFonts w:ascii="GHEA Grapalat" w:hAnsi="GHEA Grapalat"/>
          <w:color w:val="000000" w:themeColor="text1"/>
          <w:lang w:val="hy-AM"/>
        </w:rPr>
        <w:t xml:space="preserve">ը շարադրել </w:t>
      </w:r>
      <w:proofErr w:type="spellStart"/>
      <w:r w:rsidR="00BA6908" w:rsidRPr="007A3C71">
        <w:rPr>
          <w:rFonts w:ascii="GHEA Grapalat" w:hAnsi="GHEA Grapalat"/>
          <w:color w:val="000000" w:themeColor="text1"/>
          <w:lang w:val="hy-AM"/>
        </w:rPr>
        <w:t>հետևյալ</w:t>
      </w:r>
      <w:proofErr w:type="spellEnd"/>
      <w:r w:rsidR="00BA6908" w:rsidRPr="007A3C71">
        <w:rPr>
          <w:rFonts w:ascii="GHEA Grapalat" w:hAnsi="GHEA Grapalat"/>
          <w:color w:val="000000" w:themeColor="text1"/>
          <w:lang w:val="hy-AM"/>
        </w:rPr>
        <w:t xml:space="preserve"> </w:t>
      </w:r>
      <w:r w:rsidR="009A5F7B" w:rsidRPr="007A3C71">
        <w:rPr>
          <w:rFonts w:ascii="GHEA Grapalat" w:hAnsi="GHEA Grapalat"/>
          <w:color w:val="000000" w:themeColor="text1"/>
          <w:lang w:val="hy-AM"/>
        </w:rPr>
        <w:t>խմբագրությամբ.</w:t>
      </w:r>
    </w:p>
    <w:p w14:paraId="522B4D1E" w14:textId="454B7AC4" w:rsidR="00BA6908" w:rsidRPr="007A3C71" w:rsidRDefault="009A5F7B" w:rsidP="00670419">
      <w:pPr>
        <w:pStyle w:val="ac"/>
        <w:shd w:val="clear" w:color="auto" w:fill="FFFFFF"/>
        <w:spacing w:before="0" w:beforeAutospacing="0" w:after="0" w:afterAutospacing="0"/>
        <w:jc w:val="right"/>
        <w:rPr>
          <w:rFonts w:ascii="GHEA Grapalat" w:hAnsi="GHEA Grapalat"/>
          <w:b/>
          <w:bCs/>
          <w:lang w:val="hy-AM"/>
        </w:rPr>
      </w:pPr>
      <w:r w:rsidRPr="007A3C71">
        <w:rPr>
          <w:rFonts w:ascii="GHEA Grapalat" w:hAnsi="GHEA Grapalat"/>
          <w:b/>
          <w:bCs/>
          <w:color w:val="000000" w:themeColor="text1"/>
          <w:lang w:val="hy-AM"/>
        </w:rPr>
        <w:t>«</w:t>
      </w:r>
      <w:r w:rsidR="00BA6908" w:rsidRPr="007A3C71">
        <w:rPr>
          <w:rFonts w:ascii="GHEA Grapalat" w:hAnsi="GHEA Grapalat"/>
          <w:b/>
          <w:bCs/>
          <w:color w:val="000000" w:themeColor="text1"/>
          <w:lang w:val="hy-AM"/>
        </w:rPr>
        <w:t xml:space="preserve">Աղյուսակ </w:t>
      </w:r>
      <w:r w:rsidR="00BA6908" w:rsidRPr="007A3C71">
        <w:rPr>
          <w:rFonts w:ascii="GHEA Grapalat" w:hAnsi="GHEA Grapalat"/>
          <w:b/>
          <w:bCs/>
          <w:lang w:val="hy-AM"/>
        </w:rPr>
        <w:t>№2</w:t>
      </w:r>
    </w:p>
    <w:p w14:paraId="7BB19468" w14:textId="77777777" w:rsidR="007F0AEA" w:rsidRPr="007A3C71" w:rsidRDefault="007F0AEA" w:rsidP="00670419">
      <w:pPr>
        <w:pStyle w:val="ac"/>
        <w:shd w:val="clear" w:color="auto" w:fill="FFFFFF"/>
        <w:spacing w:before="0" w:beforeAutospacing="0" w:after="0" w:afterAutospacing="0"/>
        <w:jc w:val="right"/>
        <w:rPr>
          <w:rFonts w:ascii="GHEA Grapalat" w:hAnsi="GHEA Grapalat"/>
          <w:b/>
          <w:bCs/>
          <w:color w:val="000000" w:themeColor="text1"/>
          <w:lang w:val="hy-AM"/>
        </w:rPr>
      </w:pPr>
    </w:p>
    <w:p w14:paraId="374DEB63" w14:textId="313B7CB1" w:rsidR="009A5F7B" w:rsidRPr="007A3C71" w:rsidRDefault="009A5F7B" w:rsidP="00670419">
      <w:pPr>
        <w:pStyle w:val="ac"/>
        <w:shd w:val="clear" w:color="auto" w:fill="FFFFFF"/>
        <w:spacing w:before="0" w:beforeAutospacing="0" w:after="0" w:afterAutospacing="0"/>
        <w:jc w:val="center"/>
        <w:rPr>
          <w:rFonts w:ascii="GHEA Grapalat" w:hAnsi="GHEA Grapalat" w:cs="Arial Unicode"/>
          <w:b/>
          <w:bCs/>
          <w:color w:val="000000"/>
          <w:lang w:val="hy-AM"/>
        </w:rPr>
      </w:pPr>
      <w:proofErr w:type="spellStart"/>
      <w:r w:rsidRPr="007A3C71">
        <w:rPr>
          <w:rFonts w:ascii="GHEA Grapalat" w:hAnsi="GHEA Grapalat"/>
          <w:b/>
          <w:bCs/>
          <w:color w:val="000000"/>
          <w:lang w:val="hy-AM"/>
        </w:rPr>
        <w:t>Բազմաբնակարան</w:t>
      </w:r>
      <w:proofErr w:type="spellEnd"/>
      <w:r w:rsidRPr="007A3C71">
        <w:rPr>
          <w:rFonts w:ascii="GHEA Grapalat" w:hAnsi="GHEA Grapalat"/>
          <w:b/>
          <w:bCs/>
          <w:color w:val="000000"/>
          <w:lang w:val="hy-AM"/>
        </w:rPr>
        <w:t xml:space="preserve"> շենքի բնակարանների և </w:t>
      </w:r>
      <w:proofErr w:type="spellStart"/>
      <w:r w:rsidRPr="007A3C71">
        <w:rPr>
          <w:rFonts w:ascii="GHEA Grapalat" w:hAnsi="GHEA Grapalat"/>
          <w:b/>
          <w:bCs/>
          <w:color w:val="000000"/>
          <w:lang w:val="hy-AM"/>
        </w:rPr>
        <w:t>Առևտրային</w:t>
      </w:r>
      <w:proofErr w:type="spellEnd"/>
      <w:r w:rsidRPr="007A3C71">
        <w:rPr>
          <w:rFonts w:ascii="Calibri" w:hAnsi="Calibri" w:cs="Calibri"/>
          <w:b/>
          <w:bCs/>
          <w:color w:val="000000"/>
          <w:lang w:val="hy-AM"/>
        </w:rPr>
        <w:t> </w:t>
      </w:r>
      <w:r w:rsidRPr="007A3C71">
        <w:rPr>
          <w:rFonts w:ascii="GHEA Grapalat" w:hAnsi="GHEA Grapalat" w:cs="Arial Unicode"/>
          <w:b/>
          <w:bCs/>
          <w:color w:val="000000"/>
          <w:lang w:val="hy-AM"/>
        </w:rPr>
        <w:t>սպառողների</w:t>
      </w:r>
      <w:r w:rsidRPr="007A3C71">
        <w:rPr>
          <w:rFonts w:ascii="GHEA Grapalat" w:hAnsi="GHEA Grapalat"/>
          <w:b/>
          <w:bCs/>
          <w:color w:val="000000"/>
          <w:lang w:val="hy-AM"/>
        </w:rPr>
        <w:t xml:space="preserve"> </w:t>
      </w:r>
      <w:r w:rsidRPr="007A3C71">
        <w:rPr>
          <w:rFonts w:ascii="GHEA Grapalat" w:hAnsi="GHEA Grapalat" w:cs="Arial Unicode"/>
          <w:b/>
          <w:bCs/>
          <w:color w:val="000000"/>
          <w:lang w:val="hy-AM"/>
        </w:rPr>
        <w:t>միացման</w:t>
      </w:r>
      <w:r w:rsidRPr="007A3C71">
        <w:rPr>
          <w:rFonts w:ascii="GHEA Grapalat" w:hAnsi="GHEA Grapalat"/>
          <w:b/>
          <w:bCs/>
          <w:color w:val="000000"/>
          <w:lang w:val="hy-AM"/>
        </w:rPr>
        <w:t xml:space="preserve"> </w:t>
      </w:r>
      <w:r w:rsidRPr="007A3C71">
        <w:rPr>
          <w:rFonts w:ascii="GHEA Grapalat" w:hAnsi="GHEA Grapalat" w:cs="Arial Unicode"/>
          <w:b/>
          <w:bCs/>
          <w:color w:val="000000"/>
          <w:lang w:val="hy-AM"/>
        </w:rPr>
        <w:t>վճարները</w:t>
      </w:r>
      <w:r w:rsidRPr="007A3C71">
        <w:rPr>
          <w:rFonts w:ascii="GHEA Grapalat" w:hAnsi="GHEA Grapalat"/>
          <w:b/>
          <w:bCs/>
          <w:color w:val="000000"/>
          <w:lang w:val="hy-AM"/>
        </w:rPr>
        <w:t xml:space="preserve"> </w:t>
      </w:r>
      <w:proofErr w:type="spellStart"/>
      <w:r w:rsidRPr="007A3C71">
        <w:rPr>
          <w:rFonts w:ascii="GHEA Grapalat" w:hAnsi="GHEA Grapalat" w:cs="Arial Unicode"/>
          <w:b/>
          <w:bCs/>
          <w:color w:val="000000"/>
          <w:lang w:val="hy-AM"/>
        </w:rPr>
        <w:t>միաֆազ</w:t>
      </w:r>
      <w:proofErr w:type="spellEnd"/>
      <w:r w:rsidRPr="007A3C71">
        <w:rPr>
          <w:rFonts w:ascii="GHEA Grapalat" w:hAnsi="GHEA Grapalat"/>
          <w:b/>
          <w:bCs/>
          <w:color w:val="000000"/>
          <w:lang w:val="hy-AM"/>
        </w:rPr>
        <w:t xml:space="preserve"> </w:t>
      </w:r>
      <w:r w:rsidRPr="007A3C71">
        <w:rPr>
          <w:rFonts w:ascii="GHEA Grapalat" w:hAnsi="GHEA Grapalat" w:cs="Arial Unicode"/>
          <w:b/>
          <w:bCs/>
          <w:color w:val="000000"/>
          <w:lang w:val="hy-AM"/>
        </w:rPr>
        <w:t>միացման</w:t>
      </w:r>
      <w:r w:rsidRPr="007A3C71">
        <w:rPr>
          <w:rFonts w:ascii="GHEA Grapalat" w:hAnsi="GHEA Grapalat"/>
          <w:b/>
          <w:bCs/>
          <w:color w:val="000000"/>
          <w:lang w:val="hy-AM"/>
        </w:rPr>
        <w:t xml:space="preserve"> </w:t>
      </w:r>
      <w:r w:rsidRPr="007A3C71">
        <w:rPr>
          <w:rFonts w:ascii="GHEA Grapalat" w:hAnsi="GHEA Grapalat" w:cs="Arial Unicode"/>
          <w:b/>
          <w:bCs/>
          <w:color w:val="000000"/>
          <w:lang w:val="hy-AM"/>
        </w:rPr>
        <w:t>դեպքում</w:t>
      </w:r>
    </w:p>
    <w:p w14:paraId="434BF601" w14:textId="76F06F2A" w:rsidR="005E4EF3" w:rsidRPr="007A3C71" w:rsidRDefault="00670419" w:rsidP="00670419">
      <w:pPr>
        <w:pStyle w:val="ac"/>
        <w:jc w:val="center"/>
        <w:rPr>
          <w:rFonts w:ascii="GHEA Grapalat" w:hAnsi="GHEA Grapalat"/>
          <w:color w:val="000000"/>
          <w:lang w:val="hy-AM"/>
        </w:rPr>
      </w:pPr>
      <w:r>
        <w:rPr>
          <w:rFonts w:ascii="GHEA Grapalat" w:hAnsi="GHEA Grapalat" w:cs="Calibri"/>
          <w:color w:val="000000"/>
          <w:lang w:val="hy-AM"/>
        </w:rPr>
        <w:t xml:space="preserve"> </w:t>
      </w:r>
      <w:r w:rsidR="005E4EF3" w:rsidRPr="007A3C71">
        <w:rPr>
          <w:rFonts w:ascii="GHEA Grapalat" w:hAnsi="GHEA Grapalat" w:cs="Arial Unicode"/>
          <w:color w:val="000000"/>
          <w:lang w:val="hy-AM"/>
        </w:rPr>
        <w:t>հազար</w:t>
      </w:r>
      <w:r w:rsidR="005E4EF3" w:rsidRPr="007A3C71">
        <w:rPr>
          <w:rFonts w:ascii="GHEA Grapalat" w:hAnsi="GHEA Grapalat"/>
          <w:color w:val="000000"/>
          <w:lang w:val="hy-AM"/>
        </w:rPr>
        <w:t xml:space="preserve"> </w:t>
      </w:r>
      <w:r w:rsidR="005E4EF3" w:rsidRPr="007A3C71">
        <w:rPr>
          <w:rFonts w:ascii="GHEA Grapalat" w:hAnsi="GHEA Grapalat" w:cs="Arial Unicode"/>
          <w:color w:val="000000"/>
          <w:lang w:val="hy-AM"/>
        </w:rPr>
        <w:t>դրամ</w:t>
      </w:r>
      <w:r w:rsidR="005E4EF3" w:rsidRPr="007A3C71">
        <w:rPr>
          <w:rFonts w:ascii="GHEA Grapalat" w:hAnsi="GHEA Grapalat"/>
          <w:color w:val="000000"/>
          <w:lang w:val="hy-AM"/>
        </w:rPr>
        <w:t xml:space="preserve"> (</w:t>
      </w:r>
      <w:r w:rsidR="005E4EF3" w:rsidRPr="007A3C71">
        <w:rPr>
          <w:rFonts w:ascii="GHEA Grapalat" w:hAnsi="GHEA Grapalat" w:cs="Arial Unicode"/>
          <w:color w:val="000000"/>
          <w:lang w:val="hy-AM"/>
        </w:rPr>
        <w:t>ներառյալ</w:t>
      </w:r>
      <w:r w:rsidR="005E4EF3" w:rsidRPr="007A3C71">
        <w:rPr>
          <w:rFonts w:ascii="GHEA Grapalat" w:hAnsi="GHEA Grapalat"/>
          <w:color w:val="000000"/>
          <w:lang w:val="hy-AM"/>
        </w:rPr>
        <w:t xml:space="preserve">` </w:t>
      </w:r>
      <w:r w:rsidR="005E4EF3" w:rsidRPr="007A3C71">
        <w:rPr>
          <w:rFonts w:ascii="GHEA Grapalat" w:hAnsi="GHEA Grapalat" w:cs="Arial Unicode"/>
          <w:color w:val="000000"/>
          <w:lang w:val="hy-AM"/>
        </w:rPr>
        <w:t>ա</w:t>
      </w:r>
      <w:r w:rsidR="005E4EF3" w:rsidRPr="007A3C71">
        <w:rPr>
          <w:rFonts w:ascii="GHEA Grapalat" w:hAnsi="GHEA Grapalat"/>
          <w:color w:val="000000"/>
          <w:lang w:val="hy-AM"/>
        </w:rPr>
        <w:t>վելացված արժեքի հարկը)</w:t>
      </w:r>
    </w:p>
    <w:tbl>
      <w:tblPr>
        <w:tblStyle w:val="af5"/>
        <w:tblW w:w="0" w:type="auto"/>
        <w:jc w:val="center"/>
        <w:tblLook w:val="04A0" w:firstRow="1" w:lastRow="0" w:firstColumn="1" w:lastColumn="0" w:noHBand="0" w:noVBand="1"/>
      </w:tblPr>
      <w:tblGrid>
        <w:gridCol w:w="2081"/>
        <w:gridCol w:w="2451"/>
        <w:gridCol w:w="1665"/>
        <w:gridCol w:w="1664"/>
        <w:gridCol w:w="1668"/>
      </w:tblGrid>
      <w:tr w:rsidR="005E4EF3" w:rsidRPr="00670419" w14:paraId="2A58C282" w14:textId="77777777" w:rsidTr="008E2677">
        <w:trPr>
          <w:trHeight w:val="582"/>
          <w:jc w:val="center"/>
        </w:trPr>
        <w:tc>
          <w:tcPr>
            <w:tcW w:w="2081" w:type="dxa"/>
            <w:vMerge w:val="restart"/>
          </w:tcPr>
          <w:p w14:paraId="54295150" w14:textId="77777777" w:rsidR="005E4EF3" w:rsidRPr="007A3C71" w:rsidRDefault="005E4EF3" w:rsidP="00670419">
            <w:pPr>
              <w:pStyle w:val="ac"/>
              <w:spacing w:before="0" w:beforeAutospacing="0" w:after="0" w:afterAutospacing="0"/>
              <w:jc w:val="center"/>
              <w:rPr>
                <w:rFonts w:ascii="GHEA Grapalat" w:hAnsi="GHEA Grapalat"/>
                <w:color w:val="000000"/>
                <w:lang w:val="hy-AM"/>
              </w:rPr>
            </w:pPr>
            <w:proofErr w:type="spellStart"/>
            <w:r w:rsidRPr="007A3C71">
              <w:rPr>
                <w:rFonts w:ascii="GHEA Grapalat" w:hAnsi="GHEA Grapalat"/>
                <w:color w:val="000000"/>
                <w:shd w:val="clear" w:color="auto" w:fill="FFFFFF"/>
                <w:lang w:val="hy-AM"/>
              </w:rPr>
              <w:t>Միաֆազ</w:t>
            </w:r>
            <w:proofErr w:type="spellEnd"/>
            <w:r w:rsidRPr="007A3C71">
              <w:rPr>
                <w:rFonts w:ascii="GHEA Grapalat" w:hAnsi="GHEA Grapalat"/>
                <w:color w:val="000000"/>
                <w:shd w:val="clear" w:color="auto" w:fill="FFFFFF"/>
                <w:lang w:val="hy-AM"/>
              </w:rPr>
              <w:t xml:space="preserve"> միացմամբ բնակարանների և </w:t>
            </w:r>
            <w:proofErr w:type="spellStart"/>
            <w:r w:rsidRPr="007A3C71">
              <w:rPr>
                <w:rFonts w:ascii="GHEA Grapalat" w:hAnsi="GHEA Grapalat"/>
                <w:color w:val="000000"/>
                <w:shd w:val="clear" w:color="auto" w:fill="FFFFFF"/>
                <w:lang w:val="hy-AM"/>
              </w:rPr>
              <w:t>առևտրային</w:t>
            </w:r>
            <w:proofErr w:type="spellEnd"/>
            <w:r w:rsidRPr="007A3C71">
              <w:rPr>
                <w:rFonts w:ascii="GHEA Grapalat" w:hAnsi="GHEA Grapalat"/>
                <w:color w:val="000000"/>
                <w:shd w:val="clear" w:color="auto" w:fill="FFFFFF"/>
                <w:lang w:val="hy-AM"/>
              </w:rPr>
              <w:t xml:space="preserve"> սպառողների քանակը</w:t>
            </w:r>
          </w:p>
        </w:tc>
        <w:tc>
          <w:tcPr>
            <w:tcW w:w="7448" w:type="dxa"/>
            <w:gridSpan w:val="4"/>
          </w:tcPr>
          <w:p w14:paraId="502158CE" w14:textId="77777777" w:rsidR="005E4EF3" w:rsidRPr="007A3C71" w:rsidRDefault="005E4EF3" w:rsidP="00670419">
            <w:pPr>
              <w:pStyle w:val="ac"/>
              <w:spacing w:before="0" w:beforeAutospacing="0" w:after="0" w:afterAutospacing="0"/>
              <w:jc w:val="center"/>
              <w:rPr>
                <w:rFonts w:ascii="GHEA Grapalat" w:hAnsi="GHEA Grapalat"/>
                <w:color w:val="000000"/>
                <w:lang w:val="hy-AM"/>
              </w:rPr>
            </w:pPr>
            <w:r w:rsidRPr="007A3C71">
              <w:rPr>
                <w:rFonts w:ascii="GHEA Grapalat" w:hAnsi="GHEA Grapalat"/>
                <w:color w:val="000000"/>
                <w:shd w:val="clear" w:color="auto" w:fill="FFFFFF"/>
                <w:lang w:val="hy-AM"/>
              </w:rPr>
              <w:t xml:space="preserve">Մեկ բնակարանի կամ </w:t>
            </w:r>
            <w:proofErr w:type="spellStart"/>
            <w:r w:rsidRPr="007A3C71">
              <w:rPr>
                <w:rFonts w:ascii="GHEA Grapalat" w:hAnsi="GHEA Grapalat"/>
                <w:color w:val="000000"/>
                <w:shd w:val="clear" w:color="auto" w:fill="FFFFFF"/>
                <w:lang w:val="hy-AM"/>
              </w:rPr>
              <w:t>առևտրային</w:t>
            </w:r>
            <w:proofErr w:type="spellEnd"/>
            <w:r w:rsidRPr="007A3C71">
              <w:rPr>
                <w:rFonts w:ascii="GHEA Grapalat" w:hAnsi="GHEA Grapalat"/>
                <w:color w:val="000000"/>
                <w:shd w:val="clear" w:color="auto" w:fill="FFFFFF"/>
                <w:lang w:val="hy-AM"/>
              </w:rPr>
              <w:t xml:space="preserve"> սպառողի</w:t>
            </w:r>
            <w:r w:rsidRPr="007A3C71">
              <w:rPr>
                <w:rFonts w:cs="Calibri"/>
                <w:color w:val="000000"/>
                <w:shd w:val="clear" w:color="auto" w:fill="FFFFFF"/>
                <w:lang w:val="hy-AM"/>
              </w:rPr>
              <w:t> </w:t>
            </w:r>
            <w:r w:rsidRPr="007A3C71">
              <w:rPr>
                <w:rFonts w:ascii="GHEA Grapalat" w:hAnsi="GHEA Grapalat" w:cs="Arial Unicode"/>
                <w:color w:val="000000"/>
                <w:shd w:val="clear" w:color="auto" w:fill="FFFFFF"/>
                <w:lang w:val="hy-AM"/>
              </w:rPr>
              <w:t>միացման</w:t>
            </w:r>
            <w:r w:rsidRPr="007A3C71">
              <w:rPr>
                <w:rFonts w:ascii="GHEA Grapalat" w:hAnsi="GHEA Grapalat"/>
                <w:color w:val="000000"/>
                <w:shd w:val="clear" w:color="auto" w:fill="FFFFFF"/>
                <w:lang w:val="hy-AM"/>
              </w:rPr>
              <w:t xml:space="preserve"> </w:t>
            </w:r>
            <w:r w:rsidRPr="007A3C71">
              <w:rPr>
                <w:rFonts w:ascii="GHEA Grapalat" w:hAnsi="GHEA Grapalat" w:cs="Arial Unicode"/>
                <w:color w:val="000000"/>
                <w:shd w:val="clear" w:color="auto" w:fill="FFFFFF"/>
                <w:lang w:val="hy-AM"/>
              </w:rPr>
              <w:t>վճարը</w:t>
            </w:r>
            <w:r w:rsidRPr="007A3C71">
              <w:rPr>
                <w:rFonts w:ascii="GHEA Grapalat" w:hAnsi="GHEA Grapalat"/>
                <w:color w:val="000000"/>
                <w:shd w:val="clear" w:color="auto" w:fill="FFFFFF"/>
                <w:lang w:val="hy-AM"/>
              </w:rPr>
              <w:t xml:space="preserve"> </w:t>
            </w:r>
            <w:proofErr w:type="spellStart"/>
            <w:r w:rsidRPr="007A3C71">
              <w:rPr>
                <w:rFonts w:ascii="GHEA Grapalat" w:hAnsi="GHEA Grapalat" w:cs="Arial Unicode"/>
                <w:color w:val="000000"/>
                <w:shd w:val="clear" w:color="auto" w:fill="FFFFFF"/>
                <w:lang w:val="hy-AM"/>
              </w:rPr>
              <w:t>միաֆազ</w:t>
            </w:r>
            <w:proofErr w:type="spellEnd"/>
            <w:r w:rsidRPr="007A3C71">
              <w:rPr>
                <w:rFonts w:ascii="GHEA Grapalat" w:hAnsi="GHEA Grapalat"/>
                <w:color w:val="000000"/>
                <w:shd w:val="clear" w:color="auto" w:fill="FFFFFF"/>
                <w:lang w:val="hy-AM"/>
              </w:rPr>
              <w:t xml:space="preserve"> </w:t>
            </w:r>
            <w:r w:rsidRPr="007A3C71">
              <w:rPr>
                <w:rFonts w:ascii="GHEA Grapalat" w:hAnsi="GHEA Grapalat" w:cs="Arial Unicode"/>
                <w:color w:val="000000"/>
                <w:shd w:val="clear" w:color="auto" w:fill="FFFFFF"/>
                <w:lang w:val="hy-AM"/>
              </w:rPr>
              <w:t>միացման</w:t>
            </w:r>
            <w:r w:rsidRPr="007A3C71">
              <w:rPr>
                <w:rFonts w:ascii="GHEA Grapalat" w:hAnsi="GHEA Grapalat"/>
                <w:color w:val="000000"/>
                <w:shd w:val="clear" w:color="auto" w:fill="FFFFFF"/>
                <w:lang w:val="hy-AM"/>
              </w:rPr>
              <w:t xml:space="preserve"> </w:t>
            </w:r>
            <w:r w:rsidRPr="007A3C71">
              <w:rPr>
                <w:rFonts w:ascii="GHEA Grapalat" w:hAnsi="GHEA Grapalat" w:cs="Arial Unicode"/>
                <w:color w:val="000000"/>
                <w:shd w:val="clear" w:color="auto" w:fill="FFFFFF"/>
                <w:lang w:val="hy-AM"/>
              </w:rPr>
              <w:t>դեպքու</w:t>
            </w:r>
            <w:r w:rsidRPr="007A3C71">
              <w:rPr>
                <w:rFonts w:ascii="GHEA Grapalat" w:hAnsi="GHEA Grapalat"/>
                <w:color w:val="000000"/>
                <w:shd w:val="clear" w:color="auto" w:fill="FFFFFF"/>
                <w:lang w:val="hy-AM"/>
              </w:rPr>
              <w:t>մ</w:t>
            </w:r>
          </w:p>
        </w:tc>
      </w:tr>
      <w:tr w:rsidR="005E4EF3" w:rsidRPr="007A3C71" w14:paraId="2F7A60C2" w14:textId="77777777" w:rsidTr="008E2677">
        <w:trPr>
          <w:trHeight w:val="299"/>
          <w:jc w:val="center"/>
        </w:trPr>
        <w:tc>
          <w:tcPr>
            <w:tcW w:w="2081" w:type="dxa"/>
            <w:vMerge/>
          </w:tcPr>
          <w:p w14:paraId="2A2ACFBE" w14:textId="77777777" w:rsidR="005E4EF3" w:rsidRPr="007A3C71" w:rsidRDefault="005E4EF3" w:rsidP="00670419">
            <w:pPr>
              <w:pStyle w:val="ac"/>
              <w:spacing w:before="0" w:beforeAutospacing="0" w:after="0" w:afterAutospacing="0"/>
              <w:jc w:val="center"/>
              <w:rPr>
                <w:rFonts w:ascii="GHEA Grapalat" w:hAnsi="GHEA Grapalat"/>
                <w:color w:val="000000"/>
                <w:lang w:val="hy-AM"/>
              </w:rPr>
            </w:pPr>
          </w:p>
        </w:tc>
        <w:tc>
          <w:tcPr>
            <w:tcW w:w="4116" w:type="dxa"/>
            <w:gridSpan w:val="2"/>
          </w:tcPr>
          <w:p w14:paraId="47706FAF" w14:textId="77777777" w:rsidR="005E4EF3" w:rsidRPr="007A3C71" w:rsidRDefault="005E4EF3" w:rsidP="00670419">
            <w:pPr>
              <w:pStyle w:val="ac"/>
              <w:spacing w:before="0" w:beforeAutospacing="0" w:after="0" w:afterAutospacing="0"/>
              <w:jc w:val="center"/>
              <w:rPr>
                <w:rFonts w:ascii="GHEA Grapalat" w:hAnsi="GHEA Grapalat"/>
                <w:color w:val="000000"/>
              </w:rPr>
            </w:pPr>
            <w:r w:rsidRPr="007A3C71">
              <w:rPr>
                <w:rFonts w:ascii="GHEA Grapalat" w:hAnsi="GHEA Grapalat"/>
                <w:color w:val="000000"/>
              </w:rPr>
              <w:t xml:space="preserve">10 </w:t>
            </w:r>
            <w:proofErr w:type="spellStart"/>
            <w:r w:rsidRPr="007A3C71">
              <w:rPr>
                <w:rFonts w:ascii="GHEA Grapalat" w:hAnsi="GHEA Grapalat"/>
                <w:color w:val="000000"/>
              </w:rPr>
              <w:t>կՎԱ</w:t>
            </w:r>
            <w:proofErr w:type="spellEnd"/>
            <w:r w:rsidRPr="007A3C71">
              <w:rPr>
                <w:rFonts w:ascii="GHEA Grapalat" w:hAnsi="GHEA Grapalat"/>
                <w:color w:val="000000"/>
              </w:rPr>
              <w:t xml:space="preserve"> </w:t>
            </w:r>
            <w:proofErr w:type="spellStart"/>
            <w:r w:rsidRPr="007A3C71">
              <w:rPr>
                <w:rFonts w:ascii="GHEA Grapalat" w:hAnsi="GHEA Grapalat"/>
                <w:color w:val="000000"/>
              </w:rPr>
              <w:t>հզորություն</w:t>
            </w:r>
            <w:proofErr w:type="spellEnd"/>
          </w:p>
        </w:tc>
        <w:tc>
          <w:tcPr>
            <w:tcW w:w="3332" w:type="dxa"/>
            <w:gridSpan w:val="2"/>
          </w:tcPr>
          <w:p w14:paraId="3F79673D" w14:textId="77777777" w:rsidR="005E4EF3" w:rsidRPr="007A3C71" w:rsidRDefault="005E4EF3" w:rsidP="00670419">
            <w:pPr>
              <w:pStyle w:val="ac"/>
              <w:spacing w:before="0" w:beforeAutospacing="0" w:after="0" w:afterAutospacing="0"/>
              <w:jc w:val="center"/>
              <w:rPr>
                <w:rFonts w:ascii="GHEA Grapalat" w:hAnsi="GHEA Grapalat"/>
                <w:color w:val="000000"/>
              </w:rPr>
            </w:pPr>
            <w:r w:rsidRPr="007A3C71">
              <w:rPr>
                <w:rFonts w:ascii="GHEA Grapalat" w:hAnsi="GHEA Grapalat"/>
                <w:color w:val="000000"/>
              </w:rPr>
              <w:t xml:space="preserve">14 </w:t>
            </w:r>
            <w:proofErr w:type="spellStart"/>
            <w:r w:rsidRPr="007A3C71">
              <w:rPr>
                <w:rFonts w:ascii="GHEA Grapalat" w:hAnsi="GHEA Grapalat"/>
                <w:color w:val="000000"/>
              </w:rPr>
              <w:t>կՎԱ</w:t>
            </w:r>
            <w:proofErr w:type="spellEnd"/>
            <w:r w:rsidRPr="007A3C71">
              <w:rPr>
                <w:rFonts w:ascii="GHEA Grapalat" w:hAnsi="GHEA Grapalat"/>
                <w:color w:val="000000"/>
              </w:rPr>
              <w:t xml:space="preserve"> </w:t>
            </w:r>
            <w:proofErr w:type="spellStart"/>
            <w:r w:rsidRPr="007A3C71">
              <w:rPr>
                <w:rFonts w:ascii="GHEA Grapalat" w:hAnsi="GHEA Grapalat"/>
                <w:color w:val="000000"/>
              </w:rPr>
              <w:t>հզորություն</w:t>
            </w:r>
            <w:proofErr w:type="spellEnd"/>
          </w:p>
        </w:tc>
      </w:tr>
      <w:tr w:rsidR="005E4EF3" w:rsidRPr="007A3C71" w14:paraId="4AB98C09" w14:textId="77777777" w:rsidTr="008E2677">
        <w:trPr>
          <w:trHeight w:val="281"/>
          <w:jc w:val="center"/>
        </w:trPr>
        <w:tc>
          <w:tcPr>
            <w:tcW w:w="2081" w:type="dxa"/>
            <w:vMerge/>
          </w:tcPr>
          <w:p w14:paraId="04DEC4E7" w14:textId="77777777" w:rsidR="005E4EF3" w:rsidRPr="007A3C71" w:rsidRDefault="005E4EF3" w:rsidP="00670419">
            <w:pPr>
              <w:pStyle w:val="ac"/>
              <w:spacing w:before="0" w:beforeAutospacing="0" w:after="0" w:afterAutospacing="0"/>
              <w:jc w:val="center"/>
              <w:rPr>
                <w:rFonts w:ascii="GHEA Grapalat" w:hAnsi="GHEA Grapalat"/>
                <w:color w:val="000000"/>
              </w:rPr>
            </w:pPr>
          </w:p>
        </w:tc>
        <w:tc>
          <w:tcPr>
            <w:tcW w:w="2451" w:type="dxa"/>
            <w:vAlign w:val="center"/>
          </w:tcPr>
          <w:p w14:paraId="71347DE6" w14:textId="77777777" w:rsidR="005E4EF3" w:rsidRPr="007A3C71" w:rsidRDefault="005E4EF3" w:rsidP="00670419">
            <w:pPr>
              <w:pStyle w:val="ac"/>
              <w:jc w:val="center"/>
              <w:rPr>
                <w:rFonts w:ascii="GHEA Grapalat" w:hAnsi="GHEA Grapalat"/>
                <w:color w:val="000000"/>
              </w:rPr>
            </w:pPr>
            <w:r w:rsidRPr="007A3C71">
              <w:rPr>
                <w:rFonts w:ascii="GHEA Grapalat" w:hAnsi="GHEA Grapalat"/>
                <w:color w:val="000000"/>
              </w:rPr>
              <w:t xml:space="preserve">1-ին </w:t>
            </w:r>
            <w:proofErr w:type="spellStart"/>
            <w:r w:rsidRPr="007A3C71">
              <w:rPr>
                <w:rFonts w:ascii="GHEA Grapalat" w:hAnsi="GHEA Grapalat"/>
                <w:color w:val="000000"/>
              </w:rPr>
              <w:t>գոտի</w:t>
            </w:r>
            <w:proofErr w:type="spellEnd"/>
          </w:p>
        </w:tc>
        <w:tc>
          <w:tcPr>
            <w:tcW w:w="1664" w:type="dxa"/>
            <w:vAlign w:val="center"/>
          </w:tcPr>
          <w:p w14:paraId="05CED24D" w14:textId="77777777" w:rsidR="005E4EF3" w:rsidRPr="007A3C71" w:rsidRDefault="005E4EF3" w:rsidP="00670419">
            <w:pPr>
              <w:pStyle w:val="ac"/>
              <w:jc w:val="center"/>
              <w:rPr>
                <w:rFonts w:ascii="GHEA Grapalat" w:hAnsi="GHEA Grapalat"/>
                <w:color w:val="000000"/>
              </w:rPr>
            </w:pPr>
            <w:r w:rsidRPr="007A3C71">
              <w:rPr>
                <w:rFonts w:ascii="GHEA Grapalat" w:hAnsi="GHEA Grapalat"/>
                <w:color w:val="000000"/>
              </w:rPr>
              <w:t xml:space="preserve">2-րդ </w:t>
            </w:r>
            <w:proofErr w:type="spellStart"/>
            <w:r w:rsidRPr="007A3C71">
              <w:rPr>
                <w:rFonts w:ascii="GHEA Grapalat" w:hAnsi="GHEA Grapalat"/>
                <w:color w:val="000000"/>
              </w:rPr>
              <w:t>գոտի</w:t>
            </w:r>
            <w:proofErr w:type="spellEnd"/>
          </w:p>
        </w:tc>
        <w:tc>
          <w:tcPr>
            <w:tcW w:w="1664" w:type="dxa"/>
            <w:vAlign w:val="center"/>
          </w:tcPr>
          <w:p w14:paraId="6A667D42" w14:textId="77777777" w:rsidR="005E4EF3" w:rsidRPr="007A3C71" w:rsidRDefault="005E4EF3" w:rsidP="00670419">
            <w:pPr>
              <w:pStyle w:val="ac"/>
              <w:jc w:val="center"/>
              <w:rPr>
                <w:rFonts w:ascii="GHEA Grapalat" w:hAnsi="GHEA Grapalat"/>
                <w:color w:val="000000"/>
              </w:rPr>
            </w:pPr>
            <w:r w:rsidRPr="007A3C71">
              <w:rPr>
                <w:rFonts w:ascii="GHEA Grapalat" w:hAnsi="GHEA Grapalat"/>
                <w:color w:val="000000"/>
              </w:rPr>
              <w:t xml:space="preserve">1-ին </w:t>
            </w:r>
            <w:proofErr w:type="spellStart"/>
            <w:r w:rsidRPr="007A3C71">
              <w:rPr>
                <w:rFonts w:ascii="GHEA Grapalat" w:hAnsi="GHEA Grapalat"/>
                <w:color w:val="000000"/>
              </w:rPr>
              <w:t>գոտի</w:t>
            </w:r>
            <w:proofErr w:type="spellEnd"/>
          </w:p>
        </w:tc>
        <w:tc>
          <w:tcPr>
            <w:tcW w:w="1667" w:type="dxa"/>
            <w:vAlign w:val="center"/>
          </w:tcPr>
          <w:p w14:paraId="78E02A09" w14:textId="77777777" w:rsidR="005E4EF3" w:rsidRPr="007A3C71" w:rsidRDefault="005E4EF3" w:rsidP="00670419">
            <w:pPr>
              <w:pStyle w:val="ac"/>
              <w:jc w:val="center"/>
              <w:rPr>
                <w:rFonts w:ascii="GHEA Grapalat" w:hAnsi="GHEA Grapalat"/>
                <w:color w:val="000000"/>
              </w:rPr>
            </w:pPr>
            <w:r w:rsidRPr="007A3C71">
              <w:rPr>
                <w:rFonts w:ascii="GHEA Grapalat" w:hAnsi="GHEA Grapalat"/>
                <w:color w:val="000000"/>
              </w:rPr>
              <w:t xml:space="preserve">2-րդ </w:t>
            </w:r>
            <w:proofErr w:type="spellStart"/>
            <w:r w:rsidRPr="007A3C71">
              <w:rPr>
                <w:rFonts w:ascii="GHEA Grapalat" w:hAnsi="GHEA Grapalat"/>
                <w:color w:val="000000"/>
              </w:rPr>
              <w:t>գոտի</w:t>
            </w:r>
            <w:proofErr w:type="spellEnd"/>
          </w:p>
        </w:tc>
      </w:tr>
      <w:tr w:rsidR="005E4EF3" w:rsidRPr="007A3C71" w14:paraId="35D62A27" w14:textId="77777777" w:rsidTr="008E2677">
        <w:trPr>
          <w:trHeight w:val="529"/>
          <w:jc w:val="center"/>
        </w:trPr>
        <w:tc>
          <w:tcPr>
            <w:tcW w:w="2081" w:type="dxa"/>
            <w:vMerge/>
          </w:tcPr>
          <w:p w14:paraId="4B3E1D58" w14:textId="77777777" w:rsidR="005E4EF3" w:rsidRPr="007A3C71" w:rsidRDefault="005E4EF3" w:rsidP="00670419">
            <w:pPr>
              <w:pStyle w:val="ac"/>
              <w:spacing w:before="0" w:beforeAutospacing="0" w:after="0" w:afterAutospacing="0"/>
              <w:jc w:val="center"/>
              <w:rPr>
                <w:rFonts w:ascii="GHEA Grapalat" w:hAnsi="GHEA Grapalat"/>
                <w:color w:val="000000"/>
              </w:rPr>
            </w:pPr>
          </w:p>
        </w:tc>
        <w:tc>
          <w:tcPr>
            <w:tcW w:w="2451" w:type="dxa"/>
          </w:tcPr>
          <w:p w14:paraId="28F89E46" w14:textId="70989488" w:rsidR="005E4EF3" w:rsidRPr="007A3C71" w:rsidRDefault="00C9662E" w:rsidP="00670419">
            <w:pPr>
              <w:pStyle w:val="ac"/>
              <w:spacing w:before="0" w:beforeAutospacing="0" w:after="0" w:afterAutospacing="0"/>
              <w:jc w:val="center"/>
              <w:rPr>
                <w:rFonts w:ascii="GHEA Grapalat" w:hAnsi="GHEA Grapalat"/>
                <w:color w:val="000000"/>
                <w:lang w:val="hy-AM"/>
              </w:rPr>
            </w:pPr>
            <w:r w:rsidRPr="007A3C71">
              <w:rPr>
                <w:rFonts w:ascii="GHEA Grapalat" w:hAnsi="GHEA Grapalat"/>
                <w:color w:val="000000"/>
                <w:lang w:val="hy-AM"/>
              </w:rPr>
              <w:t>59</w:t>
            </w:r>
          </w:p>
        </w:tc>
        <w:tc>
          <w:tcPr>
            <w:tcW w:w="1664" w:type="dxa"/>
          </w:tcPr>
          <w:p w14:paraId="64DCAD15" w14:textId="63B7C39F" w:rsidR="005E4EF3" w:rsidRPr="007A3C71" w:rsidRDefault="00C9662E" w:rsidP="00670419">
            <w:pPr>
              <w:pStyle w:val="ac"/>
              <w:spacing w:before="0" w:beforeAutospacing="0" w:after="0" w:afterAutospacing="0"/>
              <w:jc w:val="center"/>
              <w:rPr>
                <w:rFonts w:ascii="GHEA Grapalat" w:hAnsi="GHEA Grapalat"/>
                <w:color w:val="000000"/>
                <w:lang w:val="hy-AM"/>
              </w:rPr>
            </w:pPr>
            <w:r w:rsidRPr="007A3C71">
              <w:rPr>
                <w:rFonts w:ascii="GHEA Grapalat" w:hAnsi="GHEA Grapalat"/>
                <w:color w:val="000000"/>
                <w:lang w:val="hy-AM"/>
              </w:rPr>
              <w:t>48</w:t>
            </w:r>
          </w:p>
        </w:tc>
        <w:tc>
          <w:tcPr>
            <w:tcW w:w="1664" w:type="dxa"/>
          </w:tcPr>
          <w:p w14:paraId="00E8EDAD" w14:textId="5F075B39" w:rsidR="005E4EF3" w:rsidRPr="007A3C71" w:rsidRDefault="00C9662E" w:rsidP="00670419">
            <w:pPr>
              <w:pStyle w:val="ac"/>
              <w:spacing w:before="0" w:beforeAutospacing="0" w:after="0" w:afterAutospacing="0"/>
              <w:jc w:val="center"/>
              <w:rPr>
                <w:rFonts w:ascii="GHEA Grapalat" w:hAnsi="GHEA Grapalat"/>
                <w:color w:val="000000"/>
                <w:lang w:val="hy-AM"/>
              </w:rPr>
            </w:pPr>
            <w:r w:rsidRPr="007A3C71">
              <w:rPr>
                <w:rFonts w:ascii="GHEA Grapalat" w:hAnsi="GHEA Grapalat"/>
                <w:color w:val="000000"/>
                <w:lang w:val="hy-AM"/>
              </w:rPr>
              <w:t>83</w:t>
            </w:r>
          </w:p>
        </w:tc>
        <w:tc>
          <w:tcPr>
            <w:tcW w:w="1667" w:type="dxa"/>
          </w:tcPr>
          <w:p w14:paraId="02F2C0AC" w14:textId="12FBC243" w:rsidR="005E4EF3" w:rsidRPr="007A3C71" w:rsidRDefault="00C9662E" w:rsidP="00670419">
            <w:pPr>
              <w:pStyle w:val="ac"/>
              <w:spacing w:before="0" w:beforeAutospacing="0" w:after="0" w:afterAutospacing="0"/>
              <w:jc w:val="center"/>
              <w:rPr>
                <w:rFonts w:ascii="GHEA Grapalat" w:hAnsi="GHEA Grapalat"/>
                <w:color w:val="000000"/>
                <w:lang w:val="hy-AM"/>
              </w:rPr>
            </w:pPr>
            <w:r w:rsidRPr="007A3C71">
              <w:rPr>
                <w:rFonts w:ascii="GHEA Grapalat" w:hAnsi="GHEA Grapalat"/>
                <w:color w:val="000000"/>
                <w:lang w:val="hy-AM"/>
              </w:rPr>
              <w:t>50</w:t>
            </w:r>
          </w:p>
        </w:tc>
      </w:tr>
    </w:tbl>
    <w:p w14:paraId="56BB3A96" w14:textId="77777777" w:rsidR="00C9662E" w:rsidRPr="007A3C71" w:rsidRDefault="00C9662E" w:rsidP="00670419">
      <w:pPr>
        <w:pStyle w:val="ac"/>
        <w:shd w:val="clear" w:color="auto" w:fill="FFFFFF"/>
        <w:spacing w:before="0" w:beforeAutospacing="0" w:after="0" w:afterAutospacing="0" w:line="360" w:lineRule="auto"/>
        <w:ind w:firstLine="375"/>
        <w:rPr>
          <w:rFonts w:ascii="GHEA Grapalat" w:hAnsi="GHEA Grapalat"/>
          <w:color w:val="000000"/>
          <w:lang w:val="ru-RU"/>
        </w:rPr>
      </w:pPr>
    </w:p>
    <w:p w14:paraId="741BEAD3" w14:textId="5F583A23" w:rsidR="009A5F7B" w:rsidRPr="007A3C71" w:rsidRDefault="009A5F7B" w:rsidP="00670419">
      <w:pPr>
        <w:pStyle w:val="ac"/>
        <w:shd w:val="clear" w:color="auto" w:fill="FFFFFF"/>
        <w:spacing w:before="0" w:beforeAutospacing="0" w:after="0" w:afterAutospacing="0" w:line="360" w:lineRule="auto"/>
        <w:ind w:firstLine="375"/>
        <w:rPr>
          <w:rFonts w:ascii="GHEA Grapalat" w:hAnsi="GHEA Grapalat"/>
          <w:color w:val="000000"/>
          <w:lang w:val="ru-RU"/>
        </w:rPr>
      </w:pPr>
      <w:r w:rsidRPr="007A3C71">
        <w:rPr>
          <w:rFonts w:ascii="GHEA Grapalat" w:hAnsi="GHEA Grapalat"/>
          <w:color w:val="000000"/>
          <w:lang w:val="ru-RU"/>
        </w:rPr>
        <w:lastRenderedPageBreak/>
        <w:t>1. 1-</w:t>
      </w:r>
      <w:proofErr w:type="spellStart"/>
      <w:r w:rsidRPr="007A3C71">
        <w:rPr>
          <w:rFonts w:ascii="GHEA Grapalat" w:hAnsi="GHEA Grapalat"/>
          <w:color w:val="000000"/>
        </w:rPr>
        <w:t>ին</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գոտի</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Երևան</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քաղաքի</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տարածքն</w:t>
      </w:r>
      <w:proofErr w:type="spellEnd"/>
      <w:r w:rsidRPr="007A3C71">
        <w:rPr>
          <w:rFonts w:ascii="GHEA Grapalat" w:hAnsi="GHEA Grapalat"/>
          <w:color w:val="000000"/>
          <w:lang w:val="ru-RU"/>
        </w:rPr>
        <w:t xml:space="preserve"> </w:t>
      </w:r>
      <w:r w:rsidRPr="007A3C71">
        <w:rPr>
          <w:rFonts w:ascii="GHEA Grapalat" w:hAnsi="GHEA Grapalat"/>
          <w:color w:val="000000"/>
        </w:rPr>
        <w:t>է</w:t>
      </w:r>
      <w:r w:rsidRPr="007A3C71">
        <w:rPr>
          <w:rFonts w:ascii="GHEA Grapalat" w:hAnsi="GHEA Grapalat"/>
          <w:color w:val="000000"/>
          <w:lang w:val="ru-RU"/>
        </w:rPr>
        <w:t>:</w:t>
      </w:r>
    </w:p>
    <w:p w14:paraId="6E0C8B46" w14:textId="68661282" w:rsidR="009A5F7B" w:rsidRPr="007A3C71" w:rsidRDefault="009A5F7B" w:rsidP="00670419">
      <w:pPr>
        <w:pStyle w:val="ac"/>
        <w:shd w:val="clear" w:color="auto" w:fill="FFFFFF"/>
        <w:spacing w:before="0" w:beforeAutospacing="0" w:after="0" w:afterAutospacing="0" w:line="360" w:lineRule="auto"/>
        <w:ind w:firstLine="375"/>
        <w:rPr>
          <w:rFonts w:ascii="GHEA Grapalat" w:hAnsi="GHEA Grapalat"/>
          <w:color w:val="000000" w:themeColor="text1"/>
          <w:lang w:val="ru-RU"/>
        </w:rPr>
      </w:pPr>
      <w:r w:rsidRPr="007A3C71">
        <w:rPr>
          <w:rFonts w:ascii="GHEA Grapalat" w:hAnsi="GHEA Grapalat"/>
          <w:color w:val="000000"/>
          <w:lang w:val="ru-RU"/>
        </w:rPr>
        <w:t>2. 2-</w:t>
      </w:r>
      <w:proofErr w:type="spellStart"/>
      <w:r w:rsidRPr="007A3C71">
        <w:rPr>
          <w:rFonts w:ascii="GHEA Grapalat" w:hAnsi="GHEA Grapalat"/>
          <w:color w:val="000000"/>
        </w:rPr>
        <w:t>րդ</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գոտի</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Հայաստանի</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Հանրապետության</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տարածքն</w:t>
      </w:r>
      <w:proofErr w:type="spellEnd"/>
      <w:r w:rsidRPr="007A3C71">
        <w:rPr>
          <w:rFonts w:ascii="GHEA Grapalat" w:hAnsi="GHEA Grapalat"/>
          <w:color w:val="000000"/>
          <w:lang w:val="ru-RU"/>
        </w:rPr>
        <w:t xml:space="preserve"> </w:t>
      </w:r>
      <w:r w:rsidRPr="007A3C71">
        <w:rPr>
          <w:rFonts w:ascii="GHEA Grapalat" w:hAnsi="GHEA Grapalat"/>
          <w:color w:val="000000"/>
        </w:rPr>
        <w:t>է</w:t>
      </w:r>
      <w:r w:rsidRPr="007A3C71">
        <w:rPr>
          <w:rFonts w:ascii="GHEA Grapalat" w:hAnsi="GHEA Grapalat"/>
          <w:color w:val="000000"/>
          <w:lang w:val="ru-RU"/>
        </w:rPr>
        <w:t xml:space="preserve">, </w:t>
      </w:r>
      <w:proofErr w:type="spellStart"/>
      <w:r w:rsidRPr="007A3C71">
        <w:rPr>
          <w:rFonts w:ascii="GHEA Grapalat" w:hAnsi="GHEA Grapalat"/>
          <w:color w:val="000000"/>
        </w:rPr>
        <w:t>բացառությամբ</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Երևան</w:t>
      </w:r>
      <w:proofErr w:type="spellEnd"/>
      <w:r w:rsidRPr="007A3C71">
        <w:rPr>
          <w:rFonts w:ascii="GHEA Grapalat" w:hAnsi="GHEA Grapalat"/>
          <w:color w:val="000000"/>
          <w:lang w:val="ru-RU"/>
        </w:rPr>
        <w:t xml:space="preserve"> </w:t>
      </w:r>
      <w:proofErr w:type="spellStart"/>
      <w:r w:rsidRPr="007A3C71">
        <w:rPr>
          <w:rFonts w:ascii="GHEA Grapalat" w:hAnsi="GHEA Grapalat"/>
          <w:color w:val="000000"/>
        </w:rPr>
        <w:t>քաղաքի</w:t>
      </w:r>
      <w:proofErr w:type="spellEnd"/>
      <w:r w:rsidRPr="007A3C71">
        <w:rPr>
          <w:rFonts w:ascii="GHEA Grapalat" w:hAnsi="GHEA Grapalat"/>
          <w:color w:val="000000"/>
          <w:lang w:val="ru-RU"/>
        </w:rPr>
        <w:t xml:space="preserve"> </w:t>
      </w:r>
      <w:proofErr w:type="spellStart"/>
      <w:r w:rsidR="005E4EF3" w:rsidRPr="007A3C71">
        <w:rPr>
          <w:rFonts w:ascii="GHEA Grapalat" w:hAnsi="GHEA Grapalat"/>
          <w:color w:val="000000"/>
        </w:rPr>
        <w:t>տարածքի</w:t>
      </w:r>
      <w:proofErr w:type="spellEnd"/>
      <w:r w:rsidR="005E4EF3" w:rsidRPr="007A3C71">
        <w:rPr>
          <w:rFonts w:ascii="GHEA Grapalat" w:hAnsi="GHEA Grapalat"/>
          <w:color w:val="000000"/>
          <w:lang w:val="ru-RU"/>
        </w:rPr>
        <w:t>:</w:t>
      </w:r>
      <w:r w:rsidR="005E4EF3" w:rsidRPr="007A3C71">
        <w:rPr>
          <w:rFonts w:ascii="GHEA Grapalat" w:hAnsi="GHEA Grapalat"/>
          <w:color w:val="000000" w:themeColor="text1"/>
          <w:lang w:val="hy-AM"/>
        </w:rPr>
        <w:t>»</w:t>
      </w:r>
      <w:r w:rsidRPr="007A3C71">
        <w:rPr>
          <w:rFonts w:ascii="GHEA Grapalat" w:hAnsi="GHEA Grapalat"/>
          <w:color w:val="000000" w:themeColor="text1"/>
          <w:lang w:val="ru-RU"/>
        </w:rPr>
        <w:t>:</w:t>
      </w:r>
    </w:p>
    <w:p w14:paraId="7247E88C" w14:textId="547C1258" w:rsidR="007C5D98" w:rsidRPr="007A3C71" w:rsidRDefault="007C5D98" w:rsidP="00670419">
      <w:pPr>
        <w:pStyle w:val="ac"/>
        <w:numPr>
          <w:ilvl w:val="0"/>
          <w:numId w:val="87"/>
        </w:numPr>
        <w:shd w:val="clear" w:color="auto" w:fill="FFFFFF" w:themeFill="background1"/>
        <w:spacing w:before="0" w:beforeAutospacing="0" w:after="0" w:afterAutospacing="0" w:line="348" w:lineRule="auto"/>
        <w:jc w:val="both"/>
        <w:rPr>
          <w:rFonts w:ascii="GHEA Grapalat" w:hAnsi="GHEA Grapalat"/>
          <w:color w:val="000000" w:themeColor="text1"/>
          <w:lang w:val="hy-AM"/>
        </w:rPr>
      </w:pPr>
      <w:r w:rsidRPr="007A3C71">
        <w:rPr>
          <w:rFonts w:ascii="GHEA Grapalat" w:hAnsi="GHEA Grapalat"/>
          <w:color w:val="000000" w:themeColor="text1"/>
          <w:lang w:val="hy-AM"/>
        </w:rPr>
        <w:t xml:space="preserve">Սույն որոշումն ուժի մեջ է մտնում </w:t>
      </w:r>
      <w:r w:rsidR="0051636D" w:rsidRPr="007A3C71">
        <w:rPr>
          <w:rFonts w:ascii="GHEA Grapalat" w:eastAsia="Arial Unicode" w:hAnsi="GHEA Grapalat" w:cs="Arial Unicode"/>
          <w:color w:val="000000" w:themeColor="text1"/>
          <w:lang w:val="hy-AM"/>
        </w:rPr>
        <w:t>2022 թվականի մայիսի 1-</w:t>
      </w:r>
      <w:r w:rsidRPr="007A3C71">
        <w:rPr>
          <w:rFonts w:ascii="GHEA Grapalat" w:hAnsi="GHEA Grapalat"/>
          <w:color w:val="000000" w:themeColor="text1"/>
          <w:lang w:val="hy-AM"/>
        </w:rPr>
        <w:t>ից։</w:t>
      </w:r>
    </w:p>
    <w:p w14:paraId="0FFAE38F" w14:textId="77777777" w:rsidR="00670419" w:rsidRDefault="00670419" w:rsidP="00670419">
      <w:pPr>
        <w:pStyle w:val="Storagrutun"/>
        <w:spacing w:before="0" w:line="240" w:lineRule="auto"/>
        <w:ind w:right="0"/>
        <w:rPr>
          <w:rFonts w:ascii="GHEA Grapalat" w:hAnsi="GHEA Grapalat"/>
        </w:rPr>
      </w:pPr>
    </w:p>
    <w:p w14:paraId="28F3EB2B" w14:textId="77777777" w:rsidR="00670419" w:rsidRDefault="00670419" w:rsidP="00670419">
      <w:pPr>
        <w:pStyle w:val="Storagrutun"/>
        <w:spacing w:before="0" w:line="240" w:lineRule="auto"/>
        <w:ind w:right="0"/>
        <w:rPr>
          <w:rFonts w:ascii="GHEA Grapalat" w:hAnsi="GHEA Grapalat"/>
        </w:rPr>
      </w:pPr>
    </w:p>
    <w:p w14:paraId="5E878B13" w14:textId="77777777" w:rsidR="00670419" w:rsidRDefault="00670419" w:rsidP="00670419">
      <w:pPr>
        <w:pStyle w:val="Storagrutun"/>
        <w:spacing w:before="0" w:line="240" w:lineRule="auto"/>
        <w:ind w:right="0"/>
        <w:rPr>
          <w:rFonts w:ascii="GHEA Grapalat" w:hAnsi="GHEA Grapalat"/>
        </w:rPr>
      </w:pPr>
    </w:p>
    <w:p w14:paraId="5CBE160D" w14:textId="40CCD870" w:rsidR="00670419" w:rsidRDefault="00670419" w:rsidP="00670419">
      <w:pPr>
        <w:pStyle w:val="Storagrutun"/>
        <w:spacing w:before="0" w:line="240" w:lineRule="auto"/>
        <w:ind w:right="0"/>
        <w:rPr>
          <w:rFonts w:ascii="GHEA Grapalat" w:hAnsi="GHEA Grapalat"/>
        </w:rPr>
      </w:pPr>
      <w:r>
        <w:rPr>
          <w:rFonts w:ascii="GHEA Grapalat" w:hAnsi="GHEA Grapalat"/>
        </w:rPr>
        <w:t xml:space="preserve"> </w:t>
      </w:r>
      <w:r w:rsidR="007C5D98" w:rsidRPr="007A3C71">
        <w:rPr>
          <w:rFonts w:ascii="GHEA Grapalat" w:hAnsi="GHEA Grapalat"/>
        </w:rPr>
        <w:t>ՀԱՅԱՍՏԱՆԻ ՀԱՆՐԱՊԵՏՈՒԹՅԱՆ ՀԱՆՐԱՅԻՆ</w:t>
      </w:r>
    </w:p>
    <w:p w14:paraId="6B078751" w14:textId="33F7C0A5" w:rsidR="007C5D98" w:rsidRPr="007A3C71" w:rsidRDefault="007C5D98" w:rsidP="00670419">
      <w:pPr>
        <w:pStyle w:val="Storagrutun"/>
        <w:spacing w:before="0" w:line="240" w:lineRule="auto"/>
        <w:ind w:right="0" w:firstLine="567"/>
        <w:rPr>
          <w:rFonts w:ascii="GHEA Grapalat" w:hAnsi="GHEA Grapalat"/>
          <w:b w:val="0"/>
        </w:rPr>
      </w:pPr>
      <w:r w:rsidRPr="007A3C71">
        <w:rPr>
          <w:rFonts w:ascii="GHEA Grapalat" w:hAnsi="GHEA Grapalat"/>
        </w:rPr>
        <w:t>ԾԱՌԱՅՈՒԹՅՈՒՆՆԵՐԸ ԿԱՐԳԱՎՈՐՈՂ</w:t>
      </w:r>
    </w:p>
    <w:p w14:paraId="1ADF0E30" w14:textId="57FD21E0" w:rsidR="007C5D98" w:rsidRPr="007A3C71" w:rsidRDefault="007C5D98" w:rsidP="00670419">
      <w:pPr>
        <w:pStyle w:val="Storagrutun1"/>
        <w:tabs>
          <w:tab w:val="clear" w:pos="992"/>
          <w:tab w:val="clear" w:pos="7655"/>
        </w:tabs>
        <w:ind w:firstLine="1134"/>
        <w:rPr>
          <w:rFonts w:ascii="GHEA Grapalat" w:hAnsi="GHEA Grapalat"/>
          <w:b/>
          <w:lang w:val="af-ZA"/>
        </w:rPr>
      </w:pPr>
      <w:r w:rsidRPr="007A3C71">
        <w:rPr>
          <w:rFonts w:ascii="GHEA Grapalat" w:hAnsi="GHEA Grapalat"/>
          <w:b/>
          <w:lang w:val="af-ZA"/>
        </w:rPr>
        <w:t>ՀԱՆՁՆԱԺՈՂՈՎԻ ՆԱԽԱԳԱՀ՝</w:t>
      </w:r>
      <w:r w:rsidR="00670419">
        <w:rPr>
          <w:rFonts w:ascii="GHEA Grapalat" w:hAnsi="GHEA Grapalat"/>
          <w:b/>
          <w:lang w:val="af-ZA"/>
        </w:rPr>
        <w:t xml:space="preserve"> </w:t>
      </w:r>
      <w:r w:rsidR="00670419">
        <w:rPr>
          <w:rFonts w:ascii="GHEA Grapalat" w:hAnsi="GHEA Grapalat"/>
          <w:b/>
          <w:lang w:val="af-ZA"/>
        </w:rPr>
        <w:tab/>
      </w:r>
      <w:r w:rsidR="00670419">
        <w:rPr>
          <w:rFonts w:ascii="GHEA Grapalat" w:hAnsi="GHEA Grapalat"/>
          <w:b/>
          <w:lang w:val="af-ZA"/>
        </w:rPr>
        <w:tab/>
      </w:r>
      <w:r w:rsidR="00670419">
        <w:rPr>
          <w:rFonts w:ascii="GHEA Grapalat" w:hAnsi="GHEA Grapalat"/>
          <w:b/>
          <w:lang w:val="af-ZA"/>
        </w:rPr>
        <w:tab/>
      </w:r>
      <w:r w:rsidR="00670419">
        <w:rPr>
          <w:rFonts w:ascii="GHEA Grapalat" w:hAnsi="GHEA Grapalat"/>
          <w:b/>
          <w:lang w:val="af-ZA"/>
        </w:rPr>
        <w:tab/>
      </w:r>
      <w:r w:rsidRPr="007A3C71">
        <w:rPr>
          <w:rFonts w:ascii="GHEA Grapalat" w:hAnsi="GHEA Grapalat"/>
          <w:b/>
          <w:lang w:val="hy-AM"/>
        </w:rPr>
        <w:t>Գ</w:t>
      </w:r>
      <w:r w:rsidRPr="007A3C71">
        <w:rPr>
          <w:rFonts w:ascii="GHEA Grapalat" w:hAnsi="GHEA Grapalat"/>
          <w:b/>
          <w:lang w:val="af-ZA"/>
        </w:rPr>
        <w:t xml:space="preserve">. </w:t>
      </w:r>
      <w:r w:rsidRPr="007A3C71">
        <w:rPr>
          <w:rFonts w:ascii="GHEA Grapalat" w:hAnsi="GHEA Grapalat"/>
          <w:b/>
          <w:lang w:val="hy-AM"/>
        </w:rPr>
        <w:t>ԲԱՂՐԱՄ</w:t>
      </w:r>
      <w:r w:rsidRPr="007A3C71">
        <w:rPr>
          <w:rFonts w:ascii="GHEA Grapalat" w:hAnsi="GHEA Grapalat"/>
          <w:b/>
          <w:lang w:val="af-ZA"/>
        </w:rPr>
        <w:t>ՅԱՆ</w:t>
      </w:r>
    </w:p>
    <w:p w14:paraId="7BD33401" w14:textId="250964D8" w:rsidR="001423F3" w:rsidRDefault="00670419" w:rsidP="00670419">
      <w:pPr>
        <w:pStyle w:val="gam"/>
        <w:rPr>
          <w:rFonts w:ascii="GHEA Grapalat" w:hAnsi="GHEA Grapalat"/>
          <w:szCs w:val="18"/>
        </w:rPr>
      </w:pPr>
      <w:r>
        <w:rPr>
          <w:rFonts w:ascii="GHEA Grapalat" w:hAnsi="GHEA Grapalat"/>
          <w:szCs w:val="18"/>
        </w:rPr>
        <w:t xml:space="preserve"> </w:t>
      </w:r>
    </w:p>
    <w:p w14:paraId="746E7D78" w14:textId="77777777" w:rsidR="00670419" w:rsidRPr="007A3C71" w:rsidRDefault="00670419" w:rsidP="00670419">
      <w:pPr>
        <w:pStyle w:val="gam"/>
        <w:rPr>
          <w:rFonts w:ascii="GHEA Grapalat" w:hAnsi="GHEA Grapalat"/>
          <w:szCs w:val="18"/>
        </w:rPr>
      </w:pPr>
    </w:p>
    <w:p w14:paraId="56BC37DD" w14:textId="77777777" w:rsidR="001423F3" w:rsidRPr="007A3C71" w:rsidRDefault="001423F3" w:rsidP="00670419">
      <w:pPr>
        <w:pStyle w:val="gam"/>
        <w:rPr>
          <w:rFonts w:ascii="GHEA Grapalat" w:hAnsi="GHEA Grapalat"/>
          <w:szCs w:val="18"/>
        </w:rPr>
      </w:pPr>
    </w:p>
    <w:p w14:paraId="697E4082" w14:textId="5BAB6A62" w:rsidR="007C5D98" w:rsidRPr="00670419" w:rsidRDefault="00670419" w:rsidP="00670419">
      <w:pPr>
        <w:pStyle w:val="gam"/>
        <w:rPr>
          <w:rFonts w:ascii="GHEA Grapalat" w:hAnsi="GHEA Grapalat"/>
          <w:sz w:val="20"/>
          <w:szCs w:val="20"/>
        </w:rPr>
      </w:pPr>
      <w:r>
        <w:rPr>
          <w:rFonts w:ascii="GHEA Grapalat" w:hAnsi="GHEA Grapalat"/>
          <w:szCs w:val="18"/>
          <w:lang w:val="hy-AM"/>
        </w:rPr>
        <w:t xml:space="preserve"> </w:t>
      </w:r>
      <w:r w:rsidR="007C5D98" w:rsidRPr="00670419">
        <w:rPr>
          <w:rFonts w:ascii="GHEA Grapalat" w:hAnsi="GHEA Grapalat"/>
          <w:sz w:val="20"/>
          <w:szCs w:val="20"/>
        </w:rPr>
        <w:t>ք. Երևան</w:t>
      </w:r>
    </w:p>
    <w:p w14:paraId="289E259B" w14:textId="1D183593" w:rsidR="00256CE6" w:rsidRPr="007F5DD3" w:rsidRDefault="00670419" w:rsidP="00670419">
      <w:pPr>
        <w:pStyle w:val="gam"/>
        <w:rPr>
          <w:rFonts w:ascii="GHEA Grapalat" w:hAnsi="GHEA Grapalat"/>
          <w:color w:val="FFFFFF" w:themeColor="background1"/>
          <w:sz w:val="24"/>
          <w:lang w:val="hy-AM"/>
        </w:rPr>
      </w:pPr>
      <w:r w:rsidRPr="00670419">
        <w:rPr>
          <w:rFonts w:ascii="GHEA Grapalat" w:hAnsi="GHEA Grapalat"/>
          <w:sz w:val="20"/>
          <w:szCs w:val="20"/>
        </w:rPr>
        <w:t xml:space="preserve"> </w:t>
      </w:r>
      <w:r w:rsidR="00256CE6" w:rsidRPr="00670419">
        <w:rPr>
          <w:rFonts w:ascii="GHEA Grapalat" w:hAnsi="GHEA Grapalat"/>
          <w:sz w:val="20"/>
          <w:szCs w:val="20"/>
          <w:lang w:val="hy-AM"/>
        </w:rPr>
        <w:t>27</w:t>
      </w:r>
      <w:r w:rsidR="00D807C2" w:rsidRPr="00670419">
        <w:rPr>
          <w:rFonts w:ascii="GHEA Grapalat" w:hAnsi="GHEA Grapalat"/>
          <w:sz w:val="20"/>
          <w:szCs w:val="20"/>
          <w:lang w:val="hy-AM"/>
        </w:rPr>
        <w:t xml:space="preserve"> </w:t>
      </w:r>
      <w:r w:rsidR="00B41527" w:rsidRPr="00670419">
        <w:rPr>
          <w:rFonts w:ascii="GHEA Grapalat" w:hAnsi="GHEA Grapalat"/>
          <w:sz w:val="20"/>
          <w:szCs w:val="20"/>
          <w:lang w:val="hy-AM"/>
        </w:rPr>
        <w:t>ապրիլ</w:t>
      </w:r>
      <w:r w:rsidR="00D807C2" w:rsidRPr="00670419">
        <w:rPr>
          <w:rFonts w:ascii="GHEA Grapalat" w:hAnsi="GHEA Grapalat"/>
          <w:sz w:val="20"/>
          <w:szCs w:val="20"/>
          <w:lang w:val="hy-AM"/>
        </w:rPr>
        <w:t xml:space="preserve">ի </w:t>
      </w:r>
      <w:r w:rsidR="00D807C2" w:rsidRPr="00670419">
        <w:rPr>
          <w:rFonts w:ascii="GHEA Grapalat" w:hAnsi="GHEA Grapalat"/>
          <w:sz w:val="20"/>
          <w:szCs w:val="20"/>
        </w:rPr>
        <w:t>202</w:t>
      </w:r>
      <w:r w:rsidR="00D807C2" w:rsidRPr="00670419">
        <w:rPr>
          <w:rFonts w:ascii="GHEA Grapalat" w:hAnsi="GHEA Grapalat"/>
          <w:sz w:val="20"/>
          <w:szCs w:val="20"/>
          <w:lang w:val="hy-AM"/>
        </w:rPr>
        <w:t>2</w:t>
      </w:r>
      <w:r w:rsidR="007C5D98" w:rsidRPr="00670419">
        <w:rPr>
          <w:rFonts w:ascii="GHEA Grapalat" w:hAnsi="GHEA Grapalat"/>
          <w:sz w:val="20"/>
          <w:szCs w:val="20"/>
        </w:rPr>
        <w:t>թ</w:t>
      </w:r>
      <w:r w:rsidR="0051636D" w:rsidRPr="00670419">
        <w:rPr>
          <w:rFonts w:ascii="GHEA Grapalat" w:hAnsi="GHEA Grapalat"/>
          <w:sz w:val="20"/>
          <w:szCs w:val="20"/>
        </w:rPr>
        <w:t>.</w:t>
      </w:r>
      <w:r w:rsidR="00256CE6" w:rsidRPr="007F5DD3">
        <w:rPr>
          <w:rFonts w:ascii="GHEA Grapalat" w:hAnsi="GHEA Grapalat"/>
          <w:color w:val="FFFFFF" w:themeColor="background1"/>
          <w:sz w:val="24"/>
          <w:lang w:val="hy-AM"/>
        </w:rPr>
        <w:t>ն</w:t>
      </w:r>
    </w:p>
    <w:sectPr w:rsidR="00256CE6" w:rsidRPr="007F5DD3" w:rsidSect="00670419">
      <w:footerReference w:type="default" r:id="rId10"/>
      <w:pgSz w:w="11906" w:h="16838"/>
      <w:pgMar w:top="426" w:right="1016" w:bottom="567" w:left="1260" w:header="720" w:footer="130"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9DF46" w14:textId="77777777" w:rsidR="007A4E74" w:rsidRDefault="007A4E74" w:rsidP="005B0CBC">
      <w:r>
        <w:separator/>
      </w:r>
    </w:p>
  </w:endnote>
  <w:endnote w:type="continuationSeparator" w:id="0">
    <w:p w14:paraId="3A362A93" w14:textId="77777777" w:rsidR="007A4E74" w:rsidRDefault="007A4E74" w:rsidP="005B0CBC">
      <w:r>
        <w:continuationSeparator/>
      </w:r>
    </w:p>
  </w:endnote>
  <w:endnote w:type="continuationNotice" w:id="1">
    <w:p w14:paraId="292CF02A" w14:textId="77777777" w:rsidR="007A4E74" w:rsidRDefault="007A4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TarumianTimes">
    <w:altName w:val="Times New Roman"/>
    <w:panose1 w:val="020206030504050203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Nork New">
    <w:charset w:val="00"/>
    <w:family w:val="swiss"/>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Times Unicode">
    <w:altName w:val="Cambria"/>
    <w:charset w:val="CC"/>
    <w:family w:val="roman"/>
    <w:pitch w:val="variable"/>
    <w:sig w:usb0="00000287" w:usb1="00000000" w:usb2="00000000" w:usb3="00000000" w:csb0="0000009F" w:csb1="00000000"/>
  </w:font>
  <w:font w:name="Arial Unicode">
    <w:altName w:val="Arial"/>
    <w:charset w:val="00"/>
    <w:family w:val="swiss"/>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647D" w14:textId="77777777" w:rsidR="009D3020" w:rsidRDefault="009D3020">
    <w:pPr>
      <w:pStyle w:val="a9"/>
      <w:jc w:val="right"/>
    </w:pPr>
  </w:p>
  <w:p w14:paraId="411AE368" w14:textId="77777777" w:rsidR="009D3020" w:rsidRDefault="009D302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6D0D7" w14:textId="77777777" w:rsidR="007A4E74" w:rsidRDefault="007A4E74" w:rsidP="005B0CBC">
      <w:r>
        <w:separator/>
      </w:r>
    </w:p>
  </w:footnote>
  <w:footnote w:type="continuationSeparator" w:id="0">
    <w:p w14:paraId="4F45314B" w14:textId="77777777" w:rsidR="007A4E74" w:rsidRDefault="007A4E74" w:rsidP="005B0CBC">
      <w:r>
        <w:continuationSeparator/>
      </w:r>
    </w:p>
  </w:footnote>
  <w:footnote w:type="continuationNotice" w:id="1">
    <w:p w14:paraId="6A58B387" w14:textId="77777777" w:rsidR="007A4E74" w:rsidRDefault="007A4E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D7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026A56AF"/>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D15D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 w15:restartNumberingAfterBreak="0">
    <w:nsid w:val="062E37DA"/>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74FA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07D52C81"/>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 w15:restartNumberingAfterBreak="0">
    <w:nsid w:val="080B4F90"/>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08B94AC6"/>
    <w:multiLevelType w:val="hybridMultilevel"/>
    <w:tmpl w:val="1A72D3F0"/>
    <w:lvl w:ilvl="0" w:tplc="22441746">
      <w:start w:val="1"/>
      <w:numFmt w:val="decimal"/>
      <w:lvlText w:val="%1)"/>
      <w:lvlJc w:val="left"/>
      <w:pPr>
        <w:ind w:left="720" w:hanging="360"/>
      </w:pPr>
      <w:rPr>
        <w:rFonts w:ascii="GHEA Grapalat" w:hAnsi="GHEA Grapala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F6E87"/>
    <w:multiLevelType w:val="hybridMultilevel"/>
    <w:tmpl w:val="2DFA2A9A"/>
    <w:lvl w:ilvl="0" w:tplc="D82497BE">
      <w:start w:val="1"/>
      <w:numFmt w:val="decimal"/>
      <w:pStyle w:val="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9" w15:restartNumberingAfterBreak="0">
    <w:nsid w:val="0E29782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0" w15:restartNumberingAfterBreak="0">
    <w:nsid w:val="0E697C98"/>
    <w:multiLevelType w:val="hybridMultilevel"/>
    <w:tmpl w:val="0A5A8ADA"/>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63BB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2" w15:restartNumberingAfterBreak="0">
    <w:nsid w:val="1272422D"/>
    <w:multiLevelType w:val="hybridMultilevel"/>
    <w:tmpl w:val="0B7A95AC"/>
    <w:lvl w:ilvl="0" w:tplc="4ED0D5A8">
      <w:start w:val="1"/>
      <w:numFmt w:val="decimal"/>
      <w:lvlText w:val="%1)"/>
      <w:lvlJc w:val="left"/>
      <w:pPr>
        <w:ind w:left="360" w:hanging="360"/>
      </w:pPr>
      <w:rPr>
        <w:rFonts w:ascii="GHEA Grapalat" w:hAnsi="GHEA Grapala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A6305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4"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5" w15:restartNumberingAfterBreak="0">
    <w:nsid w:val="15C42BE3"/>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15:restartNumberingAfterBreak="0">
    <w:nsid w:val="17CD56E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180C2D3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8" w15:restartNumberingAfterBreak="0">
    <w:nsid w:val="195D428C"/>
    <w:multiLevelType w:val="hybridMultilevel"/>
    <w:tmpl w:val="7BA4B3F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1CC5771B"/>
    <w:multiLevelType w:val="hybridMultilevel"/>
    <w:tmpl w:val="0A5A8ADA"/>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796B4B"/>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1" w15:restartNumberingAfterBreak="0">
    <w:nsid w:val="1DBB4CE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2" w15:restartNumberingAfterBreak="0">
    <w:nsid w:val="1EDE697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3" w15:restartNumberingAfterBreak="0">
    <w:nsid w:val="1F250F3F"/>
    <w:multiLevelType w:val="hybridMultilevel"/>
    <w:tmpl w:val="45BCD3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5C453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5" w15:restartNumberingAfterBreak="0">
    <w:nsid w:val="218C33D8"/>
    <w:multiLevelType w:val="hybridMultilevel"/>
    <w:tmpl w:val="412CB252"/>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233E4A9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7" w15:restartNumberingAfterBreak="0">
    <w:nsid w:val="241F747B"/>
    <w:multiLevelType w:val="hybridMultilevel"/>
    <w:tmpl w:val="14DEE73A"/>
    <w:lvl w:ilvl="0" w:tplc="34C26722">
      <w:start w:val="1"/>
      <w:numFmt w:val="decimal"/>
      <w:lvlText w:val="%1)"/>
      <w:lvlJc w:val="left"/>
      <w:pPr>
        <w:ind w:left="1506" w:hanging="360"/>
      </w:pPr>
      <w:rPr>
        <w:b w:val="0"/>
        <w:bCs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28"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29" w15:restartNumberingAfterBreak="0">
    <w:nsid w:val="25CC3DF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26D44BE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15:restartNumberingAfterBreak="0">
    <w:nsid w:val="27DF6206"/>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2" w15:restartNumberingAfterBreak="0">
    <w:nsid w:val="28783995"/>
    <w:multiLevelType w:val="hybridMultilevel"/>
    <w:tmpl w:val="ACA26D70"/>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28F7521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4" w15:restartNumberingAfterBreak="0">
    <w:nsid w:val="2A53706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5" w15:restartNumberingAfterBreak="0">
    <w:nsid w:val="2ACC7D1D"/>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6" w15:restartNumberingAfterBreak="0">
    <w:nsid w:val="2B7E423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7" w15:restartNumberingAfterBreak="0">
    <w:nsid w:val="33B02EC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8"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D2568AD"/>
    <w:multiLevelType w:val="hybridMultilevel"/>
    <w:tmpl w:val="D8B8A86A"/>
    <w:lvl w:ilvl="0" w:tplc="04090011">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41" w15:restartNumberingAfterBreak="0">
    <w:nsid w:val="3E0033ED"/>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0652464"/>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3" w15:restartNumberingAfterBreak="0">
    <w:nsid w:val="41052F9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4" w15:restartNumberingAfterBreak="0">
    <w:nsid w:val="42893EED"/>
    <w:multiLevelType w:val="hybridMultilevel"/>
    <w:tmpl w:val="B93A6E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606A01"/>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5521108"/>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7" w15:restartNumberingAfterBreak="0">
    <w:nsid w:val="45977F28"/>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8" w15:restartNumberingAfterBreak="0">
    <w:nsid w:val="4839040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9" w15:restartNumberingAfterBreak="0">
    <w:nsid w:val="48E8424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0" w15:restartNumberingAfterBreak="0">
    <w:nsid w:val="48E96779"/>
    <w:multiLevelType w:val="hybridMultilevel"/>
    <w:tmpl w:val="A502ADAE"/>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1" w15:restartNumberingAfterBreak="0">
    <w:nsid w:val="4A781FF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2"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4B831ED8"/>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4" w15:restartNumberingAfterBreak="0">
    <w:nsid w:val="4B8E4F97"/>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5" w15:restartNumberingAfterBreak="0">
    <w:nsid w:val="4C257EF2"/>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DC843F1"/>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7" w15:restartNumberingAfterBreak="0">
    <w:nsid w:val="4DDD4F0C"/>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8" w15:restartNumberingAfterBreak="0">
    <w:nsid w:val="4F2E673F"/>
    <w:multiLevelType w:val="hybridMultilevel"/>
    <w:tmpl w:val="638E9A7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4F9301C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0" w15:restartNumberingAfterBreak="0">
    <w:nsid w:val="51125E5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1" w15:restartNumberingAfterBreak="0">
    <w:nsid w:val="51A563F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2" w15:restartNumberingAfterBreak="0">
    <w:nsid w:val="577271F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3" w15:restartNumberingAfterBreak="0">
    <w:nsid w:val="5A7045F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4" w15:restartNumberingAfterBreak="0">
    <w:nsid w:val="5AF23055"/>
    <w:multiLevelType w:val="hybridMultilevel"/>
    <w:tmpl w:val="F104D436"/>
    <w:lvl w:ilvl="0" w:tplc="04090011">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65" w15:restartNumberingAfterBreak="0">
    <w:nsid w:val="5E2B59F9"/>
    <w:multiLevelType w:val="hybridMultilevel"/>
    <w:tmpl w:val="6EB0C978"/>
    <w:lvl w:ilvl="0" w:tplc="8BD88282">
      <w:start w:val="1"/>
      <w:numFmt w:val="decimal"/>
      <w:lvlText w:val="%1."/>
      <w:lvlJc w:val="left"/>
      <w:pPr>
        <w:ind w:left="36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6"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1B05FA"/>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8" w15:restartNumberingAfterBreak="0">
    <w:nsid w:val="63976233"/>
    <w:multiLevelType w:val="hybridMultilevel"/>
    <w:tmpl w:val="2ADA6048"/>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9" w15:restartNumberingAfterBreak="0">
    <w:nsid w:val="655B1ADD"/>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0" w15:restartNumberingAfterBreak="0">
    <w:nsid w:val="667A18BE"/>
    <w:multiLevelType w:val="hybridMultilevel"/>
    <w:tmpl w:val="DA28CBFA"/>
    <w:lvl w:ilvl="0" w:tplc="04090011">
      <w:start w:val="1"/>
      <w:numFmt w:val="decimal"/>
      <w:lvlText w:val="%1)"/>
      <w:lvlJc w:val="left"/>
      <w:pPr>
        <w:ind w:left="1571" w:hanging="360"/>
      </w:pPr>
    </w:lvl>
    <w:lvl w:ilvl="1" w:tplc="04090011">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1" w15:restartNumberingAfterBreak="0">
    <w:nsid w:val="67EA4D62"/>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2" w15:restartNumberingAfterBreak="0">
    <w:nsid w:val="69400B94"/>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3" w15:restartNumberingAfterBreak="0">
    <w:nsid w:val="6A4B1FCF"/>
    <w:multiLevelType w:val="hybridMultilevel"/>
    <w:tmpl w:val="D1CAE2B0"/>
    <w:lvl w:ilvl="0" w:tplc="31A2879E">
      <w:start w:val="1"/>
      <w:numFmt w:val="decimal"/>
      <w:lvlText w:val="Բաժին %1."/>
      <w:lvlJc w:val="left"/>
      <w:pPr>
        <w:ind w:left="5039"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656F3B"/>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35E310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6" w15:restartNumberingAfterBreak="0">
    <w:nsid w:val="760913C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7" w15:restartNumberingAfterBreak="0">
    <w:nsid w:val="785C4599"/>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8" w15:restartNumberingAfterBreak="0">
    <w:nsid w:val="79337492"/>
    <w:multiLevelType w:val="hybridMultilevel"/>
    <w:tmpl w:val="4EF682A8"/>
    <w:lvl w:ilvl="0" w:tplc="029EAE72">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9" w15:restartNumberingAfterBreak="0">
    <w:nsid w:val="7A3B6F3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80" w15:restartNumberingAfterBreak="0">
    <w:nsid w:val="7B484B79"/>
    <w:multiLevelType w:val="hybridMultilevel"/>
    <w:tmpl w:val="4DAC21C4"/>
    <w:lvl w:ilvl="0" w:tplc="BECC366C">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1" w15:restartNumberingAfterBreak="0">
    <w:nsid w:val="7BA5291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2" w15:restartNumberingAfterBreak="0">
    <w:nsid w:val="7CCD267A"/>
    <w:multiLevelType w:val="hybridMultilevel"/>
    <w:tmpl w:val="2932EAE4"/>
    <w:lvl w:ilvl="0" w:tplc="BCB60CD0">
      <w:start w:val="1"/>
      <w:numFmt w:val="bullet"/>
      <w:pStyle w:val="20"/>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abstractNum w:abstractNumId="83" w15:restartNumberingAfterBreak="0">
    <w:nsid w:val="7FD5616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38"/>
  </w:num>
  <w:num w:numId="2">
    <w:abstractNumId w:val="28"/>
  </w:num>
  <w:num w:numId="3">
    <w:abstractNumId w:val="82"/>
  </w:num>
  <w:num w:numId="4">
    <w:abstractNumId w:val="39"/>
  </w:num>
  <w:num w:numId="5">
    <w:abstractNumId w:val="66"/>
  </w:num>
  <w:num w:numId="6">
    <w:abstractNumId w:val="73"/>
  </w:num>
  <w:num w:numId="7">
    <w:abstractNumId w:val="65"/>
  </w:num>
  <w:num w:numId="8">
    <w:abstractNumId w:val="52"/>
  </w:num>
  <w:num w:numId="9">
    <w:abstractNumId w:val="22"/>
  </w:num>
  <w:num w:numId="10">
    <w:abstractNumId w:val="70"/>
  </w:num>
  <w:num w:numId="11">
    <w:abstractNumId w:val="21"/>
  </w:num>
  <w:num w:numId="12">
    <w:abstractNumId w:val="12"/>
  </w:num>
  <w:num w:numId="13">
    <w:abstractNumId w:val="14"/>
  </w:num>
  <w:num w:numId="14">
    <w:abstractNumId w:val="80"/>
  </w:num>
  <w:num w:numId="15">
    <w:abstractNumId w:val="62"/>
  </w:num>
  <w:num w:numId="16">
    <w:abstractNumId w:val="24"/>
  </w:num>
  <w:num w:numId="17">
    <w:abstractNumId w:val="36"/>
  </w:num>
  <w:num w:numId="18">
    <w:abstractNumId w:val="76"/>
  </w:num>
  <w:num w:numId="19">
    <w:abstractNumId w:val="42"/>
  </w:num>
  <w:num w:numId="20">
    <w:abstractNumId w:val="51"/>
  </w:num>
  <w:num w:numId="21">
    <w:abstractNumId w:val="43"/>
  </w:num>
  <w:num w:numId="22">
    <w:abstractNumId w:val="63"/>
  </w:num>
  <w:num w:numId="23">
    <w:abstractNumId w:val="29"/>
  </w:num>
  <w:num w:numId="24">
    <w:abstractNumId w:val="59"/>
  </w:num>
  <w:num w:numId="25">
    <w:abstractNumId w:val="26"/>
  </w:num>
  <w:num w:numId="26">
    <w:abstractNumId w:val="46"/>
  </w:num>
  <w:num w:numId="27">
    <w:abstractNumId w:val="48"/>
  </w:num>
  <w:num w:numId="28">
    <w:abstractNumId w:val="9"/>
  </w:num>
  <w:num w:numId="29">
    <w:abstractNumId w:val="16"/>
  </w:num>
  <w:num w:numId="30">
    <w:abstractNumId w:val="17"/>
  </w:num>
  <w:num w:numId="31">
    <w:abstractNumId w:val="15"/>
  </w:num>
  <w:num w:numId="32">
    <w:abstractNumId w:val="31"/>
  </w:num>
  <w:num w:numId="33">
    <w:abstractNumId w:val="49"/>
  </w:num>
  <w:num w:numId="34">
    <w:abstractNumId w:val="37"/>
  </w:num>
  <w:num w:numId="35">
    <w:abstractNumId w:val="30"/>
  </w:num>
  <w:num w:numId="36">
    <w:abstractNumId w:val="0"/>
  </w:num>
  <w:num w:numId="37">
    <w:abstractNumId w:val="75"/>
  </w:num>
  <w:num w:numId="38">
    <w:abstractNumId w:val="5"/>
  </w:num>
  <w:num w:numId="39">
    <w:abstractNumId w:val="83"/>
  </w:num>
  <w:num w:numId="40">
    <w:abstractNumId w:val="81"/>
  </w:num>
  <w:num w:numId="41">
    <w:abstractNumId w:val="6"/>
  </w:num>
  <w:num w:numId="42">
    <w:abstractNumId w:val="47"/>
  </w:num>
  <w:num w:numId="43">
    <w:abstractNumId w:val="54"/>
  </w:num>
  <w:num w:numId="44">
    <w:abstractNumId w:val="20"/>
  </w:num>
  <w:num w:numId="45">
    <w:abstractNumId w:val="18"/>
  </w:num>
  <w:num w:numId="46">
    <w:abstractNumId w:val="68"/>
  </w:num>
  <w:num w:numId="47">
    <w:abstractNumId w:val="44"/>
  </w:num>
  <w:num w:numId="48">
    <w:abstractNumId w:val="23"/>
  </w:num>
  <w:num w:numId="49">
    <w:abstractNumId w:val="8"/>
  </w:num>
  <w:num w:numId="50">
    <w:abstractNumId w:val="78"/>
  </w:num>
  <w:num w:numId="51">
    <w:abstractNumId w:val="35"/>
  </w:num>
  <w:num w:numId="52">
    <w:abstractNumId w:val="67"/>
  </w:num>
  <w:num w:numId="53">
    <w:abstractNumId w:val="4"/>
  </w:num>
  <w:num w:numId="54">
    <w:abstractNumId w:val="7"/>
  </w:num>
  <w:num w:numId="55">
    <w:abstractNumId w:val="34"/>
  </w:num>
  <w:num w:numId="56">
    <w:abstractNumId w:val="55"/>
  </w:num>
  <w:num w:numId="57">
    <w:abstractNumId w:val="74"/>
  </w:num>
  <w:num w:numId="58">
    <w:abstractNumId w:val="13"/>
  </w:num>
  <w:num w:numId="59">
    <w:abstractNumId w:val="79"/>
  </w:num>
  <w:num w:numId="60">
    <w:abstractNumId w:val="2"/>
  </w:num>
  <w:num w:numId="61">
    <w:abstractNumId w:val="11"/>
  </w:num>
  <w:num w:numId="62">
    <w:abstractNumId w:val="61"/>
  </w:num>
  <w:num w:numId="63">
    <w:abstractNumId w:val="60"/>
  </w:num>
  <w:num w:numId="64">
    <w:abstractNumId w:val="56"/>
  </w:num>
  <w:num w:numId="65">
    <w:abstractNumId w:val="33"/>
  </w:num>
  <w:num w:numId="66">
    <w:abstractNumId w:val="1"/>
  </w:num>
  <w:num w:numId="67">
    <w:abstractNumId w:val="69"/>
  </w:num>
  <w:num w:numId="68">
    <w:abstractNumId w:val="71"/>
  </w:num>
  <w:num w:numId="69">
    <w:abstractNumId w:val="53"/>
  </w:num>
  <w:num w:numId="70">
    <w:abstractNumId w:val="57"/>
  </w:num>
  <w:num w:numId="71">
    <w:abstractNumId w:val="77"/>
  </w:num>
  <w:num w:numId="72">
    <w:abstractNumId w:val="72"/>
  </w:num>
  <w:num w:numId="73">
    <w:abstractNumId w:val="3"/>
  </w:num>
  <w:num w:numId="74">
    <w:abstractNumId w:val="41"/>
  </w:num>
  <w:num w:numId="75">
    <w:abstractNumId w:val="19"/>
  </w:num>
  <w:num w:numId="76">
    <w:abstractNumId w:val="64"/>
  </w:num>
  <w:num w:numId="77">
    <w:abstractNumId w:val="25"/>
  </w:num>
  <w:num w:numId="78">
    <w:abstractNumId w:val="19"/>
  </w:num>
  <w:num w:numId="7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num>
  <w:num w:numId="82">
    <w:abstractNumId w:val="10"/>
  </w:num>
  <w:num w:numId="83">
    <w:abstractNumId w:val="50"/>
  </w:num>
  <w:num w:numId="84">
    <w:abstractNumId w:val="27"/>
  </w:num>
  <w:num w:numId="85">
    <w:abstractNumId w:val="40"/>
  </w:num>
  <w:num w:numId="86">
    <w:abstractNumId w:val="32"/>
  </w:num>
  <w:num w:numId="87">
    <w:abstractNumId w:val="5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6B6"/>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0EC8"/>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A35"/>
    <w:rsid w:val="00022BCE"/>
    <w:rsid w:val="00023264"/>
    <w:rsid w:val="0002358B"/>
    <w:rsid w:val="00023D54"/>
    <w:rsid w:val="00023DAE"/>
    <w:rsid w:val="00023F97"/>
    <w:rsid w:val="00023FBD"/>
    <w:rsid w:val="00024629"/>
    <w:rsid w:val="000246DB"/>
    <w:rsid w:val="0002482D"/>
    <w:rsid w:val="00024C73"/>
    <w:rsid w:val="00026348"/>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2CB4"/>
    <w:rsid w:val="00043373"/>
    <w:rsid w:val="00044898"/>
    <w:rsid w:val="00044AC0"/>
    <w:rsid w:val="00045436"/>
    <w:rsid w:val="00046EFF"/>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25"/>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674D7"/>
    <w:rsid w:val="00070488"/>
    <w:rsid w:val="00070890"/>
    <w:rsid w:val="00070A5C"/>
    <w:rsid w:val="000715A6"/>
    <w:rsid w:val="00071D90"/>
    <w:rsid w:val="00072596"/>
    <w:rsid w:val="000730E4"/>
    <w:rsid w:val="00073379"/>
    <w:rsid w:val="00073D01"/>
    <w:rsid w:val="00074204"/>
    <w:rsid w:val="00074A48"/>
    <w:rsid w:val="000750FB"/>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729"/>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491"/>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0FE"/>
    <w:rsid w:val="000C01F7"/>
    <w:rsid w:val="000C0467"/>
    <w:rsid w:val="000C048E"/>
    <w:rsid w:val="000C10D6"/>
    <w:rsid w:val="000C1183"/>
    <w:rsid w:val="000C14F0"/>
    <w:rsid w:val="000C2405"/>
    <w:rsid w:val="000C2C22"/>
    <w:rsid w:val="000C30FF"/>
    <w:rsid w:val="000C31A6"/>
    <w:rsid w:val="000C3517"/>
    <w:rsid w:val="000C39E7"/>
    <w:rsid w:val="000C4BF3"/>
    <w:rsid w:val="000C4E77"/>
    <w:rsid w:val="000C51A9"/>
    <w:rsid w:val="000C5431"/>
    <w:rsid w:val="000C55E1"/>
    <w:rsid w:val="000C560E"/>
    <w:rsid w:val="000C5AAA"/>
    <w:rsid w:val="000C5CB6"/>
    <w:rsid w:val="000C5DFE"/>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0E81"/>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013"/>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BF3"/>
    <w:rsid w:val="00113C23"/>
    <w:rsid w:val="00113DAA"/>
    <w:rsid w:val="00113DB7"/>
    <w:rsid w:val="00113F77"/>
    <w:rsid w:val="00114F9D"/>
    <w:rsid w:val="00115969"/>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4A17"/>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3F3"/>
    <w:rsid w:val="0014270C"/>
    <w:rsid w:val="00142C02"/>
    <w:rsid w:val="00145041"/>
    <w:rsid w:val="0014507B"/>
    <w:rsid w:val="00145082"/>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2F87"/>
    <w:rsid w:val="001533B5"/>
    <w:rsid w:val="001534C9"/>
    <w:rsid w:val="00153841"/>
    <w:rsid w:val="00153D08"/>
    <w:rsid w:val="001542DE"/>
    <w:rsid w:val="00154522"/>
    <w:rsid w:val="001560F0"/>
    <w:rsid w:val="00156370"/>
    <w:rsid w:val="001564A4"/>
    <w:rsid w:val="001564E6"/>
    <w:rsid w:val="00156DBD"/>
    <w:rsid w:val="00157E64"/>
    <w:rsid w:val="00157FE2"/>
    <w:rsid w:val="001609B5"/>
    <w:rsid w:val="00161A64"/>
    <w:rsid w:val="00162D94"/>
    <w:rsid w:val="00163407"/>
    <w:rsid w:val="00163804"/>
    <w:rsid w:val="00163848"/>
    <w:rsid w:val="00163A4D"/>
    <w:rsid w:val="00163C48"/>
    <w:rsid w:val="0016433D"/>
    <w:rsid w:val="0016464F"/>
    <w:rsid w:val="001646AA"/>
    <w:rsid w:val="001648E6"/>
    <w:rsid w:val="001649A7"/>
    <w:rsid w:val="00164A9C"/>
    <w:rsid w:val="00165710"/>
    <w:rsid w:val="00166724"/>
    <w:rsid w:val="00166D89"/>
    <w:rsid w:val="0016797A"/>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3C80"/>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5E0D"/>
    <w:rsid w:val="001C67D2"/>
    <w:rsid w:val="001C7687"/>
    <w:rsid w:val="001C777E"/>
    <w:rsid w:val="001C778B"/>
    <w:rsid w:val="001C7908"/>
    <w:rsid w:val="001C7E5F"/>
    <w:rsid w:val="001C7F0A"/>
    <w:rsid w:val="001D0D15"/>
    <w:rsid w:val="001D1503"/>
    <w:rsid w:val="001D2240"/>
    <w:rsid w:val="001D29A5"/>
    <w:rsid w:val="001D2C1B"/>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2493"/>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CF0"/>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24F"/>
    <w:rsid w:val="002303FD"/>
    <w:rsid w:val="002306DF"/>
    <w:rsid w:val="00230A09"/>
    <w:rsid w:val="00230AD9"/>
    <w:rsid w:val="00231055"/>
    <w:rsid w:val="00231319"/>
    <w:rsid w:val="00231720"/>
    <w:rsid w:val="00231B13"/>
    <w:rsid w:val="00231DE3"/>
    <w:rsid w:val="002322C4"/>
    <w:rsid w:val="002325F0"/>
    <w:rsid w:val="00232EE7"/>
    <w:rsid w:val="0023311D"/>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1C4"/>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6FBD"/>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C3F"/>
    <w:rsid w:val="00256CE6"/>
    <w:rsid w:val="00256F41"/>
    <w:rsid w:val="0025700A"/>
    <w:rsid w:val="00257119"/>
    <w:rsid w:val="002576A3"/>
    <w:rsid w:val="00257A5D"/>
    <w:rsid w:val="00257B5C"/>
    <w:rsid w:val="0025D7C4"/>
    <w:rsid w:val="002602FA"/>
    <w:rsid w:val="00260576"/>
    <w:rsid w:val="0026091D"/>
    <w:rsid w:val="0026121B"/>
    <w:rsid w:val="00261F9E"/>
    <w:rsid w:val="002635A0"/>
    <w:rsid w:val="0026368F"/>
    <w:rsid w:val="00263867"/>
    <w:rsid w:val="00263F25"/>
    <w:rsid w:val="002642BC"/>
    <w:rsid w:val="002644C0"/>
    <w:rsid w:val="00264531"/>
    <w:rsid w:val="00264EFD"/>
    <w:rsid w:val="0026543F"/>
    <w:rsid w:val="0026567B"/>
    <w:rsid w:val="00265680"/>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5E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3D34"/>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6F1"/>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6B6"/>
    <w:rsid w:val="002A6785"/>
    <w:rsid w:val="002A7E71"/>
    <w:rsid w:val="002B01F0"/>
    <w:rsid w:val="002B03CF"/>
    <w:rsid w:val="002B03FE"/>
    <w:rsid w:val="002B0D81"/>
    <w:rsid w:val="002B0EC4"/>
    <w:rsid w:val="002B218B"/>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867"/>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A29"/>
    <w:rsid w:val="002D513D"/>
    <w:rsid w:val="002D5BE7"/>
    <w:rsid w:val="002D611A"/>
    <w:rsid w:val="002D711B"/>
    <w:rsid w:val="002D76C5"/>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08"/>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374D"/>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66D"/>
    <w:rsid w:val="0033171F"/>
    <w:rsid w:val="0033173B"/>
    <w:rsid w:val="00331EEE"/>
    <w:rsid w:val="00332120"/>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4FDD"/>
    <w:rsid w:val="003553B1"/>
    <w:rsid w:val="00355723"/>
    <w:rsid w:val="00356156"/>
    <w:rsid w:val="003562FE"/>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6DDE"/>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AFB"/>
    <w:rsid w:val="00390BD6"/>
    <w:rsid w:val="00390E64"/>
    <w:rsid w:val="00391C6A"/>
    <w:rsid w:val="00394114"/>
    <w:rsid w:val="003942DC"/>
    <w:rsid w:val="00394A3B"/>
    <w:rsid w:val="0039503F"/>
    <w:rsid w:val="003954E7"/>
    <w:rsid w:val="00395562"/>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55D"/>
    <w:rsid w:val="003B4A8C"/>
    <w:rsid w:val="003B4A92"/>
    <w:rsid w:val="003B5AB9"/>
    <w:rsid w:val="003B5E16"/>
    <w:rsid w:val="003B64B4"/>
    <w:rsid w:val="003B6849"/>
    <w:rsid w:val="003B69DD"/>
    <w:rsid w:val="003B6CB9"/>
    <w:rsid w:val="003B7197"/>
    <w:rsid w:val="003B7AC0"/>
    <w:rsid w:val="003B7BCA"/>
    <w:rsid w:val="003B7F67"/>
    <w:rsid w:val="003C05B4"/>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5E7"/>
    <w:rsid w:val="003E2E71"/>
    <w:rsid w:val="003E3178"/>
    <w:rsid w:val="003E35A5"/>
    <w:rsid w:val="003E3A92"/>
    <w:rsid w:val="003E3AF4"/>
    <w:rsid w:val="003E40A3"/>
    <w:rsid w:val="003E4154"/>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494"/>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5D2"/>
    <w:rsid w:val="0042374F"/>
    <w:rsid w:val="00423976"/>
    <w:rsid w:val="00423AF6"/>
    <w:rsid w:val="00423D90"/>
    <w:rsid w:val="00424BF1"/>
    <w:rsid w:val="00424F26"/>
    <w:rsid w:val="00425BC2"/>
    <w:rsid w:val="00425C36"/>
    <w:rsid w:val="004268D5"/>
    <w:rsid w:val="00426917"/>
    <w:rsid w:val="0042793A"/>
    <w:rsid w:val="00427D45"/>
    <w:rsid w:val="00430766"/>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0E4"/>
    <w:rsid w:val="0044242E"/>
    <w:rsid w:val="00442579"/>
    <w:rsid w:val="00442A1D"/>
    <w:rsid w:val="00442FD8"/>
    <w:rsid w:val="00443391"/>
    <w:rsid w:val="004434C4"/>
    <w:rsid w:val="00443514"/>
    <w:rsid w:val="0044384F"/>
    <w:rsid w:val="00443DC6"/>
    <w:rsid w:val="0044429F"/>
    <w:rsid w:val="004444CB"/>
    <w:rsid w:val="00444A8A"/>
    <w:rsid w:val="00444FE1"/>
    <w:rsid w:val="00446117"/>
    <w:rsid w:val="00446216"/>
    <w:rsid w:val="00446AD4"/>
    <w:rsid w:val="00446C4B"/>
    <w:rsid w:val="00446EED"/>
    <w:rsid w:val="004470DB"/>
    <w:rsid w:val="00447166"/>
    <w:rsid w:val="004477DB"/>
    <w:rsid w:val="00447EAD"/>
    <w:rsid w:val="004508BB"/>
    <w:rsid w:val="00450C8D"/>
    <w:rsid w:val="004518EB"/>
    <w:rsid w:val="00452E26"/>
    <w:rsid w:val="00452FCF"/>
    <w:rsid w:val="004534AC"/>
    <w:rsid w:val="0045376C"/>
    <w:rsid w:val="00454967"/>
    <w:rsid w:val="0045528A"/>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7066"/>
    <w:rsid w:val="0048724E"/>
    <w:rsid w:val="00487FD9"/>
    <w:rsid w:val="004884CD"/>
    <w:rsid w:val="0049065F"/>
    <w:rsid w:val="0049081A"/>
    <w:rsid w:val="00490D38"/>
    <w:rsid w:val="004910F8"/>
    <w:rsid w:val="00491E12"/>
    <w:rsid w:val="004928AA"/>
    <w:rsid w:val="004936B3"/>
    <w:rsid w:val="004938D3"/>
    <w:rsid w:val="004940C1"/>
    <w:rsid w:val="004947ED"/>
    <w:rsid w:val="0049489B"/>
    <w:rsid w:val="00494B7D"/>
    <w:rsid w:val="00494D97"/>
    <w:rsid w:val="004954AA"/>
    <w:rsid w:val="0049594F"/>
    <w:rsid w:val="00495FC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91B"/>
    <w:rsid w:val="004C2BD9"/>
    <w:rsid w:val="004C2E62"/>
    <w:rsid w:val="004C369C"/>
    <w:rsid w:val="004C3906"/>
    <w:rsid w:val="004C42A4"/>
    <w:rsid w:val="004C442D"/>
    <w:rsid w:val="004C4E6B"/>
    <w:rsid w:val="004C50AA"/>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4AD3"/>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262"/>
    <w:rsid w:val="004E3513"/>
    <w:rsid w:val="004E3D92"/>
    <w:rsid w:val="004E3E87"/>
    <w:rsid w:val="004E3F4D"/>
    <w:rsid w:val="004E4318"/>
    <w:rsid w:val="004E4705"/>
    <w:rsid w:val="004E480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5E2D"/>
    <w:rsid w:val="005060BB"/>
    <w:rsid w:val="005067C5"/>
    <w:rsid w:val="00506A3E"/>
    <w:rsid w:val="00506B9F"/>
    <w:rsid w:val="00506DB1"/>
    <w:rsid w:val="00506F6A"/>
    <w:rsid w:val="005075B4"/>
    <w:rsid w:val="005076E8"/>
    <w:rsid w:val="005103B7"/>
    <w:rsid w:val="00510925"/>
    <w:rsid w:val="00510B1B"/>
    <w:rsid w:val="0051196A"/>
    <w:rsid w:val="00511FF3"/>
    <w:rsid w:val="00512217"/>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36D"/>
    <w:rsid w:val="00516FB6"/>
    <w:rsid w:val="005172F0"/>
    <w:rsid w:val="005174A1"/>
    <w:rsid w:val="005175E2"/>
    <w:rsid w:val="00520E57"/>
    <w:rsid w:val="00520EC5"/>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7E"/>
    <w:rsid w:val="005271F5"/>
    <w:rsid w:val="0052759D"/>
    <w:rsid w:val="00527605"/>
    <w:rsid w:val="0052792F"/>
    <w:rsid w:val="0053020E"/>
    <w:rsid w:val="0053059C"/>
    <w:rsid w:val="0053068C"/>
    <w:rsid w:val="0053134C"/>
    <w:rsid w:val="0053200F"/>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0630"/>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05A5"/>
    <w:rsid w:val="0056140F"/>
    <w:rsid w:val="0056149C"/>
    <w:rsid w:val="005614AF"/>
    <w:rsid w:val="00561FE8"/>
    <w:rsid w:val="0056231D"/>
    <w:rsid w:val="005629AB"/>
    <w:rsid w:val="00562C57"/>
    <w:rsid w:val="00562D1C"/>
    <w:rsid w:val="00563593"/>
    <w:rsid w:val="0056378A"/>
    <w:rsid w:val="00563F92"/>
    <w:rsid w:val="0056404D"/>
    <w:rsid w:val="0056461B"/>
    <w:rsid w:val="00564D48"/>
    <w:rsid w:val="005656FE"/>
    <w:rsid w:val="0056592C"/>
    <w:rsid w:val="00566534"/>
    <w:rsid w:val="0056F23F"/>
    <w:rsid w:val="00570068"/>
    <w:rsid w:val="0057014F"/>
    <w:rsid w:val="0057047C"/>
    <w:rsid w:val="005708C4"/>
    <w:rsid w:val="00570B0F"/>
    <w:rsid w:val="00570B8A"/>
    <w:rsid w:val="00571084"/>
    <w:rsid w:val="005717B6"/>
    <w:rsid w:val="00571AE5"/>
    <w:rsid w:val="00571F94"/>
    <w:rsid w:val="0057213F"/>
    <w:rsid w:val="00572F4E"/>
    <w:rsid w:val="00573BFD"/>
    <w:rsid w:val="00573C2F"/>
    <w:rsid w:val="00573E51"/>
    <w:rsid w:val="005742A6"/>
    <w:rsid w:val="00574311"/>
    <w:rsid w:val="005749A0"/>
    <w:rsid w:val="00575039"/>
    <w:rsid w:val="00575059"/>
    <w:rsid w:val="005752ED"/>
    <w:rsid w:val="0057606B"/>
    <w:rsid w:val="00576269"/>
    <w:rsid w:val="0057629D"/>
    <w:rsid w:val="005762D9"/>
    <w:rsid w:val="00576499"/>
    <w:rsid w:val="00576965"/>
    <w:rsid w:val="00576BE3"/>
    <w:rsid w:val="00576C09"/>
    <w:rsid w:val="005770D8"/>
    <w:rsid w:val="00577567"/>
    <w:rsid w:val="00577A90"/>
    <w:rsid w:val="00577F3D"/>
    <w:rsid w:val="00580D59"/>
    <w:rsid w:val="00581689"/>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604"/>
    <w:rsid w:val="00592C84"/>
    <w:rsid w:val="00592D17"/>
    <w:rsid w:val="00592FA6"/>
    <w:rsid w:val="0059353B"/>
    <w:rsid w:val="00594101"/>
    <w:rsid w:val="0059459F"/>
    <w:rsid w:val="005948A6"/>
    <w:rsid w:val="0059490A"/>
    <w:rsid w:val="00594C20"/>
    <w:rsid w:val="00594D12"/>
    <w:rsid w:val="00594D21"/>
    <w:rsid w:val="005952EA"/>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91D"/>
    <w:rsid w:val="005A2C63"/>
    <w:rsid w:val="005A310F"/>
    <w:rsid w:val="005A314B"/>
    <w:rsid w:val="005A395C"/>
    <w:rsid w:val="005A3972"/>
    <w:rsid w:val="005A41A1"/>
    <w:rsid w:val="005A4521"/>
    <w:rsid w:val="005A4F5A"/>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BC6"/>
    <w:rsid w:val="005B6EE0"/>
    <w:rsid w:val="005B702E"/>
    <w:rsid w:val="005B7387"/>
    <w:rsid w:val="005B7858"/>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1E9"/>
    <w:rsid w:val="005C6428"/>
    <w:rsid w:val="005C724E"/>
    <w:rsid w:val="005C7AA4"/>
    <w:rsid w:val="005D09E4"/>
    <w:rsid w:val="005D0BFF"/>
    <w:rsid w:val="005D0D9D"/>
    <w:rsid w:val="005D0F23"/>
    <w:rsid w:val="005D1461"/>
    <w:rsid w:val="005D1A42"/>
    <w:rsid w:val="005D1C6B"/>
    <w:rsid w:val="005D1FA5"/>
    <w:rsid w:val="005D2777"/>
    <w:rsid w:val="005D2D85"/>
    <w:rsid w:val="005D31CF"/>
    <w:rsid w:val="005D325A"/>
    <w:rsid w:val="005D37AB"/>
    <w:rsid w:val="005D37BC"/>
    <w:rsid w:val="005D3C46"/>
    <w:rsid w:val="005D4699"/>
    <w:rsid w:val="005D5B46"/>
    <w:rsid w:val="005D5D0B"/>
    <w:rsid w:val="005D6004"/>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4EF3"/>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59C"/>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3E8"/>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0DA"/>
    <w:rsid w:val="00642FEC"/>
    <w:rsid w:val="00643D03"/>
    <w:rsid w:val="00644819"/>
    <w:rsid w:val="00644E0A"/>
    <w:rsid w:val="006450B1"/>
    <w:rsid w:val="0064531C"/>
    <w:rsid w:val="00645B5A"/>
    <w:rsid w:val="00646578"/>
    <w:rsid w:val="006471CA"/>
    <w:rsid w:val="00650A11"/>
    <w:rsid w:val="00650FC9"/>
    <w:rsid w:val="00651333"/>
    <w:rsid w:val="0065163A"/>
    <w:rsid w:val="00651AD1"/>
    <w:rsid w:val="00652D8D"/>
    <w:rsid w:val="0065354A"/>
    <w:rsid w:val="00653C43"/>
    <w:rsid w:val="006545C8"/>
    <w:rsid w:val="00654846"/>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1AA"/>
    <w:rsid w:val="0066361F"/>
    <w:rsid w:val="006640C3"/>
    <w:rsid w:val="00664103"/>
    <w:rsid w:val="0066441F"/>
    <w:rsid w:val="006648C6"/>
    <w:rsid w:val="006653DA"/>
    <w:rsid w:val="00665B59"/>
    <w:rsid w:val="00665CA6"/>
    <w:rsid w:val="00665DD5"/>
    <w:rsid w:val="0066637F"/>
    <w:rsid w:val="00666481"/>
    <w:rsid w:val="00666CB8"/>
    <w:rsid w:val="00667D5D"/>
    <w:rsid w:val="00670419"/>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2DF0"/>
    <w:rsid w:val="0068365C"/>
    <w:rsid w:val="00683CD9"/>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690"/>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1EC"/>
    <w:rsid w:val="006C339B"/>
    <w:rsid w:val="006C3521"/>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0B9"/>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535A"/>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4E50"/>
    <w:rsid w:val="0071543B"/>
    <w:rsid w:val="00715D5C"/>
    <w:rsid w:val="00716C10"/>
    <w:rsid w:val="00716CA3"/>
    <w:rsid w:val="00716E18"/>
    <w:rsid w:val="0071741B"/>
    <w:rsid w:val="00717591"/>
    <w:rsid w:val="00720AC8"/>
    <w:rsid w:val="00720D1F"/>
    <w:rsid w:val="00721AA1"/>
    <w:rsid w:val="00721E0F"/>
    <w:rsid w:val="00721E98"/>
    <w:rsid w:val="00722076"/>
    <w:rsid w:val="007227BF"/>
    <w:rsid w:val="00722C7E"/>
    <w:rsid w:val="00722D3B"/>
    <w:rsid w:val="00722D3C"/>
    <w:rsid w:val="0072360A"/>
    <w:rsid w:val="007239B2"/>
    <w:rsid w:val="00723A90"/>
    <w:rsid w:val="00723D32"/>
    <w:rsid w:val="0072400F"/>
    <w:rsid w:val="0072439B"/>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4B78"/>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03B"/>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19A"/>
    <w:rsid w:val="0077167A"/>
    <w:rsid w:val="007724C1"/>
    <w:rsid w:val="00772AF8"/>
    <w:rsid w:val="00772DFE"/>
    <w:rsid w:val="00772FEE"/>
    <w:rsid w:val="00773470"/>
    <w:rsid w:val="0077393A"/>
    <w:rsid w:val="00773A53"/>
    <w:rsid w:val="00773ACA"/>
    <w:rsid w:val="00774378"/>
    <w:rsid w:val="007751D5"/>
    <w:rsid w:val="0077545E"/>
    <w:rsid w:val="0077697A"/>
    <w:rsid w:val="00776E7C"/>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3BF9"/>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104D"/>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2EA0"/>
    <w:rsid w:val="007A3485"/>
    <w:rsid w:val="007A3C71"/>
    <w:rsid w:val="007A3C7E"/>
    <w:rsid w:val="007A3D1B"/>
    <w:rsid w:val="007A408D"/>
    <w:rsid w:val="007A4148"/>
    <w:rsid w:val="007A4565"/>
    <w:rsid w:val="007A4D01"/>
    <w:rsid w:val="007A4DD9"/>
    <w:rsid w:val="007A4E74"/>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88"/>
    <w:rsid w:val="007B3BFE"/>
    <w:rsid w:val="007B3C7E"/>
    <w:rsid w:val="007B46FB"/>
    <w:rsid w:val="007B54E3"/>
    <w:rsid w:val="007B594C"/>
    <w:rsid w:val="007B5E8F"/>
    <w:rsid w:val="007B6725"/>
    <w:rsid w:val="007B6927"/>
    <w:rsid w:val="007B77CA"/>
    <w:rsid w:val="007B7AA3"/>
    <w:rsid w:val="007B7D0E"/>
    <w:rsid w:val="007B7E67"/>
    <w:rsid w:val="007C0890"/>
    <w:rsid w:val="007C0C50"/>
    <w:rsid w:val="007C0C6A"/>
    <w:rsid w:val="007C1C71"/>
    <w:rsid w:val="007C1E03"/>
    <w:rsid w:val="007C28A0"/>
    <w:rsid w:val="007C2A89"/>
    <w:rsid w:val="007C2B98"/>
    <w:rsid w:val="007C2CBE"/>
    <w:rsid w:val="007C2D52"/>
    <w:rsid w:val="007C2EFF"/>
    <w:rsid w:val="007C3B9A"/>
    <w:rsid w:val="007C3E70"/>
    <w:rsid w:val="007C456A"/>
    <w:rsid w:val="007C4A4A"/>
    <w:rsid w:val="007C5135"/>
    <w:rsid w:val="007C595A"/>
    <w:rsid w:val="007C5D98"/>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4453"/>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076"/>
    <w:rsid w:val="007E455A"/>
    <w:rsid w:val="007E4EDD"/>
    <w:rsid w:val="007E5639"/>
    <w:rsid w:val="007E5D4F"/>
    <w:rsid w:val="007E6078"/>
    <w:rsid w:val="007E6DA0"/>
    <w:rsid w:val="007E6DEF"/>
    <w:rsid w:val="007E7AF2"/>
    <w:rsid w:val="007E7E03"/>
    <w:rsid w:val="007F04C0"/>
    <w:rsid w:val="007F097B"/>
    <w:rsid w:val="007F0AEA"/>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5DD3"/>
    <w:rsid w:val="007F69D1"/>
    <w:rsid w:val="007F6CBB"/>
    <w:rsid w:val="007F7232"/>
    <w:rsid w:val="007F7620"/>
    <w:rsid w:val="007F7979"/>
    <w:rsid w:val="008001E5"/>
    <w:rsid w:val="00800A53"/>
    <w:rsid w:val="00800DA5"/>
    <w:rsid w:val="0080150D"/>
    <w:rsid w:val="00801F5B"/>
    <w:rsid w:val="00802549"/>
    <w:rsid w:val="0080279B"/>
    <w:rsid w:val="00802D3C"/>
    <w:rsid w:val="00802E17"/>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21F0"/>
    <w:rsid w:val="0081369B"/>
    <w:rsid w:val="00813BCF"/>
    <w:rsid w:val="00814D57"/>
    <w:rsid w:val="008156C5"/>
    <w:rsid w:val="00815BFB"/>
    <w:rsid w:val="0081606A"/>
    <w:rsid w:val="00816906"/>
    <w:rsid w:val="00816AA7"/>
    <w:rsid w:val="00816DD4"/>
    <w:rsid w:val="00816F10"/>
    <w:rsid w:val="0082000E"/>
    <w:rsid w:val="008209FA"/>
    <w:rsid w:val="00821749"/>
    <w:rsid w:val="008219FE"/>
    <w:rsid w:val="00821EB7"/>
    <w:rsid w:val="008221A8"/>
    <w:rsid w:val="008224CF"/>
    <w:rsid w:val="00822FF1"/>
    <w:rsid w:val="00824165"/>
    <w:rsid w:val="00824F9B"/>
    <w:rsid w:val="00825AA6"/>
    <w:rsid w:val="00826265"/>
    <w:rsid w:val="00826DD4"/>
    <w:rsid w:val="00827115"/>
    <w:rsid w:val="00827580"/>
    <w:rsid w:val="00827756"/>
    <w:rsid w:val="008301D9"/>
    <w:rsid w:val="0083063E"/>
    <w:rsid w:val="008308A8"/>
    <w:rsid w:val="00830A0A"/>
    <w:rsid w:val="00830A2B"/>
    <w:rsid w:val="00830E14"/>
    <w:rsid w:val="00831491"/>
    <w:rsid w:val="0083149B"/>
    <w:rsid w:val="0083154A"/>
    <w:rsid w:val="0083223C"/>
    <w:rsid w:val="00832499"/>
    <w:rsid w:val="00832710"/>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49AF"/>
    <w:rsid w:val="00855881"/>
    <w:rsid w:val="008558DA"/>
    <w:rsid w:val="0085636B"/>
    <w:rsid w:val="00856B8C"/>
    <w:rsid w:val="00857A9C"/>
    <w:rsid w:val="00857B03"/>
    <w:rsid w:val="00857DF0"/>
    <w:rsid w:val="0085A471"/>
    <w:rsid w:val="0085F01D"/>
    <w:rsid w:val="00860511"/>
    <w:rsid w:val="00860796"/>
    <w:rsid w:val="00860DC6"/>
    <w:rsid w:val="00861312"/>
    <w:rsid w:val="008618C4"/>
    <w:rsid w:val="008618E0"/>
    <w:rsid w:val="008619D8"/>
    <w:rsid w:val="00861B86"/>
    <w:rsid w:val="00861F58"/>
    <w:rsid w:val="00862352"/>
    <w:rsid w:val="00862680"/>
    <w:rsid w:val="008626E3"/>
    <w:rsid w:val="00862C84"/>
    <w:rsid w:val="00864281"/>
    <w:rsid w:val="00864A87"/>
    <w:rsid w:val="008662AD"/>
    <w:rsid w:val="008662B0"/>
    <w:rsid w:val="0086658A"/>
    <w:rsid w:val="00866DE7"/>
    <w:rsid w:val="00867234"/>
    <w:rsid w:val="0086745D"/>
    <w:rsid w:val="008677FA"/>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2C49"/>
    <w:rsid w:val="00882DEF"/>
    <w:rsid w:val="00882F6D"/>
    <w:rsid w:val="00883661"/>
    <w:rsid w:val="00884083"/>
    <w:rsid w:val="008841B3"/>
    <w:rsid w:val="008847AC"/>
    <w:rsid w:val="0088588B"/>
    <w:rsid w:val="00886025"/>
    <w:rsid w:val="0088619C"/>
    <w:rsid w:val="008868F2"/>
    <w:rsid w:val="00887080"/>
    <w:rsid w:val="00887338"/>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179"/>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79"/>
    <w:rsid w:val="008A2BF3"/>
    <w:rsid w:val="008A32F7"/>
    <w:rsid w:val="008A3DA6"/>
    <w:rsid w:val="008A472C"/>
    <w:rsid w:val="008A49CC"/>
    <w:rsid w:val="008A5111"/>
    <w:rsid w:val="008A54C6"/>
    <w:rsid w:val="008A5D37"/>
    <w:rsid w:val="008A5FB1"/>
    <w:rsid w:val="008A5FE9"/>
    <w:rsid w:val="008A6089"/>
    <w:rsid w:val="008A66E4"/>
    <w:rsid w:val="008A6784"/>
    <w:rsid w:val="008A6D96"/>
    <w:rsid w:val="008A6E6E"/>
    <w:rsid w:val="008A7AC2"/>
    <w:rsid w:val="008A7ECD"/>
    <w:rsid w:val="008B01D4"/>
    <w:rsid w:val="008B0604"/>
    <w:rsid w:val="008B11ED"/>
    <w:rsid w:val="008B1CD1"/>
    <w:rsid w:val="008B23BB"/>
    <w:rsid w:val="008B2471"/>
    <w:rsid w:val="008B25FF"/>
    <w:rsid w:val="008B2BE5"/>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4ADB"/>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4CC5"/>
    <w:rsid w:val="008D56BE"/>
    <w:rsid w:val="008D5EE2"/>
    <w:rsid w:val="008D601F"/>
    <w:rsid w:val="008D60F0"/>
    <w:rsid w:val="008D64F7"/>
    <w:rsid w:val="008D6742"/>
    <w:rsid w:val="008D6A15"/>
    <w:rsid w:val="008D6CA6"/>
    <w:rsid w:val="008D6EB7"/>
    <w:rsid w:val="008D6ED6"/>
    <w:rsid w:val="008D6FAC"/>
    <w:rsid w:val="008D715A"/>
    <w:rsid w:val="008D7C5E"/>
    <w:rsid w:val="008E0AEC"/>
    <w:rsid w:val="008E0D60"/>
    <w:rsid w:val="008E1909"/>
    <w:rsid w:val="008E1A60"/>
    <w:rsid w:val="008E2588"/>
    <w:rsid w:val="008E2677"/>
    <w:rsid w:val="008E2A50"/>
    <w:rsid w:val="008E2AB5"/>
    <w:rsid w:val="008E2D86"/>
    <w:rsid w:val="008E350A"/>
    <w:rsid w:val="008E3A85"/>
    <w:rsid w:val="008E3C01"/>
    <w:rsid w:val="008E46E5"/>
    <w:rsid w:val="008E4B97"/>
    <w:rsid w:val="008E4DDE"/>
    <w:rsid w:val="008E5B1D"/>
    <w:rsid w:val="008E5BDC"/>
    <w:rsid w:val="008E6271"/>
    <w:rsid w:val="008E654D"/>
    <w:rsid w:val="008E6E28"/>
    <w:rsid w:val="008E6E2C"/>
    <w:rsid w:val="008E7648"/>
    <w:rsid w:val="008F0D39"/>
    <w:rsid w:val="008F0F6F"/>
    <w:rsid w:val="008F10CF"/>
    <w:rsid w:val="008F1617"/>
    <w:rsid w:val="008F1CFE"/>
    <w:rsid w:val="008F27F6"/>
    <w:rsid w:val="008F3095"/>
    <w:rsid w:val="008F344E"/>
    <w:rsid w:val="008F3482"/>
    <w:rsid w:val="008F3838"/>
    <w:rsid w:val="008F3DAC"/>
    <w:rsid w:val="008F3E68"/>
    <w:rsid w:val="008F42CB"/>
    <w:rsid w:val="008F438E"/>
    <w:rsid w:val="008F45B0"/>
    <w:rsid w:val="008F4AC6"/>
    <w:rsid w:val="008F4F30"/>
    <w:rsid w:val="008F52F1"/>
    <w:rsid w:val="008F535A"/>
    <w:rsid w:val="008F6041"/>
    <w:rsid w:val="008F6198"/>
    <w:rsid w:val="008F62B4"/>
    <w:rsid w:val="008F6DFF"/>
    <w:rsid w:val="008F6ECD"/>
    <w:rsid w:val="008F6FE5"/>
    <w:rsid w:val="008F7172"/>
    <w:rsid w:val="00900224"/>
    <w:rsid w:val="009002AC"/>
    <w:rsid w:val="00900605"/>
    <w:rsid w:val="00900696"/>
    <w:rsid w:val="00900991"/>
    <w:rsid w:val="00900A3A"/>
    <w:rsid w:val="00901066"/>
    <w:rsid w:val="0090172C"/>
    <w:rsid w:val="00901A24"/>
    <w:rsid w:val="00901E7E"/>
    <w:rsid w:val="009020FD"/>
    <w:rsid w:val="00902703"/>
    <w:rsid w:val="00902E58"/>
    <w:rsid w:val="00902F06"/>
    <w:rsid w:val="00903A72"/>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BE1"/>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996"/>
    <w:rsid w:val="00972D52"/>
    <w:rsid w:val="00973052"/>
    <w:rsid w:val="00973BC4"/>
    <w:rsid w:val="00973DEE"/>
    <w:rsid w:val="00973FAC"/>
    <w:rsid w:val="00974097"/>
    <w:rsid w:val="00974B1A"/>
    <w:rsid w:val="00975536"/>
    <w:rsid w:val="00975B63"/>
    <w:rsid w:val="00976758"/>
    <w:rsid w:val="00976FC3"/>
    <w:rsid w:val="00977009"/>
    <w:rsid w:val="00977292"/>
    <w:rsid w:val="00977603"/>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0F1"/>
    <w:rsid w:val="009861BC"/>
    <w:rsid w:val="009864CD"/>
    <w:rsid w:val="00986D8D"/>
    <w:rsid w:val="0098769E"/>
    <w:rsid w:val="00987E99"/>
    <w:rsid w:val="009882B9"/>
    <w:rsid w:val="0099088F"/>
    <w:rsid w:val="0099171A"/>
    <w:rsid w:val="009918C2"/>
    <w:rsid w:val="00991D8E"/>
    <w:rsid w:val="00991DDE"/>
    <w:rsid w:val="00992212"/>
    <w:rsid w:val="00992A1F"/>
    <w:rsid w:val="00993434"/>
    <w:rsid w:val="00993704"/>
    <w:rsid w:val="00993F9C"/>
    <w:rsid w:val="00994559"/>
    <w:rsid w:val="009946CC"/>
    <w:rsid w:val="009952C7"/>
    <w:rsid w:val="009953F5"/>
    <w:rsid w:val="00995689"/>
    <w:rsid w:val="009959BA"/>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488F"/>
    <w:rsid w:val="009A5234"/>
    <w:rsid w:val="009A533A"/>
    <w:rsid w:val="009A536D"/>
    <w:rsid w:val="009A5901"/>
    <w:rsid w:val="009A5F7B"/>
    <w:rsid w:val="009A603F"/>
    <w:rsid w:val="009A634C"/>
    <w:rsid w:val="009A6A50"/>
    <w:rsid w:val="009A7250"/>
    <w:rsid w:val="009B0642"/>
    <w:rsid w:val="009B1B27"/>
    <w:rsid w:val="009B1F78"/>
    <w:rsid w:val="009B278D"/>
    <w:rsid w:val="009B2B77"/>
    <w:rsid w:val="009B2D88"/>
    <w:rsid w:val="009B2E69"/>
    <w:rsid w:val="009B3529"/>
    <w:rsid w:val="009B35CB"/>
    <w:rsid w:val="009B3B20"/>
    <w:rsid w:val="009B3B25"/>
    <w:rsid w:val="009B3DF1"/>
    <w:rsid w:val="009B407C"/>
    <w:rsid w:val="009B40FA"/>
    <w:rsid w:val="009B4851"/>
    <w:rsid w:val="009B4A93"/>
    <w:rsid w:val="009B50B7"/>
    <w:rsid w:val="009B5290"/>
    <w:rsid w:val="009B563F"/>
    <w:rsid w:val="009B5C9A"/>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020"/>
    <w:rsid w:val="009D348F"/>
    <w:rsid w:val="009D3796"/>
    <w:rsid w:val="009D3C14"/>
    <w:rsid w:val="009D4030"/>
    <w:rsid w:val="009D42E9"/>
    <w:rsid w:val="009D5867"/>
    <w:rsid w:val="009D5AA0"/>
    <w:rsid w:val="009D5CD5"/>
    <w:rsid w:val="009D62C6"/>
    <w:rsid w:val="009D6DD4"/>
    <w:rsid w:val="009D723E"/>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9AA"/>
    <w:rsid w:val="009E3AC5"/>
    <w:rsid w:val="009E4234"/>
    <w:rsid w:val="009E5124"/>
    <w:rsid w:val="009E5302"/>
    <w:rsid w:val="009E57EF"/>
    <w:rsid w:val="009E6082"/>
    <w:rsid w:val="009E6808"/>
    <w:rsid w:val="009E6B3C"/>
    <w:rsid w:val="009E6C29"/>
    <w:rsid w:val="009E6DE6"/>
    <w:rsid w:val="009E7FDE"/>
    <w:rsid w:val="009F0B4D"/>
    <w:rsid w:val="009F0C71"/>
    <w:rsid w:val="009F110C"/>
    <w:rsid w:val="009F13CB"/>
    <w:rsid w:val="009F14CF"/>
    <w:rsid w:val="009F14D3"/>
    <w:rsid w:val="009F1A0A"/>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32B"/>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2BC"/>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47B"/>
    <w:rsid w:val="00A415BB"/>
    <w:rsid w:val="00A415C9"/>
    <w:rsid w:val="00A42061"/>
    <w:rsid w:val="00A42990"/>
    <w:rsid w:val="00A43126"/>
    <w:rsid w:val="00A43B0C"/>
    <w:rsid w:val="00A43BD4"/>
    <w:rsid w:val="00A43F84"/>
    <w:rsid w:val="00A4491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6E09"/>
    <w:rsid w:val="00A674B6"/>
    <w:rsid w:val="00A707DB"/>
    <w:rsid w:val="00A70BAF"/>
    <w:rsid w:val="00A71ED4"/>
    <w:rsid w:val="00A71EE1"/>
    <w:rsid w:val="00A726EF"/>
    <w:rsid w:val="00A7278E"/>
    <w:rsid w:val="00A727B7"/>
    <w:rsid w:val="00A729E4"/>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711"/>
    <w:rsid w:val="00A95BF4"/>
    <w:rsid w:val="00A95FDC"/>
    <w:rsid w:val="00A96E2E"/>
    <w:rsid w:val="00A96EE3"/>
    <w:rsid w:val="00A97B4F"/>
    <w:rsid w:val="00AA06C9"/>
    <w:rsid w:val="00AA0A4F"/>
    <w:rsid w:val="00AA17DF"/>
    <w:rsid w:val="00AA1C3A"/>
    <w:rsid w:val="00AA220A"/>
    <w:rsid w:val="00AA262D"/>
    <w:rsid w:val="00AA272F"/>
    <w:rsid w:val="00AA2B74"/>
    <w:rsid w:val="00AA2B7C"/>
    <w:rsid w:val="00AA3850"/>
    <w:rsid w:val="00AA3BB1"/>
    <w:rsid w:val="00AA3C26"/>
    <w:rsid w:val="00AA3F53"/>
    <w:rsid w:val="00AA3FEC"/>
    <w:rsid w:val="00AA4392"/>
    <w:rsid w:val="00AA46EE"/>
    <w:rsid w:val="00AA4A22"/>
    <w:rsid w:val="00AA4ACC"/>
    <w:rsid w:val="00AA515E"/>
    <w:rsid w:val="00AA55C5"/>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4CD"/>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6E2E"/>
    <w:rsid w:val="00AF7AFD"/>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0B78"/>
    <w:rsid w:val="00B11FA6"/>
    <w:rsid w:val="00B1298D"/>
    <w:rsid w:val="00B12AB8"/>
    <w:rsid w:val="00B12E14"/>
    <w:rsid w:val="00B12F5E"/>
    <w:rsid w:val="00B134DA"/>
    <w:rsid w:val="00B13C26"/>
    <w:rsid w:val="00B1430C"/>
    <w:rsid w:val="00B14E3C"/>
    <w:rsid w:val="00B14EBE"/>
    <w:rsid w:val="00B1574F"/>
    <w:rsid w:val="00B16B6B"/>
    <w:rsid w:val="00B170DF"/>
    <w:rsid w:val="00B17731"/>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6B0E"/>
    <w:rsid w:val="00B275C1"/>
    <w:rsid w:val="00B276D1"/>
    <w:rsid w:val="00B27D48"/>
    <w:rsid w:val="00B29680"/>
    <w:rsid w:val="00B2C202"/>
    <w:rsid w:val="00B302EE"/>
    <w:rsid w:val="00B30645"/>
    <w:rsid w:val="00B308D8"/>
    <w:rsid w:val="00B30BCE"/>
    <w:rsid w:val="00B30EBF"/>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527"/>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5965"/>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601D"/>
    <w:rsid w:val="00B862A9"/>
    <w:rsid w:val="00B86638"/>
    <w:rsid w:val="00B86E79"/>
    <w:rsid w:val="00B87079"/>
    <w:rsid w:val="00B87CE3"/>
    <w:rsid w:val="00B90372"/>
    <w:rsid w:val="00B905F3"/>
    <w:rsid w:val="00B91039"/>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056"/>
    <w:rsid w:val="00BA6389"/>
    <w:rsid w:val="00BA65AA"/>
    <w:rsid w:val="00BA67D2"/>
    <w:rsid w:val="00BA6908"/>
    <w:rsid w:val="00BA6DDE"/>
    <w:rsid w:val="00BA7325"/>
    <w:rsid w:val="00BA7394"/>
    <w:rsid w:val="00BA969F"/>
    <w:rsid w:val="00BB08BB"/>
    <w:rsid w:val="00BB0DA8"/>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7E9"/>
    <w:rsid w:val="00BB688D"/>
    <w:rsid w:val="00BB6A21"/>
    <w:rsid w:val="00BB6C28"/>
    <w:rsid w:val="00BB72E0"/>
    <w:rsid w:val="00BB72EE"/>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7E6"/>
    <w:rsid w:val="00BC6F0C"/>
    <w:rsid w:val="00BC7968"/>
    <w:rsid w:val="00BC7F34"/>
    <w:rsid w:val="00BD060D"/>
    <w:rsid w:val="00BD0DFA"/>
    <w:rsid w:val="00BD170D"/>
    <w:rsid w:val="00BD1A71"/>
    <w:rsid w:val="00BD1A8C"/>
    <w:rsid w:val="00BD29EA"/>
    <w:rsid w:val="00BD2EB3"/>
    <w:rsid w:val="00BD3B24"/>
    <w:rsid w:val="00BD40DF"/>
    <w:rsid w:val="00BD48E5"/>
    <w:rsid w:val="00BD5120"/>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317"/>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3A0"/>
    <w:rsid w:val="00C02E47"/>
    <w:rsid w:val="00C03153"/>
    <w:rsid w:val="00C031F8"/>
    <w:rsid w:val="00C032D6"/>
    <w:rsid w:val="00C03408"/>
    <w:rsid w:val="00C0400C"/>
    <w:rsid w:val="00C042FD"/>
    <w:rsid w:val="00C04503"/>
    <w:rsid w:val="00C056CB"/>
    <w:rsid w:val="00C05AAE"/>
    <w:rsid w:val="00C06024"/>
    <w:rsid w:val="00C06818"/>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3AD"/>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94"/>
    <w:rsid w:val="00C44DDB"/>
    <w:rsid w:val="00C4535B"/>
    <w:rsid w:val="00C45697"/>
    <w:rsid w:val="00C45FDE"/>
    <w:rsid w:val="00C461E3"/>
    <w:rsid w:val="00C469C4"/>
    <w:rsid w:val="00C46C97"/>
    <w:rsid w:val="00C47807"/>
    <w:rsid w:val="00C47AE6"/>
    <w:rsid w:val="00C47B22"/>
    <w:rsid w:val="00C47DDD"/>
    <w:rsid w:val="00C50C2D"/>
    <w:rsid w:val="00C511D5"/>
    <w:rsid w:val="00C51211"/>
    <w:rsid w:val="00C51597"/>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7CF"/>
    <w:rsid w:val="00C65CD3"/>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70"/>
    <w:rsid w:val="00C8088A"/>
    <w:rsid w:val="00C80D1D"/>
    <w:rsid w:val="00C80FB3"/>
    <w:rsid w:val="00C80FC2"/>
    <w:rsid w:val="00C8115E"/>
    <w:rsid w:val="00C813DA"/>
    <w:rsid w:val="00C81CBA"/>
    <w:rsid w:val="00C81ECC"/>
    <w:rsid w:val="00C81FA9"/>
    <w:rsid w:val="00C82AA8"/>
    <w:rsid w:val="00C82AC8"/>
    <w:rsid w:val="00C835D9"/>
    <w:rsid w:val="00C84C06"/>
    <w:rsid w:val="00C84F4A"/>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62E"/>
    <w:rsid w:val="00C968C2"/>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2B3"/>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177"/>
    <w:rsid w:val="00CB59C9"/>
    <w:rsid w:val="00CB5C05"/>
    <w:rsid w:val="00CB735C"/>
    <w:rsid w:val="00CB7693"/>
    <w:rsid w:val="00CB7982"/>
    <w:rsid w:val="00CBBCF4"/>
    <w:rsid w:val="00CC005A"/>
    <w:rsid w:val="00CC0087"/>
    <w:rsid w:val="00CC0465"/>
    <w:rsid w:val="00CC0911"/>
    <w:rsid w:val="00CC09A3"/>
    <w:rsid w:val="00CC09ED"/>
    <w:rsid w:val="00CC0A6C"/>
    <w:rsid w:val="00CC11AB"/>
    <w:rsid w:val="00CC141F"/>
    <w:rsid w:val="00CC14BB"/>
    <w:rsid w:val="00CC1966"/>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8B3"/>
    <w:rsid w:val="00CC6BB8"/>
    <w:rsid w:val="00CC793D"/>
    <w:rsid w:val="00CD0504"/>
    <w:rsid w:val="00CD0699"/>
    <w:rsid w:val="00CD079F"/>
    <w:rsid w:val="00CD088D"/>
    <w:rsid w:val="00CD0F8C"/>
    <w:rsid w:val="00CD116A"/>
    <w:rsid w:val="00CD2680"/>
    <w:rsid w:val="00CD2708"/>
    <w:rsid w:val="00CD2FB5"/>
    <w:rsid w:val="00CD2FBB"/>
    <w:rsid w:val="00CD3833"/>
    <w:rsid w:val="00CD4093"/>
    <w:rsid w:val="00CD43A3"/>
    <w:rsid w:val="00CD43A5"/>
    <w:rsid w:val="00CD44E6"/>
    <w:rsid w:val="00CD4506"/>
    <w:rsid w:val="00CD4813"/>
    <w:rsid w:val="00CD4B23"/>
    <w:rsid w:val="00CD4C23"/>
    <w:rsid w:val="00CD50D5"/>
    <w:rsid w:val="00CD5577"/>
    <w:rsid w:val="00CD57E9"/>
    <w:rsid w:val="00CD6573"/>
    <w:rsid w:val="00CD6C7D"/>
    <w:rsid w:val="00CD70A6"/>
    <w:rsid w:val="00CD7360"/>
    <w:rsid w:val="00CD7CC4"/>
    <w:rsid w:val="00CD7CDE"/>
    <w:rsid w:val="00CD7FB2"/>
    <w:rsid w:val="00CD7FCC"/>
    <w:rsid w:val="00CE0A84"/>
    <w:rsid w:val="00CE0C3D"/>
    <w:rsid w:val="00CE0DC3"/>
    <w:rsid w:val="00CE115D"/>
    <w:rsid w:val="00CE1205"/>
    <w:rsid w:val="00CE172A"/>
    <w:rsid w:val="00CE378C"/>
    <w:rsid w:val="00CE42FF"/>
    <w:rsid w:val="00CE47FC"/>
    <w:rsid w:val="00CE4FD1"/>
    <w:rsid w:val="00CE50A8"/>
    <w:rsid w:val="00CE51B9"/>
    <w:rsid w:val="00CE69F4"/>
    <w:rsid w:val="00CE6E62"/>
    <w:rsid w:val="00CE73C9"/>
    <w:rsid w:val="00CE76B0"/>
    <w:rsid w:val="00CE7B7D"/>
    <w:rsid w:val="00CF07DF"/>
    <w:rsid w:val="00CF112F"/>
    <w:rsid w:val="00CF1285"/>
    <w:rsid w:val="00CF1318"/>
    <w:rsid w:val="00CF1772"/>
    <w:rsid w:val="00CF20FE"/>
    <w:rsid w:val="00CF22EE"/>
    <w:rsid w:val="00CF2560"/>
    <w:rsid w:val="00CF284B"/>
    <w:rsid w:val="00CF2B79"/>
    <w:rsid w:val="00CF2E96"/>
    <w:rsid w:val="00CF3CAF"/>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9CC"/>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3EC"/>
    <w:rsid w:val="00D10A2E"/>
    <w:rsid w:val="00D115A0"/>
    <w:rsid w:val="00D11EC2"/>
    <w:rsid w:val="00D12186"/>
    <w:rsid w:val="00D123EA"/>
    <w:rsid w:val="00D1270F"/>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7B2"/>
    <w:rsid w:val="00D42995"/>
    <w:rsid w:val="00D4307B"/>
    <w:rsid w:val="00D433F2"/>
    <w:rsid w:val="00D4453C"/>
    <w:rsid w:val="00D44779"/>
    <w:rsid w:val="00D449FF"/>
    <w:rsid w:val="00D450B0"/>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4E5F"/>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07C2"/>
    <w:rsid w:val="00D81235"/>
    <w:rsid w:val="00D818D1"/>
    <w:rsid w:val="00D81EE0"/>
    <w:rsid w:val="00D820D1"/>
    <w:rsid w:val="00D821E7"/>
    <w:rsid w:val="00D82501"/>
    <w:rsid w:val="00D82812"/>
    <w:rsid w:val="00D830F4"/>
    <w:rsid w:val="00D8339F"/>
    <w:rsid w:val="00D835CE"/>
    <w:rsid w:val="00D8438B"/>
    <w:rsid w:val="00D84C1B"/>
    <w:rsid w:val="00D85030"/>
    <w:rsid w:val="00D8515B"/>
    <w:rsid w:val="00D85196"/>
    <w:rsid w:val="00D855A9"/>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53"/>
    <w:rsid w:val="00D93761"/>
    <w:rsid w:val="00D9392B"/>
    <w:rsid w:val="00D93C4B"/>
    <w:rsid w:val="00D93CFF"/>
    <w:rsid w:val="00D949FF"/>
    <w:rsid w:val="00D94D2D"/>
    <w:rsid w:val="00D95E6F"/>
    <w:rsid w:val="00D96AED"/>
    <w:rsid w:val="00D96BD8"/>
    <w:rsid w:val="00D96D02"/>
    <w:rsid w:val="00D97184"/>
    <w:rsid w:val="00D9761F"/>
    <w:rsid w:val="00D9778D"/>
    <w:rsid w:val="00D97AA3"/>
    <w:rsid w:val="00DA07DE"/>
    <w:rsid w:val="00DA1C5F"/>
    <w:rsid w:val="00DA204A"/>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0AA"/>
    <w:rsid w:val="00DB69DD"/>
    <w:rsid w:val="00DB6A4C"/>
    <w:rsid w:val="00DB6D42"/>
    <w:rsid w:val="00DB6F37"/>
    <w:rsid w:val="00DB7134"/>
    <w:rsid w:val="00DB76F1"/>
    <w:rsid w:val="00DB7B21"/>
    <w:rsid w:val="00DC02E4"/>
    <w:rsid w:val="00DC0319"/>
    <w:rsid w:val="00DC0838"/>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0F6"/>
    <w:rsid w:val="00DD0108"/>
    <w:rsid w:val="00DD03BD"/>
    <w:rsid w:val="00DD0BB5"/>
    <w:rsid w:val="00DD1602"/>
    <w:rsid w:val="00DD18A1"/>
    <w:rsid w:val="00DD1BC5"/>
    <w:rsid w:val="00DD1CD2"/>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48EF"/>
    <w:rsid w:val="00DE5269"/>
    <w:rsid w:val="00DE573A"/>
    <w:rsid w:val="00DE57F0"/>
    <w:rsid w:val="00DE6EA2"/>
    <w:rsid w:val="00DE7D38"/>
    <w:rsid w:val="00DEF4E9"/>
    <w:rsid w:val="00DF0172"/>
    <w:rsid w:val="00DF08D1"/>
    <w:rsid w:val="00DF0C66"/>
    <w:rsid w:val="00DF12CD"/>
    <w:rsid w:val="00DF1366"/>
    <w:rsid w:val="00DF169C"/>
    <w:rsid w:val="00DF1AF0"/>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37F9"/>
    <w:rsid w:val="00E14017"/>
    <w:rsid w:val="00E145B1"/>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34DE"/>
    <w:rsid w:val="00E23944"/>
    <w:rsid w:val="00E239AD"/>
    <w:rsid w:val="00E24042"/>
    <w:rsid w:val="00E241F6"/>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20F"/>
    <w:rsid w:val="00E50464"/>
    <w:rsid w:val="00E507E9"/>
    <w:rsid w:val="00E509BD"/>
    <w:rsid w:val="00E50BD0"/>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2FF1"/>
    <w:rsid w:val="00E83DC4"/>
    <w:rsid w:val="00E848BB"/>
    <w:rsid w:val="00E84CE6"/>
    <w:rsid w:val="00E8565F"/>
    <w:rsid w:val="00E85BB8"/>
    <w:rsid w:val="00E85F3F"/>
    <w:rsid w:val="00E873F6"/>
    <w:rsid w:val="00E875FC"/>
    <w:rsid w:val="00E8772C"/>
    <w:rsid w:val="00E88F38"/>
    <w:rsid w:val="00E90B1E"/>
    <w:rsid w:val="00E91AE6"/>
    <w:rsid w:val="00E92B67"/>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94A"/>
    <w:rsid w:val="00EA5C69"/>
    <w:rsid w:val="00EA67ED"/>
    <w:rsid w:val="00EA6812"/>
    <w:rsid w:val="00EA76D7"/>
    <w:rsid w:val="00EA7859"/>
    <w:rsid w:val="00EA7B19"/>
    <w:rsid w:val="00EA7CCD"/>
    <w:rsid w:val="00EA7D6D"/>
    <w:rsid w:val="00EB02C6"/>
    <w:rsid w:val="00EB089C"/>
    <w:rsid w:val="00EB09B9"/>
    <w:rsid w:val="00EB166E"/>
    <w:rsid w:val="00EB1B6D"/>
    <w:rsid w:val="00EB2075"/>
    <w:rsid w:val="00EB2113"/>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15"/>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5AA"/>
    <w:rsid w:val="00F01773"/>
    <w:rsid w:val="00F0195F"/>
    <w:rsid w:val="00F01ECE"/>
    <w:rsid w:val="00F02283"/>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63E"/>
    <w:rsid w:val="00F24732"/>
    <w:rsid w:val="00F2490B"/>
    <w:rsid w:val="00F249DF"/>
    <w:rsid w:val="00F24CDF"/>
    <w:rsid w:val="00F265A0"/>
    <w:rsid w:val="00F27176"/>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397A"/>
    <w:rsid w:val="00F339AB"/>
    <w:rsid w:val="00F33A55"/>
    <w:rsid w:val="00F344A6"/>
    <w:rsid w:val="00F34DF3"/>
    <w:rsid w:val="00F34FBF"/>
    <w:rsid w:val="00F3587A"/>
    <w:rsid w:val="00F35BB8"/>
    <w:rsid w:val="00F36952"/>
    <w:rsid w:val="00F37BAF"/>
    <w:rsid w:val="00F3C71B"/>
    <w:rsid w:val="00F4085B"/>
    <w:rsid w:val="00F412F5"/>
    <w:rsid w:val="00F41547"/>
    <w:rsid w:val="00F4165D"/>
    <w:rsid w:val="00F41C9B"/>
    <w:rsid w:val="00F42AAF"/>
    <w:rsid w:val="00F43076"/>
    <w:rsid w:val="00F433B9"/>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7DF3"/>
    <w:rsid w:val="00F591BA"/>
    <w:rsid w:val="00F60038"/>
    <w:rsid w:val="00F6018C"/>
    <w:rsid w:val="00F603BF"/>
    <w:rsid w:val="00F60B95"/>
    <w:rsid w:val="00F6124B"/>
    <w:rsid w:val="00F61703"/>
    <w:rsid w:val="00F618EA"/>
    <w:rsid w:val="00F6289A"/>
    <w:rsid w:val="00F62B21"/>
    <w:rsid w:val="00F63442"/>
    <w:rsid w:val="00F634AB"/>
    <w:rsid w:val="00F639E2"/>
    <w:rsid w:val="00F63A7C"/>
    <w:rsid w:val="00F63D62"/>
    <w:rsid w:val="00F63FA6"/>
    <w:rsid w:val="00F64097"/>
    <w:rsid w:val="00F64B54"/>
    <w:rsid w:val="00F64DB9"/>
    <w:rsid w:val="00F64DD9"/>
    <w:rsid w:val="00F64EA9"/>
    <w:rsid w:val="00F66B3E"/>
    <w:rsid w:val="00F66B92"/>
    <w:rsid w:val="00F66C57"/>
    <w:rsid w:val="00F67279"/>
    <w:rsid w:val="00F675B7"/>
    <w:rsid w:val="00F67970"/>
    <w:rsid w:val="00F7008C"/>
    <w:rsid w:val="00F70208"/>
    <w:rsid w:val="00F7029B"/>
    <w:rsid w:val="00F704E9"/>
    <w:rsid w:val="00F7063F"/>
    <w:rsid w:val="00F706D9"/>
    <w:rsid w:val="00F71842"/>
    <w:rsid w:val="00F71EEE"/>
    <w:rsid w:val="00F7230D"/>
    <w:rsid w:val="00F7325D"/>
    <w:rsid w:val="00F73574"/>
    <w:rsid w:val="00F73B5D"/>
    <w:rsid w:val="00F748C3"/>
    <w:rsid w:val="00F749D0"/>
    <w:rsid w:val="00F75666"/>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311"/>
    <w:rsid w:val="00F85EF2"/>
    <w:rsid w:val="00F861D8"/>
    <w:rsid w:val="00F875A2"/>
    <w:rsid w:val="00F87D76"/>
    <w:rsid w:val="00F90099"/>
    <w:rsid w:val="00F91061"/>
    <w:rsid w:val="00F9244C"/>
    <w:rsid w:val="00F9360C"/>
    <w:rsid w:val="00F93F10"/>
    <w:rsid w:val="00F94CB2"/>
    <w:rsid w:val="00F95318"/>
    <w:rsid w:val="00F957B1"/>
    <w:rsid w:val="00F958B7"/>
    <w:rsid w:val="00F961F7"/>
    <w:rsid w:val="00F96FC3"/>
    <w:rsid w:val="00F9734B"/>
    <w:rsid w:val="00F97371"/>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2EF"/>
    <w:rsid w:val="00FC654E"/>
    <w:rsid w:val="00FC6ED3"/>
    <w:rsid w:val="00FC720D"/>
    <w:rsid w:val="00FC73CC"/>
    <w:rsid w:val="00FC73EE"/>
    <w:rsid w:val="00FC7DD4"/>
    <w:rsid w:val="00FD055B"/>
    <w:rsid w:val="00FD060F"/>
    <w:rsid w:val="00FD13AE"/>
    <w:rsid w:val="00FD1708"/>
    <w:rsid w:val="00FD188C"/>
    <w:rsid w:val="00FD1EC1"/>
    <w:rsid w:val="00FD2026"/>
    <w:rsid w:val="00FD2415"/>
    <w:rsid w:val="00FD2963"/>
    <w:rsid w:val="00FD3330"/>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57"/>
    <w:rsid w:val="00FE22CC"/>
    <w:rsid w:val="00FE2395"/>
    <w:rsid w:val="00FE23A7"/>
    <w:rsid w:val="00FE2922"/>
    <w:rsid w:val="00FE2AEB"/>
    <w:rsid w:val="00FE36FF"/>
    <w:rsid w:val="00FE37B2"/>
    <w:rsid w:val="00FE40A2"/>
    <w:rsid w:val="00FE417E"/>
    <w:rsid w:val="00FE43B5"/>
    <w:rsid w:val="00FE4717"/>
    <w:rsid w:val="00FE51C4"/>
    <w:rsid w:val="00FE533D"/>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4CF0"/>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E9917EA"/>
  <w15:docId w15:val="{1839568D-433E-4B28-872D-1908FFEA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E2E"/>
    <w:rPr>
      <w:sz w:val="24"/>
      <w:szCs w:val="24"/>
      <w:lang w:val="ru-RU" w:eastAsia="ru-RU"/>
    </w:rPr>
  </w:style>
  <w:style w:type="paragraph" w:styleId="1">
    <w:name w:val="heading 1"/>
    <w:basedOn w:val="a"/>
    <w:next w:val="a"/>
    <w:link w:val="10"/>
    <w:uiPriority w:val="2"/>
    <w:qFormat/>
    <w:rsid w:val="00AF6E2E"/>
    <w:pPr>
      <w:keepNext/>
      <w:jc w:val="right"/>
      <w:outlineLvl w:val="0"/>
    </w:pPr>
    <w:rPr>
      <w:rFonts w:ascii="ArTarumianTimes" w:hAnsi="ArTarumianTimes"/>
      <w:b/>
      <w:bCs/>
      <w:i/>
      <w:iCs/>
      <w:sz w:val="28"/>
      <w:lang w:val="af-ZA"/>
    </w:rPr>
  </w:style>
  <w:style w:type="paragraph" w:styleId="2">
    <w:name w:val="heading 2"/>
    <w:basedOn w:val="a"/>
    <w:next w:val="a"/>
    <w:link w:val="21"/>
    <w:autoRedefine/>
    <w:uiPriority w:val="2"/>
    <w:unhideWhenUsed/>
    <w:qFormat/>
    <w:rsid w:val="00113F77"/>
    <w:pPr>
      <w:keepNext/>
      <w:numPr>
        <w:numId w:val="49"/>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3">
    <w:name w:val="heading 3"/>
    <w:basedOn w:val="a"/>
    <w:next w:val="a"/>
    <w:link w:val="30"/>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4">
    <w:name w:val="heading 4"/>
    <w:aliases w:val="Run-In"/>
    <w:basedOn w:val="a"/>
    <w:next w:val="a"/>
    <w:link w:val="40"/>
    <w:uiPriority w:val="2"/>
    <w:qFormat/>
    <w:rsid w:val="00AF6E2E"/>
    <w:pPr>
      <w:keepNext/>
      <w:jc w:val="center"/>
      <w:outlineLvl w:val="3"/>
    </w:pPr>
    <w:rPr>
      <w:rFonts w:ascii="Times Armenian" w:hAnsi="Times Armenian"/>
      <w:sz w:val="28"/>
      <w:lang w:val="en-US"/>
    </w:rPr>
  </w:style>
  <w:style w:type="paragraph" w:styleId="5">
    <w:name w:val="heading 5"/>
    <w:basedOn w:val="a"/>
    <w:next w:val="a"/>
    <w:link w:val="50"/>
    <w:uiPriority w:val="9"/>
    <w:qFormat/>
    <w:rsid w:val="00AF6E2E"/>
    <w:pPr>
      <w:spacing w:before="240" w:after="60"/>
      <w:outlineLvl w:val="4"/>
    </w:pPr>
    <w:rPr>
      <w:b/>
      <w:bCs/>
      <w:i/>
      <w:iCs/>
      <w:sz w:val="26"/>
      <w:szCs w:val="26"/>
    </w:rPr>
  </w:style>
  <w:style w:type="paragraph" w:styleId="6">
    <w:name w:val="heading 6"/>
    <w:basedOn w:val="a"/>
    <w:next w:val="a"/>
    <w:link w:val="60"/>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7">
    <w:name w:val="heading 7"/>
    <w:basedOn w:val="a"/>
    <w:next w:val="a"/>
    <w:link w:val="70"/>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8">
    <w:name w:val="heading 8"/>
    <w:basedOn w:val="a"/>
    <w:next w:val="a"/>
    <w:link w:val="80"/>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9">
    <w:name w:val="heading 9"/>
    <w:basedOn w:val="a"/>
    <w:next w:val="a"/>
    <w:link w:val="90"/>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 Car Car Car Car Car Car Car Car Car Car Car Car Car Car Car Car Car Car Car Car Car Car Car Car Car, Car Car Car Car Car Car Car Car Car Car Car Car Car Car Car Car Car Car Car Car Car Car Car Car Car1"/>
    <w:basedOn w:val="a"/>
    <w:link w:val="a4"/>
    <w:qFormat/>
    <w:rsid w:val="00AF6E2E"/>
    <w:rPr>
      <w:rFonts w:ascii="ArTarumianTimes" w:hAnsi="ArTarumianTimes"/>
      <w:b/>
      <w:szCs w:val="20"/>
      <w:lang w:val="af-ZA"/>
    </w:rPr>
  </w:style>
  <w:style w:type="paragraph" w:styleId="22">
    <w:name w:val="Body Text 2"/>
    <w:basedOn w:val="a"/>
    <w:rsid w:val="00AF6E2E"/>
    <w:pPr>
      <w:spacing w:line="360" w:lineRule="auto"/>
      <w:jc w:val="both"/>
    </w:pPr>
    <w:rPr>
      <w:rFonts w:ascii="ArTarumianTimes" w:hAnsi="ArTarumianTimes"/>
      <w:szCs w:val="20"/>
      <w:lang w:val="af-ZA"/>
    </w:rPr>
  </w:style>
  <w:style w:type="paragraph" w:styleId="a5">
    <w:name w:val="header"/>
    <w:basedOn w:val="a"/>
    <w:link w:val="a6"/>
    <w:uiPriority w:val="99"/>
    <w:rsid w:val="00AF6E2E"/>
    <w:pPr>
      <w:tabs>
        <w:tab w:val="center" w:pos="4153"/>
        <w:tab w:val="right" w:pos="8306"/>
      </w:tabs>
    </w:pPr>
    <w:rPr>
      <w:sz w:val="20"/>
      <w:szCs w:val="20"/>
    </w:rPr>
  </w:style>
  <w:style w:type="paragraph" w:styleId="23">
    <w:name w:val="envelope return"/>
    <w:basedOn w:val="a"/>
    <w:rsid w:val="00AF6E2E"/>
    <w:rPr>
      <w:rFonts w:ascii="Nork New" w:hAnsi="Nork New"/>
      <w:kern w:val="28"/>
      <w:sz w:val="26"/>
      <w:szCs w:val="20"/>
      <w:lang w:val="en-US"/>
    </w:rPr>
  </w:style>
  <w:style w:type="paragraph" w:styleId="a7">
    <w:name w:val="Balloon Text"/>
    <w:basedOn w:val="a"/>
    <w:link w:val="a8"/>
    <w:uiPriority w:val="99"/>
    <w:semiHidden/>
    <w:rsid w:val="00AF6E2E"/>
    <w:rPr>
      <w:rFonts w:ascii="Tahoma" w:hAnsi="Tahoma" w:cs="Tahoma"/>
      <w:sz w:val="16"/>
      <w:szCs w:val="16"/>
    </w:rPr>
  </w:style>
  <w:style w:type="paragraph" w:customStyle="1" w:styleId="gam">
    <w:name w:val="gam"/>
    <w:basedOn w:val="a"/>
    <w:uiPriority w:val="99"/>
    <w:rsid w:val="00DB4681"/>
    <w:pPr>
      <w:tabs>
        <w:tab w:val="center" w:pos="737"/>
      </w:tabs>
    </w:pPr>
    <w:rPr>
      <w:rFonts w:ascii="ArTarumianTimes" w:hAnsi="ArTarumianTimes"/>
      <w:kern w:val="28"/>
      <w:sz w:val="18"/>
      <w:lang w:val="af-ZA"/>
    </w:rPr>
  </w:style>
  <w:style w:type="character" w:customStyle="1" w:styleId="40">
    <w:name w:val="Заголовок 4 Знак"/>
    <w:aliases w:val="Run-In Знак"/>
    <w:link w:val="4"/>
    <w:uiPriority w:val="2"/>
    <w:rsid w:val="005355F3"/>
    <w:rPr>
      <w:rFonts w:ascii="Times Armenian" w:hAnsi="Times Armenian"/>
      <w:sz w:val="28"/>
      <w:szCs w:val="24"/>
      <w:lang w:val="en-US"/>
    </w:rPr>
  </w:style>
  <w:style w:type="paragraph" w:styleId="a9">
    <w:name w:val="footer"/>
    <w:basedOn w:val="a"/>
    <w:link w:val="aa"/>
    <w:uiPriority w:val="99"/>
    <w:rsid w:val="005B0CBC"/>
    <w:pPr>
      <w:tabs>
        <w:tab w:val="center" w:pos="4844"/>
        <w:tab w:val="right" w:pos="9689"/>
      </w:tabs>
    </w:pPr>
  </w:style>
  <w:style w:type="character" w:customStyle="1" w:styleId="aa">
    <w:name w:val="Нижний колонтитул Знак"/>
    <w:link w:val="a9"/>
    <w:uiPriority w:val="99"/>
    <w:rsid w:val="005B0CBC"/>
    <w:rPr>
      <w:sz w:val="24"/>
      <w:szCs w:val="24"/>
      <w:lang w:val="ru-RU" w:eastAsia="ru-RU"/>
    </w:rPr>
  </w:style>
  <w:style w:type="paragraph" w:customStyle="1" w:styleId="Storagrutun1">
    <w:name w:val="Storagrutun 1"/>
    <w:basedOn w:val="a"/>
    <w:uiPriority w:val="99"/>
    <w:rsid w:val="002C0CDB"/>
    <w:pPr>
      <w:tabs>
        <w:tab w:val="left" w:pos="992"/>
        <w:tab w:val="left" w:pos="7655"/>
      </w:tabs>
    </w:pPr>
    <w:rPr>
      <w:rFonts w:ascii="ArTarumianTimes" w:hAnsi="ArTarumianTimes"/>
      <w:bCs/>
      <w:lang w:val="en-US"/>
    </w:rPr>
  </w:style>
  <w:style w:type="paragraph" w:customStyle="1" w:styleId="Storagrutun">
    <w:name w:val="Storagrutun"/>
    <w:basedOn w:val="a"/>
    <w:autoRedefine/>
    <w:uiPriority w:val="99"/>
    <w:rsid w:val="00A5032A"/>
    <w:pPr>
      <w:tabs>
        <w:tab w:val="left" w:pos="-5387"/>
      </w:tabs>
      <w:spacing w:before="240" w:line="276" w:lineRule="auto"/>
      <w:ind w:right="-569"/>
    </w:pPr>
    <w:rPr>
      <w:rFonts w:ascii="ArTarumianTimes" w:hAnsi="ArTarumianTimes"/>
      <w:b/>
      <w:szCs w:val="22"/>
      <w:lang w:val="af-ZA"/>
    </w:rPr>
  </w:style>
  <w:style w:type="character" w:styleId="ab">
    <w:name w:val="Emphasis"/>
    <w:uiPriority w:val="20"/>
    <w:qFormat/>
    <w:rsid w:val="00A51851"/>
    <w:rPr>
      <w:i/>
      <w:iCs/>
    </w:rPr>
  </w:style>
  <w:style w:type="paragraph" w:styleId="ac">
    <w:name w:val="Normal (Web)"/>
    <w:basedOn w:val="a"/>
    <w:uiPriority w:val="99"/>
    <w:unhideWhenUsed/>
    <w:rsid w:val="0054721F"/>
    <w:pPr>
      <w:spacing w:before="100" w:beforeAutospacing="1" w:after="100" w:afterAutospacing="1"/>
    </w:pPr>
    <w:rPr>
      <w:lang w:val="en-US" w:eastAsia="en-US"/>
    </w:rPr>
  </w:style>
  <w:style w:type="character" w:styleId="ad">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a"/>
    <w:rsid w:val="002B4F81"/>
    <w:pPr>
      <w:tabs>
        <w:tab w:val="num" w:pos="720"/>
      </w:tabs>
      <w:spacing w:line="360" w:lineRule="auto"/>
      <w:ind w:left="720" w:hanging="360"/>
      <w:jc w:val="both"/>
    </w:pPr>
    <w:rPr>
      <w:rFonts w:ascii="ArTarumianTimes" w:hAnsi="ArTarumianTimes"/>
      <w:kern w:val="28"/>
      <w:lang w:val="af-ZA"/>
    </w:rPr>
  </w:style>
  <w:style w:type="paragraph" w:styleId="ae">
    <w:name w:val="List Paragraph"/>
    <w:aliases w:val="Aufzählung,Dot pt,F5 List Paragraph,List Paragraph1,List Paragraph Char Char Char,Indicator Text,Colorful List - Accent 11,Numbered Para 1,Bullet Points,List Paragraph2,MAIN CONTENT,Normal numbered,No Spacing1,Issue Action POC,EX Bullet"/>
    <w:basedOn w:val="a"/>
    <w:link w:val="af"/>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af0">
    <w:name w:val="Subtle Emphasis"/>
    <w:uiPriority w:val="19"/>
    <w:qFormat/>
    <w:rsid w:val="000807C7"/>
    <w:rPr>
      <w:i/>
      <w:iCs/>
      <w:color w:val="404040"/>
    </w:rPr>
  </w:style>
  <w:style w:type="paragraph" w:customStyle="1" w:styleId="katarox">
    <w:name w:val="katarox"/>
    <w:basedOn w:val="a"/>
    <w:rsid w:val="007957B7"/>
    <w:pPr>
      <w:keepNext/>
      <w:spacing w:before="120"/>
      <w:ind w:firstLine="397"/>
    </w:pPr>
    <w:rPr>
      <w:rFonts w:ascii="GHEA Grapalat" w:hAnsi="GHEA Grapalat"/>
      <w:b/>
      <w:sz w:val="16"/>
      <w:lang w:val="en-US"/>
    </w:rPr>
  </w:style>
  <w:style w:type="character" w:customStyle="1" w:styleId="a6">
    <w:name w:val="Верхний колонтитул Знак"/>
    <w:link w:val="a5"/>
    <w:uiPriority w:val="99"/>
    <w:rsid w:val="00F46496"/>
    <w:rPr>
      <w:lang w:val="ru-RU" w:eastAsia="ru-RU"/>
    </w:rPr>
  </w:style>
  <w:style w:type="character" w:customStyle="1" w:styleId="21">
    <w:name w:val="Заголовок 2 Знак"/>
    <w:link w:val="2"/>
    <w:uiPriority w:val="2"/>
    <w:rsid w:val="00113F77"/>
    <w:rPr>
      <w:rFonts w:ascii="GHEA Grapalat" w:hAnsi="GHEA Grapalat" w:cs="Calibri"/>
      <w:b/>
      <w:bCs/>
      <w:sz w:val="24"/>
      <w:szCs w:val="24"/>
    </w:rPr>
  </w:style>
  <w:style w:type="character" w:customStyle="1" w:styleId="30">
    <w:name w:val="Заголовок 3 Знак"/>
    <w:link w:val="3"/>
    <w:uiPriority w:val="2"/>
    <w:rsid w:val="000C10D6"/>
    <w:rPr>
      <w:rFonts w:ascii="Calibri Light" w:eastAsia="Calibri" w:hAnsi="Calibri Light" w:cs="Calibri"/>
      <w:b/>
      <w:color w:val="000000"/>
      <w:sz w:val="22"/>
      <w:szCs w:val="22"/>
      <w:lang w:val="de-DE"/>
    </w:rPr>
  </w:style>
  <w:style w:type="character" w:customStyle="1" w:styleId="60">
    <w:name w:val="Заголовок 6 Знак"/>
    <w:link w:val="6"/>
    <w:uiPriority w:val="9"/>
    <w:rsid w:val="000C10D6"/>
    <w:rPr>
      <w:rFonts w:ascii="Calibri Light" w:hAnsi="Calibri Light"/>
      <w:b/>
      <w:bCs/>
      <w:color w:val="595959"/>
      <w:spacing w:val="5"/>
      <w:sz w:val="22"/>
      <w:szCs w:val="22"/>
      <w:shd w:val="clear" w:color="auto" w:fill="FFFFFF"/>
      <w:lang w:bidi="en-US"/>
    </w:rPr>
  </w:style>
  <w:style w:type="character" w:customStyle="1" w:styleId="70">
    <w:name w:val="Заголовок 7 Знак"/>
    <w:link w:val="7"/>
    <w:uiPriority w:val="9"/>
    <w:rsid w:val="000C10D6"/>
    <w:rPr>
      <w:rFonts w:ascii="Calibri Light" w:hAnsi="Calibri Light"/>
      <w:b/>
      <w:bCs/>
      <w:i/>
      <w:iCs/>
      <w:color w:val="5A5A5A"/>
      <w:lang w:bidi="en-US"/>
    </w:rPr>
  </w:style>
  <w:style w:type="character" w:customStyle="1" w:styleId="80">
    <w:name w:val="Заголовок 8 Знак"/>
    <w:link w:val="8"/>
    <w:uiPriority w:val="9"/>
    <w:rsid w:val="000C10D6"/>
    <w:rPr>
      <w:rFonts w:ascii="Calibri Light" w:hAnsi="Calibri Light"/>
      <w:b/>
      <w:bCs/>
      <w:color w:val="7F7F7F"/>
      <w:lang w:bidi="en-US"/>
    </w:rPr>
  </w:style>
  <w:style w:type="character" w:customStyle="1" w:styleId="90">
    <w:name w:val="Заголовок 9 Знак"/>
    <w:link w:val="9"/>
    <w:uiPriority w:val="9"/>
    <w:rsid w:val="000C10D6"/>
    <w:rPr>
      <w:rFonts w:ascii="Calibri Light" w:hAnsi="Calibri Light"/>
      <w:b/>
      <w:bCs/>
      <w:i/>
      <w:iCs/>
      <w:color w:val="7F7F7F"/>
      <w:sz w:val="18"/>
      <w:szCs w:val="18"/>
      <w:lang w:bidi="en-US"/>
    </w:rPr>
  </w:style>
  <w:style w:type="paragraph" w:customStyle="1" w:styleId="SergeyHeading1">
    <w:name w:val="Sergey_Heading1"/>
    <w:basedOn w:val="a"/>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a"/>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10">
    <w:name w:val="Заголовок 1 Знак"/>
    <w:link w:val="1"/>
    <w:uiPriority w:val="2"/>
    <w:rsid w:val="000C10D6"/>
    <w:rPr>
      <w:rFonts w:ascii="ArTarumianTimes" w:hAnsi="ArTarumianTimes"/>
      <w:b/>
      <w:bCs/>
      <w:i/>
      <w:iCs/>
      <w:sz w:val="28"/>
      <w:szCs w:val="24"/>
      <w:lang w:val="af-ZA" w:eastAsia="ru-RU"/>
    </w:rPr>
  </w:style>
  <w:style w:type="character" w:customStyle="1" w:styleId="50">
    <w:name w:val="Заголовок 5 Знак"/>
    <w:link w:val="5"/>
    <w:uiPriority w:val="9"/>
    <w:rsid w:val="000C10D6"/>
    <w:rPr>
      <w:b/>
      <w:bCs/>
      <w:i/>
      <w:iCs/>
      <w:sz w:val="26"/>
      <w:szCs w:val="26"/>
      <w:lang w:val="ru-RU" w:eastAsia="ru-RU"/>
    </w:rPr>
  </w:style>
  <w:style w:type="character" w:customStyle="1" w:styleId="a8">
    <w:name w:val="Текст выноски Знак"/>
    <w:link w:val="a7"/>
    <w:uiPriority w:val="99"/>
    <w:semiHidden/>
    <w:rsid w:val="000C10D6"/>
    <w:rPr>
      <w:rFonts w:ascii="Tahoma" w:hAnsi="Tahoma" w:cs="Tahoma"/>
      <w:sz w:val="16"/>
      <w:szCs w:val="16"/>
      <w:lang w:val="ru-RU" w:eastAsia="ru-RU"/>
    </w:rPr>
  </w:style>
  <w:style w:type="paragraph" w:styleId="af1">
    <w:name w:val="Title"/>
    <w:aliases w:val="Title 1. Page"/>
    <w:basedOn w:val="a"/>
    <w:next w:val="a"/>
    <w:link w:val="af2"/>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af2">
    <w:name w:val="Заголовок Знак"/>
    <w:aliases w:val="Title 1. Page Знак"/>
    <w:link w:val="af1"/>
    <w:uiPriority w:val="10"/>
    <w:rsid w:val="000C10D6"/>
    <w:rPr>
      <w:rFonts w:ascii="Calibri Light" w:hAnsi="Calibri Light" w:cs="Calibri"/>
      <w:b/>
      <w:caps/>
      <w:color w:val="FFFFFF"/>
      <w:spacing w:val="5"/>
      <w:kern w:val="28"/>
      <w:sz w:val="48"/>
      <w:szCs w:val="48"/>
      <w:lang w:val="de-DE" w:eastAsia="de-DE"/>
    </w:rPr>
  </w:style>
  <w:style w:type="paragraph" w:styleId="24">
    <w:name w:val="Quote"/>
    <w:aliases w:val="Tabellen-/Abb.-Beschriftung"/>
    <w:basedOn w:val="af3"/>
    <w:next w:val="a"/>
    <w:link w:val="25"/>
    <w:uiPriority w:val="29"/>
    <w:rsid w:val="000C10D6"/>
    <w:pPr>
      <w:spacing w:before="240"/>
      <w:jc w:val="right"/>
    </w:pPr>
    <w:rPr>
      <w:b/>
      <w:smallCaps w:val="0"/>
      <w:color w:val="000000"/>
      <w:sz w:val="18"/>
      <w:szCs w:val="18"/>
    </w:rPr>
  </w:style>
  <w:style w:type="character" w:customStyle="1" w:styleId="25">
    <w:name w:val="Цитата 2 Знак"/>
    <w:aliases w:val="Tabellen-/Abb.-Beschriftung Знак"/>
    <w:link w:val="24"/>
    <w:uiPriority w:val="29"/>
    <w:rsid w:val="000C10D6"/>
    <w:rPr>
      <w:rFonts w:ascii="Calibri" w:eastAsia="Calibri" w:hAnsi="Calibri" w:cs="Calibri"/>
      <w:b/>
      <w:color w:val="000000"/>
      <w:sz w:val="18"/>
      <w:szCs w:val="18"/>
      <w:lang w:val="de-DE"/>
    </w:rPr>
  </w:style>
  <w:style w:type="paragraph" w:styleId="af3">
    <w:name w:val="Subtitle"/>
    <w:aliases w:val="Subtitle 1. Page"/>
    <w:basedOn w:val="a"/>
    <w:next w:val="a"/>
    <w:link w:val="af4"/>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af4">
    <w:name w:val="Подзаголовок Знак"/>
    <w:aliases w:val="Subtitle 1. Page Знак"/>
    <w:link w:val="af3"/>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a"/>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af5">
    <w:name w:val="Table Grid"/>
    <w:basedOn w:val="a1"/>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26">
    <w:name w:val="toc 2"/>
    <w:basedOn w:val="a"/>
    <w:next w:val="a"/>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31">
    <w:name w:val="toc 3"/>
    <w:basedOn w:val="a"/>
    <w:next w:val="a"/>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41">
    <w:name w:val="toc 4"/>
    <w:basedOn w:val="a"/>
    <w:next w:val="a"/>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51">
    <w:name w:val="toc 5"/>
    <w:basedOn w:val="a"/>
    <w:next w:val="a"/>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61">
    <w:name w:val="toc 6"/>
    <w:basedOn w:val="a"/>
    <w:next w:val="a"/>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71">
    <w:name w:val="toc 7"/>
    <w:basedOn w:val="a"/>
    <w:next w:val="a"/>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81">
    <w:name w:val="toc 8"/>
    <w:basedOn w:val="a"/>
    <w:next w:val="a"/>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91">
    <w:name w:val="toc 9"/>
    <w:basedOn w:val="a"/>
    <w:next w:val="a"/>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af6">
    <w:name w:val="annotation reference"/>
    <w:uiPriority w:val="99"/>
    <w:rsid w:val="000C10D6"/>
    <w:rPr>
      <w:sz w:val="16"/>
      <w:szCs w:val="16"/>
    </w:rPr>
  </w:style>
  <w:style w:type="paragraph" w:styleId="af7">
    <w:name w:val="annotation text"/>
    <w:basedOn w:val="a"/>
    <w:link w:val="af8"/>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af8">
    <w:name w:val="Текст примечания Знак"/>
    <w:link w:val="af7"/>
    <w:uiPriority w:val="99"/>
    <w:rsid w:val="000C10D6"/>
    <w:rPr>
      <w:rFonts w:ascii="Calibri Light" w:hAnsi="Calibri Light"/>
      <w:lang w:bidi="en-US"/>
    </w:rPr>
  </w:style>
  <w:style w:type="paragraph" w:styleId="af9">
    <w:name w:val="annotation subject"/>
    <w:basedOn w:val="af7"/>
    <w:next w:val="af7"/>
    <w:link w:val="afa"/>
    <w:uiPriority w:val="99"/>
    <w:rsid w:val="000C10D6"/>
    <w:rPr>
      <w:b/>
      <w:bCs/>
    </w:rPr>
  </w:style>
  <w:style w:type="character" w:customStyle="1" w:styleId="afa">
    <w:name w:val="Тема примечания Знак"/>
    <w:link w:val="af9"/>
    <w:uiPriority w:val="99"/>
    <w:rsid w:val="000C10D6"/>
    <w:rPr>
      <w:rFonts w:ascii="Calibri Light" w:hAnsi="Calibri Light"/>
      <w:b/>
      <w:bCs/>
      <w:lang w:bidi="en-US"/>
    </w:rPr>
  </w:style>
  <w:style w:type="paragraph" w:styleId="afb">
    <w:name w:val="TOC Heading"/>
    <w:basedOn w:val="1"/>
    <w:next w:val="a"/>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3-1">
    <w:name w:val="Medium Grid 3 Accent 1"/>
    <w:basedOn w:val="a1"/>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6">
    <w:name w:val="Light Shading Accent 6"/>
    <w:basedOn w:val="a1"/>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1">
    <w:name w:val="Colorful Grid Accent 1"/>
    <w:basedOn w:val="a1"/>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3">
    <w:name w:val="Light Shading Accent 3"/>
    <w:basedOn w:val="a1"/>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1-4">
    <w:name w:val="Medium List 1 Accent 4"/>
    <w:basedOn w:val="a1"/>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4">
    <w:name w:val="Light List Accent 4"/>
    <w:basedOn w:val="a1"/>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a1"/>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5">
    <w:name w:val="Light Shading Accent 5"/>
    <w:basedOn w:val="a1"/>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a1"/>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40">
    <w:name w:val="Light Shading Accent 4"/>
    <w:basedOn w:val="a1"/>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2">
    <w:name w:val="Light Shading Accent 2"/>
    <w:basedOn w:val="a1"/>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afc">
    <w:name w:val="endnote text"/>
    <w:basedOn w:val="a"/>
    <w:link w:val="afd"/>
    <w:uiPriority w:val="99"/>
    <w:unhideWhenUsed/>
    <w:rsid w:val="000C10D6"/>
    <w:pPr>
      <w:spacing w:after="120"/>
      <w:jc w:val="both"/>
    </w:pPr>
    <w:rPr>
      <w:rFonts w:ascii="Calibri Light" w:hAnsi="Calibri Light"/>
      <w:sz w:val="20"/>
      <w:szCs w:val="20"/>
      <w:lang w:val="en-US" w:eastAsia="en-US" w:bidi="en-US"/>
    </w:rPr>
  </w:style>
  <w:style w:type="character" w:customStyle="1" w:styleId="afd">
    <w:name w:val="Текст концевой сноски Знак"/>
    <w:link w:val="afc"/>
    <w:uiPriority w:val="99"/>
    <w:rsid w:val="000C10D6"/>
    <w:rPr>
      <w:rFonts w:ascii="Calibri Light" w:hAnsi="Calibri Light"/>
      <w:lang w:bidi="en-US"/>
    </w:rPr>
  </w:style>
  <w:style w:type="character" w:styleId="afe">
    <w:name w:val="endnote reference"/>
    <w:uiPriority w:val="99"/>
    <w:unhideWhenUsed/>
    <w:rsid w:val="000C10D6"/>
    <w:rPr>
      <w:vertAlign w:val="superscript"/>
    </w:rPr>
  </w:style>
  <w:style w:type="table" w:customStyle="1" w:styleId="HellesRaster1">
    <w:name w:val="Helles Raster1"/>
    <w:basedOn w:val="a1"/>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a1"/>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
    <w:name w:val="Placeholder Text"/>
    <w:uiPriority w:val="99"/>
    <w:semiHidden/>
    <w:rsid w:val="000C10D6"/>
    <w:rPr>
      <w:color w:val="808080"/>
    </w:rPr>
  </w:style>
  <w:style w:type="table" w:styleId="2-1">
    <w:name w:val="Medium Grid 2 Accent 1"/>
    <w:basedOn w:val="a1"/>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2-10">
    <w:name w:val="Medium List 2 Accent 1"/>
    <w:basedOn w:val="a1"/>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aff0">
    <w:name w:val="Document Map"/>
    <w:basedOn w:val="a"/>
    <w:link w:val="aff1"/>
    <w:uiPriority w:val="99"/>
    <w:unhideWhenUsed/>
    <w:rsid w:val="000C10D6"/>
    <w:pPr>
      <w:spacing w:after="120"/>
      <w:jc w:val="both"/>
    </w:pPr>
    <w:rPr>
      <w:rFonts w:ascii="Tahoma" w:eastAsia="Calibri" w:hAnsi="Tahoma" w:cs="Tahoma"/>
      <w:sz w:val="16"/>
      <w:szCs w:val="16"/>
      <w:lang w:val="de-DE" w:eastAsia="en-US"/>
    </w:rPr>
  </w:style>
  <w:style w:type="character" w:customStyle="1" w:styleId="aff1">
    <w:name w:val="Схема документа Знак"/>
    <w:link w:val="aff0"/>
    <w:uiPriority w:val="99"/>
    <w:rsid w:val="000C10D6"/>
    <w:rPr>
      <w:rFonts w:ascii="Tahoma" w:eastAsia="Calibri" w:hAnsi="Tahoma" w:cs="Tahoma"/>
      <w:sz w:val="16"/>
      <w:szCs w:val="16"/>
      <w:lang w:val="de-DE"/>
    </w:rPr>
  </w:style>
  <w:style w:type="paragraph" w:styleId="aff2">
    <w:name w:val="caption"/>
    <w:basedOn w:val="a"/>
    <w:next w:val="a"/>
    <w:link w:val="aff3"/>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ae"/>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aff4">
    <w:name w:val="Hyperlink"/>
    <w:uiPriority w:val="99"/>
    <w:unhideWhenUsed/>
    <w:rsid w:val="000C10D6"/>
    <w:rPr>
      <w:color w:val="auto"/>
    </w:rPr>
  </w:style>
  <w:style w:type="paragraph" w:customStyle="1" w:styleId="DateContent">
    <w:name w:val="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ae"/>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a"/>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aff5">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a"/>
    <w:link w:val="aff6"/>
    <w:uiPriority w:val="99"/>
    <w:unhideWhenUsed/>
    <w:rsid w:val="000C10D6"/>
    <w:pPr>
      <w:jc w:val="both"/>
    </w:pPr>
    <w:rPr>
      <w:rFonts w:ascii="Calibri" w:eastAsia="Calibri" w:hAnsi="Calibri"/>
      <w:sz w:val="20"/>
      <w:szCs w:val="20"/>
      <w:lang w:val="de-DE" w:eastAsia="en-US"/>
    </w:rPr>
  </w:style>
  <w:style w:type="character" w:customStyle="1" w:styleId="aff6">
    <w:name w:val="Текст сноски Знак"/>
    <w:aliases w:val="EIDEP-Fußnotentext Знак,Fußnotentext Char Char Знак,Fußnotentext Char Char Char Char Char Char Знак,Fußnotentext Char Char Char Знак,Fußnotentext Char Char Char Char Знак,single space Знак"/>
    <w:link w:val="aff5"/>
    <w:uiPriority w:val="99"/>
    <w:rsid w:val="000C10D6"/>
    <w:rPr>
      <w:rFonts w:ascii="Calibri" w:eastAsia="Calibri" w:hAnsi="Calibri"/>
      <w:lang w:val="de-DE"/>
    </w:rPr>
  </w:style>
  <w:style w:type="character" w:styleId="aff7">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aff8">
    <w:name w:val="line number"/>
    <w:uiPriority w:val="99"/>
    <w:unhideWhenUsed/>
    <w:rsid w:val="000C10D6"/>
  </w:style>
  <w:style w:type="character" w:styleId="aff9">
    <w:name w:val="FollowedHyperlink"/>
    <w:uiPriority w:val="99"/>
    <w:unhideWhenUsed/>
    <w:rsid w:val="000C10D6"/>
    <w:rPr>
      <w:color w:val="954F72"/>
      <w:u w:val="none"/>
    </w:rPr>
  </w:style>
  <w:style w:type="character" w:customStyle="1" w:styleId="head5">
    <w:name w:val="head5"/>
    <w:rsid w:val="000C10D6"/>
  </w:style>
  <w:style w:type="paragraph" w:styleId="affa">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a"/>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affb">
    <w:name w:val="Plain Text"/>
    <w:basedOn w:val="a"/>
    <w:link w:val="affc"/>
    <w:uiPriority w:val="99"/>
    <w:unhideWhenUsed/>
    <w:rsid w:val="000C10D6"/>
    <w:pPr>
      <w:spacing w:before="100" w:beforeAutospacing="1" w:after="100" w:afterAutospacing="1"/>
    </w:pPr>
    <w:rPr>
      <w:lang w:val="de-DE" w:eastAsia="de-DE"/>
    </w:rPr>
  </w:style>
  <w:style w:type="character" w:customStyle="1" w:styleId="affc">
    <w:name w:val="Текст Знак"/>
    <w:link w:val="affb"/>
    <w:uiPriority w:val="99"/>
    <w:rsid w:val="000C10D6"/>
    <w:rPr>
      <w:sz w:val="24"/>
      <w:szCs w:val="24"/>
      <w:lang w:val="de-DE" w:eastAsia="de-DE"/>
    </w:rPr>
  </w:style>
  <w:style w:type="character" w:customStyle="1" w:styleId="aff3">
    <w:name w:val="Название объекта Знак"/>
    <w:link w:val="aff2"/>
    <w:uiPriority w:val="35"/>
    <w:rsid w:val="000C10D6"/>
    <w:rPr>
      <w:rFonts w:ascii="Calibri" w:eastAsia="Calibri" w:hAnsi="Calibri"/>
      <w:b/>
      <w:bCs/>
      <w:color w:val="000000"/>
      <w:sz w:val="18"/>
      <w:szCs w:val="18"/>
      <w:lang w:val="de-DE"/>
    </w:rPr>
  </w:style>
  <w:style w:type="character" w:customStyle="1" w:styleId="a4">
    <w:name w:val="Основной текст Знак"/>
    <w:aliases w:val=" Car Car Car Car Car Car Car Car Car Car Car Car Car Car Car Car Car Car Car Car Car Car Car Car Car Знак, Car Car Car Car Car Car Car Car Car Car Car Car Car Car Car Car Car Car Car Car Car Car Car Car Car1 Знак"/>
    <w:link w:val="a3"/>
    <w:rsid w:val="000C10D6"/>
    <w:rPr>
      <w:rFonts w:ascii="ArTarumianTimes" w:hAnsi="ArTarumianTimes"/>
      <w:b/>
      <w:sz w:val="24"/>
      <w:lang w:val="af-ZA" w:eastAsia="ru-RU"/>
    </w:rPr>
  </w:style>
  <w:style w:type="paragraph" w:styleId="20">
    <w:name w:val="Body Text Indent 2"/>
    <w:aliases w:val="Sangría 2 ARIES"/>
    <w:basedOn w:val="a3"/>
    <w:link w:val="27"/>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27">
    <w:name w:val="Основной текст с отступом 2 Знак"/>
    <w:aliases w:val="Sangría 2 ARIES Знак"/>
    <w:link w:val="20"/>
    <w:rsid w:val="000C10D6"/>
    <w:rPr>
      <w:rFonts w:ascii="Arial" w:hAnsi="Arial"/>
      <w:color w:val="000000"/>
      <w:sz w:val="22"/>
      <w:szCs w:val="22"/>
      <w:lang w:val="es-ES_tradnl" w:eastAsia="es-ES"/>
    </w:rPr>
  </w:style>
  <w:style w:type="paragraph" w:customStyle="1" w:styleId="Sangra1ARIES">
    <w:name w:val="Sangría 1 ARIES"/>
    <w:basedOn w:val="a3"/>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
    <w:name w:val="HTML Preformatted"/>
    <w:basedOn w:val="a"/>
    <w:link w:val="HTML0"/>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0">
    <w:name w:val="Стандартный HTML Знак"/>
    <w:link w:val="HTML"/>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a"/>
    <w:rsid w:val="000C10D6"/>
    <w:pPr>
      <w:spacing w:before="100" w:beforeAutospacing="1" w:after="100" w:afterAutospacing="1"/>
    </w:pPr>
    <w:rPr>
      <w:rFonts w:eastAsia="Calibri"/>
      <w:lang w:val="en-US" w:eastAsia="en-US"/>
    </w:rPr>
  </w:style>
  <w:style w:type="character" w:customStyle="1" w:styleId="af">
    <w:name w:val="Абзац списка Знак"/>
    <w:aliases w:val="Aufzählung Знак,Dot pt Знак,F5 List Paragraph Знак,List Paragraph1 Знак,List Paragraph Char Char Char Знак,Indicator Text Знак,Colorful List - Accent 11 Знак,Numbered Para 1 Знак,Bullet Points Знак,List Paragraph2 Знак,No Spacing1 Знак"/>
    <w:basedOn w:val="a0"/>
    <w:link w:val="ae"/>
    <w:uiPriority w:val="34"/>
    <w:qFormat/>
    <w:rsid w:val="00BB17D2"/>
    <w:rPr>
      <w:rFonts w:ascii="Calibri" w:eastAsia="Calibri" w:hAnsi="Calibri"/>
      <w:sz w:val="22"/>
      <w:szCs w:val="22"/>
    </w:rPr>
  </w:style>
  <w:style w:type="paragraph" w:customStyle="1" w:styleId="Text1">
    <w:name w:val="Text_1"/>
    <w:basedOn w:val="a"/>
    <w:autoRedefine/>
    <w:uiPriority w:val="2"/>
    <w:qFormat/>
    <w:rsid w:val="00BB17D2"/>
    <w:pPr>
      <w:numPr>
        <w:numId w:val="8"/>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a0"/>
    <w:rsid w:val="00FD2026"/>
  </w:style>
  <w:style w:type="character" w:customStyle="1" w:styleId="eop">
    <w:name w:val="eop"/>
    <w:basedOn w:val="a0"/>
    <w:rsid w:val="00FD2026"/>
  </w:style>
  <w:style w:type="paragraph" w:customStyle="1" w:styleId="paragraph">
    <w:name w:val="paragraph"/>
    <w:basedOn w:val="a"/>
    <w:rsid w:val="003C2A8C"/>
    <w:pPr>
      <w:spacing w:before="100" w:beforeAutospacing="1" w:after="100" w:afterAutospacing="1"/>
    </w:pPr>
    <w:rPr>
      <w:lang w:val="en-US" w:eastAsia="en-US"/>
    </w:rPr>
  </w:style>
  <w:style w:type="paragraph" w:customStyle="1" w:styleId="Clause1">
    <w:name w:val="Clause_1"/>
    <w:basedOn w:val="a"/>
    <w:qFormat/>
    <w:rsid w:val="00EE797A"/>
    <w:pPr>
      <w:numPr>
        <w:numId w:val="13"/>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a"/>
    <w:qFormat/>
    <w:rsid w:val="00EE797A"/>
    <w:pPr>
      <w:numPr>
        <w:ilvl w:val="1"/>
        <w:numId w:val="13"/>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a1"/>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a"/>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a"/>
    <w:rsid w:val="006C4C0C"/>
    <w:rPr>
      <w:rFonts w:ascii="ArTarumianTimes" w:hAnsi="ArTarumianTimes"/>
      <w:b/>
      <w:sz w:val="32"/>
      <w:szCs w:val="32"/>
      <w:lang w:val="en-US"/>
    </w:rPr>
  </w:style>
  <w:style w:type="paragraph" w:customStyle="1" w:styleId="voroshum">
    <w:name w:val="voroshum"/>
    <w:basedOn w:val="a"/>
    <w:uiPriority w:val="99"/>
    <w:rsid w:val="006C4C0C"/>
    <w:pPr>
      <w:spacing w:before="1200"/>
      <w:jc w:val="center"/>
    </w:pPr>
    <w:rPr>
      <w:rFonts w:ascii="ArTarumianTimes" w:hAnsi="ArTarumianTimes"/>
      <w:b/>
      <w:sz w:val="28"/>
      <w:szCs w:val="28"/>
      <w:lang w:val="en-US"/>
    </w:rPr>
  </w:style>
  <w:style w:type="paragraph" w:customStyle="1" w:styleId="data">
    <w:name w:val="data"/>
    <w:basedOn w:val="a"/>
    <w:uiPriority w:val="99"/>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a"/>
    <w:uiPriority w:val="99"/>
    <w:rsid w:val="006C4C0C"/>
    <w:pPr>
      <w:spacing w:before="120"/>
      <w:jc w:val="center"/>
    </w:pPr>
    <w:rPr>
      <w:rFonts w:ascii="ArTarumianTimes" w:hAnsi="ArTarumianTimes"/>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5032">
      <w:bodyDiv w:val="1"/>
      <w:marLeft w:val="0"/>
      <w:marRight w:val="0"/>
      <w:marTop w:val="0"/>
      <w:marBottom w:val="0"/>
      <w:divBdr>
        <w:top w:val="none" w:sz="0" w:space="0" w:color="auto"/>
        <w:left w:val="none" w:sz="0" w:space="0" w:color="auto"/>
        <w:bottom w:val="none" w:sz="0" w:space="0" w:color="auto"/>
        <w:right w:val="none" w:sz="0" w:space="0" w:color="auto"/>
      </w:divBdr>
    </w:div>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49410602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44300311">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831683684">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393238474">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4694639">
      <w:bodyDiv w:val="1"/>
      <w:marLeft w:val="0"/>
      <w:marRight w:val="0"/>
      <w:marTop w:val="0"/>
      <w:marBottom w:val="0"/>
      <w:divBdr>
        <w:top w:val="none" w:sz="0" w:space="0" w:color="auto"/>
        <w:left w:val="none" w:sz="0" w:space="0" w:color="auto"/>
        <w:bottom w:val="none" w:sz="0" w:space="0" w:color="auto"/>
        <w:right w:val="none" w:sz="0" w:space="0" w:color="auto"/>
      </w:divBdr>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29488-76A2-4367-8CB2-F0BDB0D41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976</Words>
  <Characters>5564</Characters>
  <Application>Microsoft Office Word</Application>
  <DocSecurity>0</DocSecurity>
  <Lines>46</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Smbat Aghababyan</cp:lastModifiedBy>
  <cp:revision>74</cp:revision>
  <cp:lastPrinted>2022-04-27T12:51:00Z</cp:lastPrinted>
  <dcterms:created xsi:type="dcterms:W3CDTF">2022-03-07T07:04:00Z</dcterms:created>
  <dcterms:modified xsi:type="dcterms:W3CDTF">2022-05-04T10:31:00Z</dcterms:modified>
</cp:coreProperties>
</file>